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DBEF51" w14:textId="5B82EAAC" w:rsidR="0060401A" w:rsidRPr="00B902AC" w:rsidRDefault="00B902AC" w:rsidP="00B902AC">
      <w:pPr>
        <w:pStyle w:val="text1cl"/>
        <w:spacing w:before="0" w:beforeAutospacing="0" w:after="0" w:afterAutospacing="0"/>
        <w:jc w:val="right"/>
        <w:rPr>
          <w:b/>
          <w:sz w:val="28"/>
          <w:szCs w:val="28"/>
        </w:rPr>
      </w:pPr>
      <w:bookmarkStart w:id="0" w:name="_Toc355777524"/>
      <w:bookmarkStart w:id="1" w:name="_GoBack"/>
      <w:bookmarkEnd w:id="1"/>
      <w:r w:rsidRPr="00B902AC">
        <w:rPr>
          <w:b/>
          <w:sz w:val="28"/>
          <w:szCs w:val="28"/>
        </w:rPr>
        <w:t>ПРОЕКТ</w:t>
      </w:r>
    </w:p>
    <w:p w14:paraId="788BC9F8" w14:textId="77777777" w:rsidR="002B4BEE" w:rsidRPr="004F0692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АДМИНИСТРАЦИЯ</w:t>
      </w:r>
    </w:p>
    <w:p w14:paraId="25D0166D" w14:textId="07126048" w:rsidR="002B4BEE" w:rsidRPr="004F0692" w:rsidRDefault="009E7C4C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МУНИЦИПАЛЬНОГО</w:t>
      </w:r>
      <w:r w:rsidR="002B4BEE" w:rsidRPr="004F0692">
        <w:rPr>
          <w:sz w:val="28"/>
          <w:szCs w:val="28"/>
        </w:rPr>
        <w:t xml:space="preserve"> ОКРУГА СЕРЕБРЯНЫЕ ПРУДЫ</w:t>
      </w:r>
    </w:p>
    <w:p w14:paraId="3AF90A39" w14:textId="77777777" w:rsidR="002B4BEE" w:rsidRPr="004F0692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МОСКОВСКОЙ ОБЛАСТИ</w:t>
      </w:r>
    </w:p>
    <w:p w14:paraId="7F09F024" w14:textId="77777777" w:rsidR="002B4BEE" w:rsidRPr="004F0692" w:rsidRDefault="002B4BEE" w:rsidP="002B4BEE">
      <w:pPr>
        <w:pStyle w:val="text1cl"/>
        <w:spacing w:before="0" w:beforeAutospacing="0" w:after="0" w:afterAutospacing="0"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ПОСТАНОВЛЕНИЕ</w:t>
      </w:r>
    </w:p>
    <w:p w14:paraId="68E8569B" w14:textId="77777777" w:rsidR="002B4BEE" w:rsidRPr="004F0692" w:rsidRDefault="002B4BEE" w:rsidP="002B4BEE">
      <w:pPr>
        <w:jc w:val="center"/>
        <w:rPr>
          <w:rFonts w:eastAsia="Calibri"/>
          <w:bCs/>
          <w:sz w:val="28"/>
          <w:szCs w:val="28"/>
        </w:rPr>
      </w:pPr>
    </w:p>
    <w:p w14:paraId="5C938B50" w14:textId="79A0D3A1" w:rsidR="002B4BEE" w:rsidRPr="004F0692" w:rsidRDefault="007B699B" w:rsidP="002B4BEE">
      <w:pPr>
        <w:jc w:val="center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__________№________</w:t>
      </w:r>
    </w:p>
    <w:p w14:paraId="2354760C" w14:textId="77777777" w:rsidR="002B4BEE" w:rsidRPr="004F0692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7A41791B" w14:textId="16ACE318" w:rsidR="002B4BEE" w:rsidRPr="004F0692" w:rsidRDefault="002B4BEE" w:rsidP="00FA63E9">
      <w:pPr>
        <w:pStyle w:val="affa"/>
        <w:jc w:val="center"/>
        <w:rPr>
          <w:rFonts w:eastAsia="Calibri"/>
          <w:bCs/>
          <w:sz w:val="28"/>
          <w:szCs w:val="28"/>
        </w:rPr>
      </w:pPr>
    </w:p>
    <w:p w14:paraId="6B6CB1E7" w14:textId="3D9515D9" w:rsidR="002B4BEE" w:rsidRPr="004F0692" w:rsidRDefault="00FA63E9" w:rsidP="00FA63E9">
      <w:pPr>
        <w:pStyle w:val="affa"/>
        <w:jc w:val="center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 xml:space="preserve">О внесении изменений в </w:t>
      </w:r>
      <w:r w:rsidR="00FD6EE7" w:rsidRPr="004F0692">
        <w:rPr>
          <w:rFonts w:eastAsia="Calibri"/>
          <w:bCs/>
          <w:sz w:val="28"/>
          <w:szCs w:val="28"/>
        </w:rPr>
        <w:t xml:space="preserve">муниципальную программу </w:t>
      </w:r>
      <w:r w:rsidRPr="004F0692">
        <w:rPr>
          <w:rFonts w:eastAsia="Calibri"/>
          <w:bCs/>
          <w:sz w:val="28"/>
          <w:szCs w:val="28"/>
        </w:rPr>
        <w:t xml:space="preserve"> </w:t>
      </w:r>
      <w:r w:rsidR="00FD6EE7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 от 29.12.2022 №2114 «Об утверждении муниципальной программы </w:t>
      </w:r>
      <w:r w:rsidR="00C36F4B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 </w:t>
      </w:r>
      <w:r w:rsidR="002B4BEE" w:rsidRPr="004F0692">
        <w:rPr>
          <w:rFonts w:eastAsia="Calibri"/>
          <w:bCs/>
          <w:sz w:val="28"/>
          <w:szCs w:val="28"/>
        </w:rPr>
        <w:t>«</w:t>
      </w:r>
      <w:r w:rsidR="002B4BEE" w:rsidRPr="004F0692">
        <w:rPr>
          <w:rFonts w:eastAsia="Calibri"/>
          <w:sz w:val="28"/>
          <w:szCs w:val="28"/>
        </w:rPr>
        <w:t>Цифровое муниципальное образование» на 2023-2027 годы</w:t>
      </w:r>
      <w:r w:rsidR="002B4BEE" w:rsidRPr="004F0692">
        <w:rPr>
          <w:rFonts w:eastAsia="Calibri"/>
          <w:bCs/>
          <w:sz w:val="28"/>
          <w:szCs w:val="28"/>
        </w:rPr>
        <w:t>»</w:t>
      </w:r>
    </w:p>
    <w:p w14:paraId="43F1CFB2" w14:textId="77777777" w:rsidR="002B4BEE" w:rsidRPr="004F0692" w:rsidRDefault="002B4BEE" w:rsidP="00FA63E9">
      <w:pPr>
        <w:pStyle w:val="affa"/>
        <w:jc w:val="center"/>
        <w:rPr>
          <w:rFonts w:eastAsia="Calibri"/>
          <w:bCs/>
          <w:sz w:val="28"/>
          <w:szCs w:val="28"/>
        </w:rPr>
      </w:pPr>
    </w:p>
    <w:p w14:paraId="2EB9C558" w14:textId="5BF13741" w:rsidR="002B4BEE" w:rsidRPr="004F0692" w:rsidRDefault="002B4BEE" w:rsidP="002B4BEE">
      <w:pPr>
        <w:ind w:firstLine="708"/>
        <w:jc w:val="both"/>
        <w:rPr>
          <w:rFonts w:eastAsia="Calibri"/>
          <w:bCs/>
          <w:sz w:val="28"/>
          <w:szCs w:val="28"/>
        </w:rPr>
      </w:pPr>
      <w:proofErr w:type="gramStart"/>
      <w:r w:rsidRPr="004F0692">
        <w:rPr>
          <w:rFonts w:eastAsia="Calibri"/>
          <w:bCs/>
          <w:sz w:val="28"/>
          <w:szCs w:val="28"/>
        </w:rPr>
        <w:t xml:space="preserve">Руководствуясь Федеральным законом от 06 октября 2003 г. № 131-ФЗ «Об общих принципах организации местного самоуправления в Российской Федерации», Постановлением администрации </w:t>
      </w:r>
      <w:r w:rsidR="00F618A5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 от </w:t>
      </w:r>
      <w:r w:rsidR="00C444DB" w:rsidRPr="004F0692">
        <w:rPr>
          <w:rFonts w:eastAsia="Calibri"/>
          <w:bCs/>
          <w:sz w:val="28"/>
          <w:szCs w:val="28"/>
        </w:rPr>
        <w:t>14.01.2025</w:t>
      </w:r>
      <w:r w:rsidRPr="004F0692">
        <w:rPr>
          <w:rFonts w:eastAsia="Calibri"/>
          <w:bCs/>
          <w:sz w:val="28"/>
          <w:szCs w:val="28"/>
        </w:rPr>
        <w:t xml:space="preserve"> года № </w:t>
      </w:r>
      <w:r w:rsidR="00A93100" w:rsidRPr="004F0692">
        <w:rPr>
          <w:rFonts w:eastAsia="Calibri"/>
          <w:bCs/>
          <w:sz w:val="28"/>
          <w:szCs w:val="28"/>
        </w:rPr>
        <w:t>14</w:t>
      </w:r>
      <w:r w:rsidRPr="004F0692">
        <w:rPr>
          <w:rFonts w:eastAsia="Calibri"/>
          <w:bCs/>
          <w:sz w:val="28"/>
          <w:szCs w:val="28"/>
        </w:rPr>
        <w:t xml:space="preserve"> «Об утверждении порядка разработки и реализации муниципальных программ </w:t>
      </w:r>
      <w:r w:rsidR="00F618A5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», Уставом </w:t>
      </w:r>
      <w:r w:rsidR="00F618A5" w:rsidRPr="004F0692">
        <w:rPr>
          <w:rFonts w:eastAsia="Calibri"/>
          <w:bCs/>
          <w:sz w:val="28"/>
          <w:szCs w:val="28"/>
        </w:rPr>
        <w:t>муниципального</w:t>
      </w:r>
      <w:r w:rsidRPr="004F0692">
        <w:rPr>
          <w:rFonts w:eastAsia="Calibri"/>
          <w:bCs/>
          <w:sz w:val="28"/>
          <w:szCs w:val="28"/>
        </w:rPr>
        <w:t xml:space="preserve"> округа Серебряные Пруды Московской области. </w:t>
      </w:r>
      <w:proofErr w:type="gramEnd"/>
    </w:p>
    <w:p w14:paraId="28614E24" w14:textId="77777777" w:rsidR="00A93100" w:rsidRPr="004F0692" w:rsidRDefault="00A93100" w:rsidP="002B4BEE">
      <w:pPr>
        <w:ind w:firstLine="708"/>
        <w:jc w:val="both"/>
        <w:rPr>
          <w:rFonts w:eastAsia="Calibri"/>
          <w:bCs/>
          <w:sz w:val="28"/>
          <w:szCs w:val="28"/>
        </w:rPr>
      </w:pPr>
    </w:p>
    <w:p w14:paraId="27D4871A" w14:textId="77777777" w:rsidR="002B4BEE" w:rsidRPr="004F0692" w:rsidRDefault="002B4BEE" w:rsidP="002B4BEE">
      <w:pPr>
        <w:jc w:val="center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ПОСТАНОВЛЯЮ:</w:t>
      </w:r>
    </w:p>
    <w:p w14:paraId="37FF8209" w14:textId="77777777" w:rsidR="00A93100" w:rsidRPr="004F0692" w:rsidRDefault="00A93100" w:rsidP="002B4BEE">
      <w:pPr>
        <w:jc w:val="center"/>
        <w:rPr>
          <w:rFonts w:eastAsia="Calibri"/>
          <w:bCs/>
          <w:sz w:val="28"/>
          <w:szCs w:val="28"/>
        </w:rPr>
      </w:pPr>
    </w:p>
    <w:p w14:paraId="2FF67AAE" w14:textId="4ED2F9EA" w:rsidR="008D484D" w:rsidRPr="004F0692" w:rsidRDefault="008D484D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1.</w:t>
      </w:r>
      <w:r w:rsidR="00AF7FC4" w:rsidRPr="004F0692">
        <w:rPr>
          <w:bCs/>
          <w:sz w:val="28"/>
          <w:szCs w:val="28"/>
        </w:rPr>
        <w:t xml:space="preserve"> Утвердить прилагаемые изменения, которые вносятся в постановление администрации городского округа Серебряные Пруды Московской области от</w:t>
      </w:r>
      <w:r w:rsidRPr="004F0692">
        <w:rPr>
          <w:rFonts w:eastAsia="Calibri"/>
          <w:bCs/>
          <w:sz w:val="28"/>
          <w:szCs w:val="28"/>
        </w:rPr>
        <w:t xml:space="preserve"> 29.12.2022 №2114 </w:t>
      </w:r>
      <w:r w:rsidR="00C31F47" w:rsidRPr="004F0692">
        <w:rPr>
          <w:bCs/>
          <w:sz w:val="28"/>
          <w:szCs w:val="28"/>
        </w:rPr>
        <w:t xml:space="preserve">«Об утверждении муниципальной программы </w:t>
      </w:r>
      <w:r w:rsidR="00AC0221" w:rsidRPr="004F0692">
        <w:rPr>
          <w:bCs/>
          <w:sz w:val="28"/>
          <w:szCs w:val="28"/>
        </w:rPr>
        <w:t>муниципального</w:t>
      </w:r>
      <w:r w:rsidR="00C31F47" w:rsidRPr="004F0692">
        <w:rPr>
          <w:bCs/>
          <w:sz w:val="28"/>
          <w:szCs w:val="28"/>
        </w:rPr>
        <w:t xml:space="preserve"> округа Серебряные Пруды Московской области «</w:t>
      </w:r>
      <w:r w:rsidR="001D3E66" w:rsidRPr="004F0692">
        <w:rPr>
          <w:rFonts w:eastAsia="Calibri"/>
          <w:sz w:val="28"/>
          <w:szCs w:val="28"/>
        </w:rPr>
        <w:t>Цифровое муниципальное образование</w:t>
      </w:r>
      <w:r w:rsidR="00C31F47" w:rsidRPr="004F0692">
        <w:rPr>
          <w:bCs/>
          <w:sz w:val="28"/>
          <w:szCs w:val="28"/>
        </w:rPr>
        <w:t>»  (с изменениями</w:t>
      </w:r>
      <w:r w:rsidR="004D5822" w:rsidRPr="004F0692">
        <w:rPr>
          <w:bCs/>
          <w:sz w:val="28"/>
          <w:szCs w:val="28"/>
        </w:rPr>
        <w:t xml:space="preserve"> </w:t>
      </w:r>
      <w:r w:rsidR="004D5822" w:rsidRPr="004F0692">
        <w:rPr>
          <w:rFonts w:eastAsia="Calibri"/>
          <w:bCs/>
          <w:sz w:val="28"/>
          <w:szCs w:val="28"/>
        </w:rPr>
        <w:t>и дополнениями</w:t>
      </w:r>
      <w:r w:rsidR="00C31F47" w:rsidRPr="004F0692">
        <w:rPr>
          <w:bCs/>
          <w:sz w:val="28"/>
          <w:szCs w:val="28"/>
        </w:rPr>
        <w:t xml:space="preserve"> от </w:t>
      </w:r>
      <w:r w:rsidRPr="004F0692">
        <w:rPr>
          <w:rFonts w:eastAsia="Calibri"/>
          <w:bCs/>
          <w:sz w:val="28"/>
          <w:szCs w:val="28"/>
        </w:rPr>
        <w:t xml:space="preserve">13.03.2023 №390, от 30.06.2023 №1232, 19.09.2023 №1772, от 25.10.2023 №2073, 27.12.2023 №2627, от 27.03.2024 №337, от 26.04.2024 №520, </w:t>
      </w:r>
      <w:proofErr w:type="gramStart"/>
      <w:r w:rsidRPr="004F0692">
        <w:rPr>
          <w:rFonts w:eastAsia="Calibri"/>
          <w:bCs/>
          <w:sz w:val="28"/>
          <w:szCs w:val="28"/>
        </w:rPr>
        <w:t>от</w:t>
      </w:r>
      <w:proofErr w:type="gramEnd"/>
      <w:r w:rsidRPr="004F0692">
        <w:rPr>
          <w:rFonts w:eastAsia="Calibri"/>
          <w:bCs/>
          <w:sz w:val="28"/>
          <w:szCs w:val="28"/>
        </w:rPr>
        <w:t xml:space="preserve"> 09.09.2024 № 1314,от 17.12.2024 №1966, от 09.09.2024 № 1314, от 15.01.2025 № 24</w:t>
      </w:r>
      <w:r w:rsidR="0093716E" w:rsidRPr="004F0692">
        <w:rPr>
          <w:rFonts w:eastAsia="Calibri"/>
          <w:bCs/>
          <w:sz w:val="28"/>
          <w:szCs w:val="28"/>
        </w:rPr>
        <w:t>,от 26.03.2025 №510</w:t>
      </w:r>
      <w:r w:rsidR="006D0E85" w:rsidRPr="004F0692">
        <w:rPr>
          <w:rFonts w:eastAsia="Calibri"/>
          <w:bCs/>
          <w:sz w:val="28"/>
          <w:szCs w:val="28"/>
        </w:rPr>
        <w:t>, от 30.06.2025 № 1079</w:t>
      </w:r>
      <w:r w:rsidR="0018489C" w:rsidRPr="004F0692">
        <w:rPr>
          <w:rFonts w:eastAsia="Calibri"/>
          <w:bCs/>
          <w:sz w:val="28"/>
          <w:szCs w:val="28"/>
        </w:rPr>
        <w:t>).</w:t>
      </w:r>
    </w:p>
    <w:p w14:paraId="5E1FC9F0" w14:textId="4D4ECCB9" w:rsidR="0018489C" w:rsidRPr="004F0692" w:rsidRDefault="00E04962" w:rsidP="008D484D">
      <w:pPr>
        <w:ind w:firstLine="708"/>
        <w:jc w:val="both"/>
        <w:rPr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2.</w:t>
      </w:r>
      <w:r w:rsidR="004D5822" w:rsidRPr="004F0692">
        <w:rPr>
          <w:rFonts w:eastAsia="Calibri"/>
          <w:bCs/>
          <w:sz w:val="28"/>
          <w:szCs w:val="28"/>
        </w:rPr>
        <w:t xml:space="preserve"> </w:t>
      </w:r>
      <w:proofErr w:type="gramStart"/>
      <w:r w:rsidR="004D5822" w:rsidRPr="004F0692">
        <w:rPr>
          <w:rFonts w:eastAsia="Calibri"/>
          <w:bCs/>
          <w:sz w:val="28"/>
          <w:szCs w:val="28"/>
        </w:rPr>
        <w:t>Разместить</w:t>
      </w:r>
      <w:proofErr w:type="gramEnd"/>
      <w:r w:rsidR="004D5822" w:rsidRPr="004F0692">
        <w:rPr>
          <w:rFonts w:eastAsia="Calibri"/>
          <w:bCs/>
          <w:sz w:val="28"/>
          <w:szCs w:val="28"/>
        </w:rPr>
        <w:t xml:space="preserve"> настоящее постановление в сетевом издании «Городской округ Серебряные Пруды», доменное имя сайта в информационно-коммуникационной сети «Интернет»: </w:t>
      </w:r>
      <w:hyperlink r:id="rId9" w:history="1">
        <w:r w:rsidR="004D5822" w:rsidRPr="004F0692">
          <w:rPr>
            <w:rStyle w:val="af3"/>
            <w:rFonts w:eastAsia="Calibri"/>
            <w:bCs/>
            <w:sz w:val="28"/>
            <w:szCs w:val="28"/>
          </w:rPr>
          <w:t>http://spadm.ru</w:t>
        </w:r>
      </w:hyperlink>
    </w:p>
    <w:p w14:paraId="48D0C312" w14:textId="770D0EE1" w:rsidR="008D484D" w:rsidRPr="004F0692" w:rsidRDefault="00E04962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3.</w:t>
      </w:r>
      <w:r w:rsidR="008D484D" w:rsidRPr="004F0692">
        <w:rPr>
          <w:rFonts w:eastAsia="Calibri"/>
          <w:bCs/>
          <w:sz w:val="28"/>
          <w:szCs w:val="28"/>
        </w:rPr>
        <w:t>Настоящее постановление вступает в силу после его официального опубликования.</w:t>
      </w:r>
    </w:p>
    <w:p w14:paraId="0BD86AF3" w14:textId="74F2B5DF" w:rsidR="008D484D" w:rsidRPr="004F0692" w:rsidRDefault="00E04962" w:rsidP="008D484D">
      <w:pPr>
        <w:ind w:firstLine="708"/>
        <w:jc w:val="both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>4.</w:t>
      </w:r>
      <w:proofErr w:type="gramStart"/>
      <w:r w:rsidR="008D484D" w:rsidRPr="004F0692">
        <w:rPr>
          <w:rFonts w:eastAsia="Calibri"/>
          <w:bCs/>
          <w:sz w:val="28"/>
          <w:szCs w:val="28"/>
        </w:rPr>
        <w:t>Контроль за</w:t>
      </w:r>
      <w:proofErr w:type="gramEnd"/>
      <w:r w:rsidR="008D484D" w:rsidRPr="004F0692">
        <w:rPr>
          <w:rFonts w:eastAsia="Calibri"/>
          <w:bCs/>
          <w:sz w:val="28"/>
          <w:szCs w:val="28"/>
        </w:rPr>
        <w:t xml:space="preserve"> исполнением настоящего постановления возложить на заместителя главы муниципального округа А. И. Волкова.</w:t>
      </w:r>
    </w:p>
    <w:p w14:paraId="3C97EDD7" w14:textId="77777777" w:rsidR="002B4BEE" w:rsidRPr="004F0692" w:rsidRDefault="002B4BEE" w:rsidP="002B4BEE">
      <w:pPr>
        <w:rPr>
          <w:sz w:val="28"/>
          <w:szCs w:val="28"/>
        </w:rPr>
      </w:pPr>
      <w:r w:rsidRPr="004F0692">
        <w:rPr>
          <w:sz w:val="28"/>
          <w:szCs w:val="28"/>
        </w:rPr>
        <w:t xml:space="preserve">     </w:t>
      </w:r>
    </w:p>
    <w:p w14:paraId="2D28F432" w14:textId="77777777" w:rsidR="00B75B83" w:rsidRPr="004F0692" w:rsidRDefault="002B4BEE" w:rsidP="00B75B83">
      <w:pPr>
        <w:rPr>
          <w:sz w:val="28"/>
          <w:szCs w:val="28"/>
        </w:rPr>
      </w:pPr>
      <w:r w:rsidRPr="004F0692">
        <w:rPr>
          <w:sz w:val="28"/>
          <w:szCs w:val="28"/>
        </w:rPr>
        <w:t xml:space="preserve"> </w:t>
      </w:r>
    </w:p>
    <w:p w14:paraId="38E5B3C8" w14:textId="14AD3B38" w:rsidR="002B4BEE" w:rsidRPr="004F0692" w:rsidRDefault="002B4BEE" w:rsidP="002B4BEE">
      <w:pPr>
        <w:rPr>
          <w:sz w:val="28"/>
          <w:szCs w:val="28"/>
        </w:rPr>
      </w:pPr>
      <w:r w:rsidRPr="004F0692">
        <w:rPr>
          <w:sz w:val="28"/>
          <w:szCs w:val="28"/>
        </w:rPr>
        <w:t xml:space="preserve">Глава </w:t>
      </w:r>
      <w:r w:rsidR="00B77926" w:rsidRPr="004F0692">
        <w:rPr>
          <w:sz w:val="28"/>
          <w:szCs w:val="28"/>
        </w:rPr>
        <w:t>муниципального</w:t>
      </w:r>
      <w:r w:rsidR="00F36A1E" w:rsidRPr="004F0692">
        <w:rPr>
          <w:sz w:val="28"/>
          <w:szCs w:val="28"/>
        </w:rPr>
        <w:t xml:space="preserve"> округа</w:t>
      </w:r>
      <w:r w:rsidRPr="004F0692">
        <w:rPr>
          <w:sz w:val="28"/>
          <w:szCs w:val="28"/>
        </w:rPr>
        <w:t xml:space="preserve">         </w:t>
      </w:r>
      <w:r w:rsidR="00B75B83" w:rsidRPr="004F0692">
        <w:rPr>
          <w:sz w:val="28"/>
          <w:szCs w:val="28"/>
        </w:rPr>
        <w:t xml:space="preserve">                                                  </w:t>
      </w:r>
      <w:r w:rsidRPr="004F0692">
        <w:rPr>
          <w:sz w:val="28"/>
          <w:szCs w:val="28"/>
        </w:rPr>
        <w:t xml:space="preserve"> </w:t>
      </w:r>
      <w:proofErr w:type="spellStart"/>
      <w:r w:rsidR="00B75B83" w:rsidRPr="004F0692">
        <w:rPr>
          <w:sz w:val="28"/>
          <w:szCs w:val="28"/>
        </w:rPr>
        <w:t>О.В.Павлихин</w:t>
      </w:r>
      <w:proofErr w:type="spellEnd"/>
      <w:r w:rsidRPr="004F0692">
        <w:rPr>
          <w:sz w:val="28"/>
          <w:szCs w:val="28"/>
        </w:rPr>
        <w:t xml:space="preserve">                   </w:t>
      </w:r>
      <w:r w:rsidR="001E1E83" w:rsidRPr="004F0692">
        <w:rPr>
          <w:sz w:val="28"/>
          <w:szCs w:val="28"/>
        </w:rPr>
        <w:t xml:space="preserve">                                   </w:t>
      </w:r>
      <w:r w:rsidR="00F36A1E" w:rsidRPr="004F0692">
        <w:rPr>
          <w:sz w:val="28"/>
          <w:szCs w:val="28"/>
        </w:rPr>
        <w:t xml:space="preserve"> </w:t>
      </w:r>
    </w:p>
    <w:p w14:paraId="1B18C7A2" w14:textId="77777777" w:rsidR="00364018" w:rsidRPr="004F0692" w:rsidRDefault="00364018" w:rsidP="006C460D">
      <w:pPr>
        <w:pStyle w:val="affa"/>
        <w:jc w:val="both"/>
        <w:rPr>
          <w:rFonts w:eastAsia="Calibri"/>
          <w:bCs/>
          <w:sz w:val="28"/>
          <w:szCs w:val="28"/>
        </w:rPr>
        <w:sectPr w:rsidR="00364018" w:rsidRPr="004F0692" w:rsidSect="006D0E85">
          <w:headerReference w:type="default" r:id="rId10"/>
          <w:headerReference w:type="first" r:id="rId11"/>
          <w:footnotePr>
            <w:numRestart w:val="eachSect"/>
          </w:footnotePr>
          <w:type w:val="nextColumn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31E55C7A" w14:textId="77777777" w:rsidR="007A2B84" w:rsidRPr="004F0692" w:rsidRDefault="007A2B84" w:rsidP="009E240F">
      <w:pPr>
        <w:shd w:val="clear" w:color="auto" w:fill="FFFFFF" w:themeFill="background1"/>
        <w:autoSpaceDE w:val="0"/>
        <w:autoSpaceDN w:val="0"/>
        <w:adjustRightInd w:val="0"/>
        <w:ind w:right="-10"/>
        <w:jc w:val="right"/>
        <w:rPr>
          <w:rFonts w:eastAsia="Calibri"/>
          <w:sz w:val="28"/>
          <w:szCs w:val="28"/>
        </w:rPr>
      </w:pPr>
      <w:r w:rsidRPr="004F0692">
        <w:rPr>
          <w:rFonts w:eastAsia="Calibri"/>
          <w:sz w:val="28"/>
          <w:szCs w:val="28"/>
        </w:rPr>
        <w:lastRenderedPageBreak/>
        <w:t>Приложение к постановлению</w:t>
      </w:r>
    </w:p>
    <w:p w14:paraId="35B756A8" w14:textId="77777777" w:rsidR="009E240F" w:rsidRPr="004F0692" w:rsidRDefault="007A2B84" w:rsidP="009E240F">
      <w:pPr>
        <w:widowControl w:val="0"/>
        <w:autoSpaceDE w:val="0"/>
        <w:autoSpaceDN w:val="0"/>
        <w:jc w:val="right"/>
        <w:rPr>
          <w:sz w:val="28"/>
          <w:szCs w:val="28"/>
        </w:rPr>
      </w:pPr>
      <w:r w:rsidRPr="004F0692">
        <w:rPr>
          <w:sz w:val="28"/>
          <w:szCs w:val="28"/>
        </w:rPr>
        <w:t>администрации Муниципального  округа</w:t>
      </w:r>
    </w:p>
    <w:p w14:paraId="4B47C8CA" w14:textId="12660065" w:rsidR="009E240F" w:rsidRPr="004F0692" w:rsidRDefault="009E240F" w:rsidP="009E240F">
      <w:pPr>
        <w:widowControl w:val="0"/>
        <w:autoSpaceDE w:val="0"/>
        <w:autoSpaceDN w:val="0"/>
        <w:adjustRightInd w:val="0"/>
        <w:jc w:val="right"/>
        <w:rPr>
          <w:sz w:val="28"/>
          <w:szCs w:val="28"/>
        </w:rPr>
      </w:pPr>
      <w:r w:rsidRPr="004F0692">
        <w:rPr>
          <w:sz w:val="28"/>
          <w:szCs w:val="28"/>
        </w:rPr>
        <w:t>Серебряные Пруды Московской области</w:t>
      </w:r>
    </w:p>
    <w:p w14:paraId="3AA34A3D" w14:textId="6E29D1BE" w:rsidR="007A2B84" w:rsidRPr="004F0692" w:rsidRDefault="009E240F" w:rsidP="009E240F">
      <w:pPr>
        <w:widowControl w:val="0"/>
        <w:autoSpaceDE w:val="0"/>
        <w:autoSpaceDN w:val="0"/>
        <w:jc w:val="right"/>
        <w:rPr>
          <w:sz w:val="28"/>
          <w:szCs w:val="28"/>
        </w:rPr>
      </w:pPr>
      <w:r w:rsidRPr="004F0692">
        <w:rPr>
          <w:sz w:val="28"/>
          <w:szCs w:val="28"/>
        </w:rPr>
        <w:t xml:space="preserve"> </w:t>
      </w:r>
      <w:r w:rsidR="007A2B84" w:rsidRPr="004F0692">
        <w:rPr>
          <w:sz w:val="28"/>
          <w:szCs w:val="28"/>
        </w:rPr>
        <w:t>от « 29 » декабря 2022 г.  № 2141</w:t>
      </w:r>
    </w:p>
    <w:p w14:paraId="2491EFAA" w14:textId="0AA9B1EA" w:rsidR="009E240F" w:rsidRPr="004F0692" w:rsidRDefault="007831BB" w:rsidP="009E240F">
      <w:pPr>
        <w:pStyle w:val="affa"/>
        <w:jc w:val="right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 xml:space="preserve"> ______№______ </w:t>
      </w:r>
      <w:r w:rsidR="009E240F" w:rsidRPr="004F0692">
        <w:rPr>
          <w:rFonts w:eastAsia="Calibri"/>
          <w:bCs/>
          <w:sz w:val="28"/>
          <w:szCs w:val="28"/>
        </w:rPr>
        <w:t xml:space="preserve">  </w:t>
      </w:r>
    </w:p>
    <w:p w14:paraId="6B011BBC" w14:textId="77777777" w:rsidR="009E240F" w:rsidRPr="004F0692" w:rsidRDefault="009E240F" w:rsidP="007A2B84">
      <w:pPr>
        <w:widowControl w:val="0"/>
        <w:autoSpaceDE w:val="0"/>
        <w:autoSpaceDN w:val="0"/>
        <w:jc w:val="right"/>
        <w:rPr>
          <w:sz w:val="28"/>
          <w:szCs w:val="28"/>
        </w:rPr>
      </w:pPr>
    </w:p>
    <w:p w14:paraId="56D5000E" w14:textId="77777777" w:rsidR="00803507" w:rsidRPr="004F0692" w:rsidRDefault="00803507" w:rsidP="000C1C36">
      <w:pPr>
        <w:contextualSpacing/>
        <w:jc w:val="center"/>
        <w:rPr>
          <w:sz w:val="28"/>
          <w:szCs w:val="28"/>
        </w:rPr>
      </w:pPr>
    </w:p>
    <w:p w14:paraId="3BEC8CAC" w14:textId="77777777" w:rsidR="000C1C36" w:rsidRPr="004F0692" w:rsidRDefault="000C1C36" w:rsidP="000C1C36">
      <w:pPr>
        <w:contextualSpacing/>
        <w:jc w:val="center"/>
        <w:rPr>
          <w:sz w:val="28"/>
          <w:szCs w:val="28"/>
        </w:rPr>
      </w:pPr>
      <w:r w:rsidRPr="004F0692">
        <w:rPr>
          <w:sz w:val="28"/>
          <w:szCs w:val="28"/>
        </w:rPr>
        <w:t>Изменения,</w:t>
      </w:r>
    </w:p>
    <w:p w14:paraId="7CDD7A4C" w14:textId="6B88AB5F" w:rsidR="000C1C36" w:rsidRPr="004F0692" w:rsidRDefault="000C1C36" w:rsidP="00803507">
      <w:pPr>
        <w:pStyle w:val="affa"/>
        <w:jc w:val="center"/>
        <w:rPr>
          <w:rFonts w:eastAsia="Calibri"/>
          <w:bCs/>
          <w:sz w:val="28"/>
          <w:szCs w:val="28"/>
        </w:rPr>
      </w:pPr>
      <w:proofErr w:type="gramStart"/>
      <w:r w:rsidRPr="004F0692">
        <w:rPr>
          <w:sz w:val="28"/>
          <w:szCs w:val="28"/>
        </w:rPr>
        <w:t xml:space="preserve">которые вносятся в </w:t>
      </w:r>
      <w:r w:rsidR="00FD6EE7" w:rsidRPr="004F0692">
        <w:rPr>
          <w:sz w:val="28"/>
          <w:szCs w:val="28"/>
        </w:rPr>
        <w:t>муниципальную программу муниципального</w:t>
      </w:r>
      <w:r w:rsidRPr="004F0692">
        <w:rPr>
          <w:sz w:val="28"/>
          <w:szCs w:val="28"/>
        </w:rPr>
        <w:t xml:space="preserve"> округа Серебряные Пруды Московской области от 29.12.2022 №2133 «Об утверждении муниципальной программы </w:t>
      </w:r>
      <w:r w:rsidR="00AC0221" w:rsidRPr="004F0692">
        <w:rPr>
          <w:sz w:val="28"/>
          <w:szCs w:val="28"/>
        </w:rPr>
        <w:t>муниципального</w:t>
      </w:r>
      <w:r w:rsidRPr="004F0692">
        <w:rPr>
          <w:sz w:val="28"/>
          <w:szCs w:val="28"/>
        </w:rPr>
        <w:t xml:space="preserve"> округа Серебряные Пруды Московской области «</w:t>
      </w:r>
      <w:r w:rsidR="00AC0221" w:rsidRPr="004F0692">
        <w:rPr>
          <w:rFonts w:eastAsia="Calibri"/>
          <w:sz w:val="28"/>
          <w:szCs w:val="28"/>
        </w:rPr>
        <w:t>Цифровое муниципальное образование</w:t>
      </w:r>
      <w:r w:rsidRPr="004F0692">
        <w:rPr>
          <w:sz w:val="28"/>
          <w:szCs w:val="28"/>
        </w:rPr>
        <w:t>»  (с измене</w:t>
      </w:r>
      <w:r w:rsidR="00485A9A" w:rsidRPr="004F0692">
        <w:rPr>
          <w:sz w:val="28"/>
          <w:szCs w:val="28"/>
        </w:rPr>
        <w:t>ниями, внесенными постановлениями</w:t>
      </w:r>
      <w:r w:rsidRPr="004F0692">
        <w:rPr>
          <w:sz w:val="28"/>
          <w:szCs w:val="28"/>
        </w:rPr>
        <w:t xml:space="preserve"> городского</w:t>
      </w:r>
      <w:r w:rsidR="00485A9A" w:rsidRPr="004F0692">
        <w:rPr>
          <w:sz w:val="28"/>
          <w:szCs w:val="28"/>
        </w:rPr>
        <w:t xml:space="preserve"> и муниципального</w:t>
      </w:r>
      <w:r w:rsidRPr="004F0692">
        <w:rPr>
          <w:sz w:val="28"/>
          <w:szCs w:val="28"/>
        </w:rPr>
        <w:t xml:space="preserve"> округа Серебряные Пруды Московской области </w:t>
      </w:r>
      <w:r w:rsidR="00803507" w:rsidRPr="004F0692">
        <w:rPr>
          <w:rFonts w:eastAsia="Calibri"/>
          <w:bCs/>
          <w:sz w:val="28"/>
          <w:szCs w:val="28"/>
        </w:rPr>
        <w:t>13.03.2023 №390, от 30.06.2023 №1232,от 19.09.2023 №1772, от 14.12.2023 №2475,от 25.12.2023 №2591, от 27.12.2023 № 2627,от 27.03.2024 №337, от</w:t>
      </w:r>
      <w:proofErr w:type="gramEnd"/>
      <w:r w:rsidR="00803507" w:rsidRPr="004F0692">
        <w:rPr>
          <w:rFonts w:eastAsia="Calibri"/>
          <w:bCs/>
          <w:sz w:val="28"/>
          <w:szCs w:val="28"/>
        </w:rPr>
        <w:t xml:space="preserve"> </w:t>
      </w:r>
      <w:proofErr w:type="gramStart"/>
      <w:r w:rsidR="00803507" w:rsidRPr="004F0692">
        <w:rPr>
          <w:rFonts w:eastAsia="Calibri"/>
          <w:bCs/>
          <w:sz w:val="28"/>
          <w:szCs w:val="28"/>
        </w:rPr>
        <w:t>26.04.2024 №520, 17.12.2024 №1966,от 09.09.2024 № 1314, от 15.01.2025 № 24</w:t>
      </w:r>
      <w:r w:rsidR="00C36F4B" w:rsidRPr="004F0692">
        <w:rPr>
          <w:rFonts w:eastAsia="Calibri"/>
          <w:bCs/>
          <w:sz w:val="28"/>
          <w:szCs w:val="28"/>
        </w:rPr>
        <w:t xml:space="preserve"> от 26.03.2025 №510</w:t>
      </w:r>
      <w:r w:rsidR="003732C2" w:rsidRPr="004F0692">
        <w:rPr>
          <w:rFonts w:eastAsia="Calibri"/>
          <w:bCs/>
          <w:sz w:val="28"/>
          <w:szCs w:val="28"/>
        </w:rPr>
        <w:t xml:space="preserve">, </w:t>
      </w:r>
      <w:r w:rsidR="006C3443" w:rsidRPr="004F0692">
        <w:rPr>
          <w:rFonts w:eastAsia="Calibri"/>
          <w:bCs/>
          <w:sz w:val="28"/>
          <w:szCs w:val="28"/>
        </w:rPr>
        <w:t>от</w:t>
      </w:r>
      <w:r w:rsidR="006D0E85" w:rsidRPr="004F0692">
        <w:rPr>
          <w:rFonts w:eastAsia="Calibri"/>
          <w:bCs/>
          <w:sz w:val="28"/>
          <w:szCs w:val="28"/>
        </w:rPr>
        <w:t xml:space="preserve"> 30.06.2025 № 1079</w:t>
      </w:r>
      <w:r w:rsidRPr="004F0692">
        <w:rPr>
          <w:sz w:val="28"/>
          <w:szCs w:val="28"/>
        </w:rPr>
        <w:t>).</w:t>
      </w:r>
      <w:proofErr w:type="gramEnd"/>
    </w:p>
    <w:p w14:paraId="2563E219" w14:textId="131ACD95" w:rsidR="00957F24" w:rsidRPr="004F0692" w:rsidRDefault="00957F24" w:rsidP="00803507">
      <w:pPr>
        <w:pStyle w:val="affa"/>
        <w:rPr>
          <w:rFonts w:eastAsia="Calibri"/>
          <w:bCs/>
          <w:sz w:val="28"/>
          <w:szCs w:val="28"/>
        </w:rPr>
      </w:pPr>
    </w:p>
    <w:p w14:paraId="3CCFFD57" w14:textId="009547D7" w:rsidR="002B4BEE" w:rsidRPr="004F0692" w:rsidRDefault="003328FA" w:rsidP="003328FA">
      <w:pPr>
        <w:pStyle w:val="affa"/>
        <w:jc w:val="right"/>
        <w:rPr>
          <w:rFonts w:eastAsia="Calibri"/>
          <w:bCs/>
          <w:sz w:val="28"/>
          <w:szCs w:val="28"/>
        </w:rPr>
      </w:pPr>
      <w:r w:rsidRPr="004F0692">
        <w:rPr>
          <w:rFonts w:eastAsia="Calibri"/>
          <w:bCs/>
          <w:sz w:val="28"/>
          <w:szCs w:val="28"/>
        </w:rPr>
        <w:t xml:space="preserve">   </w:t>
      </w:r>
    </w:p>
    <w:p w14:paraId="1236C81A" w14:textId="77777777" w:rsidR="002B4BEE" w:rsidRPr="004F0692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5AA74A96" w14:textId="77777777" w:rsidR="002B4BEE" w:rsidRPr="004F0692" w:rsidRDefault="002B4BEE" w:rsidP="006C460D">
      <w:pPr>
        <w:pStyle w:val="affa"/>
        <w:jc w:val="both"/>
        <w:rPr>
          <w:rFonts w:eastAsia="Calibri"/>
          <w:bCs/>
          <w:sz w:val="28"/>
          <w:szCs w:val="28"/>
        </w:rPr>
      </w:pPr>
    </w:p>
    <w:p w14:paraId="05549243" w14:textId="4D9AE192" w:rsidR="006C460D" w:rsidRPr="004F0692" w:rsidRDefault="006C460D" w:rsidP="00B639D1">
      <w:pPr>
        <w:jc w:val="center"/>
        <w:rPr>
          <w:sz w:val="28"/>
          <w:szCs w:val="28"/>
        </w:rPr>
      </w:pPr>
      <w:r w:rsidRPr="004F0692">
        <w:rPr>
          <w:sz w:val="28"/>
          <w:szCs w:val="28"/>
        </w:rPr>
        <w:t xml:space="preserve">Муниципальная программа </w:t>
      </w:r>
      <w:r w:rsidR="00390B57" w:rsidRPr="004F0692">
        <w:rPr>
          <w:rFonts w:eastAsia="Calibri"/>
          <w:sz w:val="28"/>
          <w:szCs w:val="28"/>
        </w:rPr>
        <w:t>м</w:t>
      </w:r>
      <w:r w:rsidR="00CA1482" w:rsidRPr="004F0692">
        <w:rPr>
          <w:rFonts w:eastAsia="Calibri"/>
          <w:sz w:val="28"/>
          <w:szCs w:val="28"/>
        </w:rPr>
        <w:t>униципального</w:t>
      </w:r>
      <w:r w:rsidR="002F39C2" w:rsidRPr="004F0692">
        <w:rPr>
          <w:rFonts w:eastAsia="Calibri"/>
          <w:sz w:val="28"/>
          <w:szCs w:val="28"/>
        </w:rPr>
        <w:t xml:space="preserve"> </w:t>
      </w:r>
      <w:r w:rsidRPr="004F0692">
        <w:rPr>
          <w:rFonts w:eastAsia="Calibri"/>
          <w:sz w:val="28"/>
          <w:szCs w:val="28"/>
        </w:rPr>
        <w:t xml:space="preserve"> округа Серебряные Пруды Московской области</w:t>
      </w:r>
    </w:p>
    <w:p w14:paraId="187BCCB0" w14:textId="5E2BD8ED" w:rsidR="006C460D" w:rsidRPr="004F0692" w:rsidRDefault="006C460D" w:rsidP="00B639D1">
      <w:pPr>
        <w:jc w:val="center"/>
        <w:rPr>
          <w:sz w:val="28"/>
          <w:szCs w:val="28"/>
        </w:rPr>
      </w:pPr>
      <w:r w:rsidRPr="004F0692">
        <w:rPr>
          <w:sz w:val="28"/>
          <w:szCs w:val="28"/>
        </w:rPr>
        <w:t xml:space="preserve">«Цифровое муниципальное образование» </w:t>
      </w:r>
    </w:p>
    <w:p w14:paraId="01427852" w14:textId="77777777" w:rsidR="007D6B46" w:rsidRPr="004F0692" w:rsidRDefault="007D6B46" w:rsidP="00B639D1">
      <w:pPr>
        <w:jc w:val="center"/>
        <w:rPr>
          <w:sz w:val="28"/>
          <w:szCs w:val="28"/>
        </w:rPr>
      </w:pPr>
    </w:p>
    <w:p w14:paraId="60684631" w14:textId="2248DAB5" w:rsidR="006C460D" w:rsidRPr="004F0692" w:rsidRDefault="006C460D" w:rsidP="007D6B46">
      <w:pPr>
        <w:pStyle w:val="aff8"/>
        <w:numPr>
          <w:ilvl w:val="0"/>
          <w:numId w:val="32"/>
        </w:numPr>
        <w:jc w:val="both"/>
        <w:rPr>
          <w:sz w:val="28"/>
          <w:szCs w:val="28"/>
        </w:rPr>
      </w:pPr>
      <w:r w:rsidRPr="004F0692">
        <w:rPr>
          <w:sz w:val="28"/>
          <w:szCs w:val="28"/>
        </w:rPr>
        <w:t>Паспорт программы «Цифровое муниципальное образование»</w:t>
      </w:r>
      <w:r w:rsidR="007D6B46" w:rsidRPr="004F0692">
        <w:rPr>
          <w:sz w:val="28"/>
          <w:szCs w:val="28"/>
        </w:rPr>
        <w:t xml:space="preserve"> </w:t>
      </w:r>
      <w:r w:rsidR="008725E0" w:rsidRPr="004F0692">
        <w:rPr>
          <w:sz w:val="28"/>
          <w:szCs w:val="28"/>
        </w:rPr>
        <w:t>излагается в новой редакции</w:t>
      </w:r>
      <w:r w:rsidR="007D6B46" w:rsidRPr="004F0692">
        <w:rPr>
          <w:sz w:val="28"/>
          <w:szCs w:val="28"/>
        </w:rPr>
        <w:t>:</w:t>
      </w:r>
    </w:p>
    <w:p w14:paraId="1B599FDE" w14:textId="0086AE18" w:rsidR="006C460D" w:rsidRDefault="001311E3" w:rsidP="001311E3">
      <w:pPr>
        <w:jc w:val="center"/>
        <w:rPr>
          <w:sz w:val="28"/>
          <w:szCs w:val="28"/>
        </w:rPr>
      </w:pPr>
      <w:r w:rsidRPr="004F0692">
        <w:rPr>
          <w:sz w:val="28"/>
          <w:szCs w:val="28"/>
        </w:rPr>
        <w:t xml:space="preserve">Паспорт программы «Цифровое муниципальное образование» </w:t>
      </w:r>
      <w:r>
        <w:rPr>
          <w:sz w:val="28"/>
          <w:szCs w:val="28"/>
        </w:rPr>
        <w:t xml:space="preserve"> </w:t>
      </w:r>
    </w:p>
    <w:p w14:paraId="664CC1F0" w14:textId="77777777" w:rsidR="001311E3" w:rsidRPr="004F0692" w:rsidRDefault="001311E3" w:rsidP="001311E3">
      <w:pPr>
        <w:jc w:val="center"/>
        <w:rPr>
          <w:sz w:val="28"/>
          <w:szCs w:val="28"/>
        </w:rPr>
      </w:pPr>
    </w:p>
    <w:tbl>
      <w:tblPr>
        <w:tblW w:w="14745" w:type="dxa"/>
        <w:jc w:val="center"/>
        <w:tblLayout w:type="fixed"/>
        <w:tblLook w:val="04A0" w:firstRow="1" w:lastRow="0" w:firstColumn="1" w:lastColumn="0" w:noHBand="0" w:noVBand="1"/>
      </w:tblPr>
      <w:tblGrid>
        <w:gridCol w:w="4965"/>
        <w:gridCol w:w="2126"/>
        <w:gridCol w:w="1560"/>
        <w:gridCol w:w="1558"/>
        <w:gridCol w:w="1560"/>
        <w:gridCol w:w="1560"/>
        <w:gridCol w:w="1416"/>
      </w:tblGrid>
      <w:tr w:rsidR="007C3ED8" w:rsidRPr="004F0692" w14:paraId="3F09E839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B523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2" w:name="_Hlk127540312"/>
            <w:r w:rsidRPr="004F0692">
              <w:rPr>
                <w:rFonts w:eastAsiaTheme="minorEastAsia"/>
                <w:color w:val="auto"/>
                <w:sz w:val="28"/>
                <w:szCs w:val="28"/>
              </w:rPr>
              <w:t>Координатор муниципальной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D029C" w14:textId="19838A8B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eastAsia="en-US"/>
              </w:rPr>
              <w:t xml:space="preserve">Заместитель главы </w:t>
            </w:r>
            <w:r w:rsidR="00CA1482" w:rsidRPr="004F0692">
              <w:rPr>
                <w:color w:val="auto"/>
                <w:sz w:val="28"/>
                <w:szCs w:val="28"/>
                <w:lang w:eastAsia="en-US"/>
              </w:rPr>
              <w:t>Муниципального</w:t>
            </w:r>
            <w:r w:rsidR="002F39C2" w:rsidRPr="004F0692">
              <w:rPr>
                <w:color w:val="auto"/>
                <w:sz w:val="28"/>
                <w:szCs w:val="28"/>
                <w:lang w:eastAsia="en-US"/>
              </w:rPr>
              <w:t xml:space="preserve"> </w:t>
            </w:r>
            <w:r w:rsidRPr="004F0692">
              <w:rPr>
                <w:color w:val="auto"/>
                <w:sz w:val="28"/>
                <w:szCs w:val="28"/>
                <w:lang w:eastAsia="en-US"/>
              </w:rPr>
              <w:t xml:space="preserve"> округа Серебряные Пруды Московской области – Волков А. И.</w:t>
            </w:r>
          </w:p>
        </w:tc>
      </w:tr>
      <w:tr w:rsidR="007C3ED8" w:rsidRPr="004F0692" w14:paraId="677AF8FA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1EAC7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Муниципальный заказчик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B68AA" w14:textId="0BCD048C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eastAsia="en-US"/>
              </w:rPr>
              <w:lastRenderedPageBreak/>
              <w:t xml:space="preserve">Администрация </w:t>
            </w:r>
            <w:r w:rsidR="00CA1482" w:rsidRPr="004F0692">
              <w:rPr>
                <w:color w:val="auto"/>
                <w:sz w:val="28"/>
                <w:szCs w:val="28"/>
                <w:lang w:eastAsia="en-US"/>
              </w:rPr>
              <w:t>Муниципального</w:t>
            </w:r>
            <w:r w:rsidR="002F39C2" w:rsidRPr="004F0692">
              <w:rPr>
                <w:color w:val="auto"/>
                <w:sz w:val="28"/>
                <w:szCs w:val="28"/>
                <w:lang w:eastAsia="en-US"/>
              </w:rPr>
              <w:t xml:space="preserve"> </w:t>
            </w:r>
            <w:r w:rsidRPr="004F0692">
              <w:rPr>
                <w:color w:val="auto"/>
                <w:sz w:val="28"/>
                <w:szCs w:val="28"/>
                <w:lang w:eastAsia="en-US"/>
              </w:rPr>
              <w:t xml:space="preserve"> округа Серебряные Пруды Московской </w:t>
            </w:r>
            <w:r w:rsidRPr="004F0692">
              <w:rPr>
                <w:color w:val="auto"/>
                <w:sz w:val="28"/>
                <w:szCs w:val="28"/>
                <w:lang w:eastAsia="en-US"/>
              </w:rPr>
              <w:lastRenderedPageBreak/>
              <w:t>области</w:t>
            </w:r>
          </w:p>
        </w:tc>
      </w:tr>
      <w:tr w:rsidR="007C3ED8" w:rsidRPr="004F0692" w14:paraId="341C3924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E8A0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Цели муниципальной 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11385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1: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  <w:p w14:paraId="00868FFD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2: 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  <w:p w14:paraId="454E9901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3: Обеспечивающая подпрограмма</w:t>
            </w:r>
          </w:p>
          <w:p w14:paraId="735088C3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одпрограмма 4: Развитие архивного дела</w:t>
            </w:r>
          </w:p>
          <w:p w14:paraId="739B9E7E" w14:textId="77777777" w:rsidR="007C3ED8" w:rsidRPr="004F0692" w:rsidRDefault="007C3ED8" w:rsidP="00F27A60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7C3ED8" w:rsidRPr="004F0692" w14:paraId="5F445539" w14:textId="77777777" w:rsidTr="00F27A60">
        <w:trPr>
          <w:jc w:val="center"/>
        </w:trPr>
        <w:tc>
          <w:tcPr>
            <w:tcW w:w="4965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9C8ED2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3" w:name="sub_101"/>
            <w:r w:rsidRPr="004F0692">
              <w:rPr>
                <w:rFonts w:eastAsiaTheme="minorEastAsia"/>
                <w:color w:val="auto"/>
                <w:sz w:val="28"/>
                <w:szCs w:val="28"/>
              </w:rPr>
              <w:t>Источники финансирования муниципальной подпрограммы, в том числе по годам:</w:t>
            </w:r>
            <w:bookmarkEnd w:id="3"/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C3F9BAE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Расходы (тыс. рублей)</w:t>
            </w:r>
          </w:p>
        </w:tc>
      </w:tr>
      <w:tr w:rsidR="007C3ED8" w:rsidRPr="004F0692" w14:paraId="2321C998" w14:textId="77777777" w:rsidTr="00F27A60">
        <w:trPr>
          <w:jc w:val="center"/>
        </w:trPr>
        <w:tc>
          <w:tcPr>
            <w:tcW w:w="4965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B866504" w14:textId="77777777" w:rsidR="007C3ED8" w:rsidRPr="004F0692" w:rsidRDefault="007C3ED8" w:rsidP="00F27A60">
            <w:pPr>
              <w:rPr>
                <w:rFonts w:eastAsiaTheme="minorEastAsia"/>
                <w:sz w:val="28"/>
                <w:szCs w:val="28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DDE2737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E933DD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1B98C7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64FC0F9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CAAEC5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438D3CA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7 год</w:t>
            </w:r>
          </w:p>
        </w:tc>
      </w:tr>
      <w:tr w:rsidR="007C3ED8" w:rsidRPr="004F0692" w14:paraId="1EADEB2D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23FA48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8E1B5" w14:textId="47364AFE" w:rsidR="007C3ED8" w:rsidRPr="004F0692" w:rsidRDefault="006D0E85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777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A17BBD7" w14:textId="41C48CBB" w:rsidR="007C3ED8" w:rsidRPr="004F0692" w:rsidRDefault="006D0E85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777,00</w:t>
            </w:r>
          </w:p>
        </w:tc>
        <w:tc>
          <w:tcPr>
            <w:tcW w:w="15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8DEDD6" w14:textId="72110782" w:rsidR="007C3ED8" w:rsidRPr="004F0692" w:rsidRDefault="00F83CC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</w:t>
            </w:r>
            <w:r w:rsidR="00364A83" w:rsidRPr="004F0692">
              <w:rPr>
                <w:color w:val="auto"/>
                <w:sz w:val="28"/>
                <w:szCs w:val="28"/>
              </w:rPr>
              <w:t>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EEA1691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707AC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7226CA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52AD7808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123E7E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4587E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5543AFD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0BEA62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CF9CD9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651BB8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8940C6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3EC9784D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3E29ADA" w14:textId="112A5986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Средства бюджета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B9622" w14:textId="728F09FF" w:rsidR="007C3ED8" w:rsidRPr="004F0692" w:rsidRDefault="005F1203" w:rsidP="001871E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98708,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B5045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45553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35090" w14:textId="2DAF88A9" w:rsidR="007C3ED8" w:rsidRPr="004F0692" w:rsidRDefault="006D0E85" w:rsidP="00836C14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37</w:t>
            </w:r>
            <w:r w:rsidR="00836C14">
              <w:rPr>
                <w:color w:val="auto"/>
                <w:sz w:val="28"/>
                <w:szCs w:val="28"/>
              </w:rPr>
              <w:t>454</w:t>
            </w:r>
            <w:r w:rsidRPr="004F0692">
              <w:rPr>
                <w:color w:val="auto"/>
                <w:sz w:val="28"/>
                <w:szCs w:val="28"/>
              </w:rPr>
              <w:t>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69AEC" w14:textId="559CE871" w:rsidR="007C3ED8" w:rsidRPr="004F0692" w:rsidRDefault="005F1203" w:rsidP="00836C14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>
              <w:rPr>
                <w:color w:val="auto"/>
                <w:sz w:val="28"/>
                <w:szCs w:val="28"/>
              </w:rPr>
              <w:t>40319,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23E2D" w14:textId="08C41BFC" w:rsidR="007C3ED8" w:rsidRPr="004F0692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7619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83A82" w14:textId="529BF077" w:rsidR="007C3ED8" w:rsidRPr="004F0692" w:rsidRDefault="00CC30A1" w:rsidP="00CC30A1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</w:t>
            </w:r>
            <w:r w:rsidR="007C3ED8" w:rsidRPr="004F0692">
              <w:rPr>
                <w:color w:val="auto"/>
                <w:sz w:val="28"/>
                <w:szCs w:val="28"/>
              </w:rPr>
              <w:t>8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063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</w:tr>
      <w:tr w:rsidR="007C3ED8" w:rsidRPr="004F0692" w14:paraId="210A639E" w14:textId="77777777" w:rsidTr="00F27A60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218EB1A" w14:textId="0043CB3A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небюджетный источник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291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E34959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25AC97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FEEF839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DB58C6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8D93D1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4EF1F98F" w14:textId="77777777" w:rsidTr="00F27A60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69C755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DAB38" w14:textId="0C359DF2" w:rsidR="007C3ED8" w:rsidRPr="004F0692" w:rsidRDefault="005F1203" w:rsidP="001871E9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99485,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DAE7AC7" w14:textId="34AF4622" w:rsidR="007C3ED8" w:rsidRPr="004F0692" w:rsidRDefault="00846B17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46330</w:t>
            </w:r>
            <w:r w:rsidR="007C3ED8" w:rsidRPr="004F0692">
              <w:rPr>
                <w:color w:val="auto"/>
                <w:sz w:val="28"/>
                <w:szCs w:val="28"/>
              </w:rPr>
              <w:t>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9A912AA" w14:textId="701C6732" w:rsidR="007C3ED8" w:rsidRPr="004F0692" w:rsidRDefault="00846B17" w:rsidP="00836C14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37</w:t>
            </w:r>
            <w:r w:rsidR="00836C14">
              <w:rPr>
                <w:color w:val="auto"/>
                <w:sz w:val="28"/>
                <w:szCs w:val="28"/>
              </w:rPr>
              <w:t>454</w:t>
            </w:r>
            <w:r w:rsidRPr="004F0692">
              <w:rPr>
                <w:color w:val="auto"/>
                <w:sz w:val="28"/>
                <w:szCs w:val="28"/>
              </w:rPr>
              <w:t>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63DCC97" w14:textId="106838CB" w:rsidR="007C3ED8" w:rsidRPr="004F0692" w:rsidRDefault="005F1203" w:rsidP="00D43876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40319,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BDE859D" w14:textId="4EE63F3E" w:rsidR="007C3ED8" w:rsidRPr="004F0692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7619</w:t>
            </w:r>
            <w:r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2B899D3" w14:textId="44E5C2AF" w:rsidR="007C3ED8" w:rsidRPr="004F0692" w:rsidRDefault="000762DE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  <w:lang w:val="en-US"/>
              </w:rPr>
              <w:t>3</w:t>
            </w:r>
            <w:r w:rsidRPr="004F0692">
              <w:rPr>
                <w:color w:val="auto"/>
                <w:sz w:val="28"/>
                <w:szCs w:val="28"/>
              </w:rPr>
              <w:t>8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063</w:t>
            </w:r>
            <w:r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  <w:lang w:val="en-US"/>
              </w:rPr>
              <w:t>70</w:t>
            </w:r>
          </w:p>
        </w:tc>
      </w:tr>
      <w:bookmarkEnd w:id="2"/>
    </w:tbl>
    <w:p w14:paraId="0C4C084A" w14:textId="6C3607E1" w:rsidR="006C460D" w:rsidRPr="004F0692" w:rsidRDefault="006C460D" w:rsidP="006C460D">
      <w:pPr>
        <w:jc w:val="both"/>
        <w:rPr>
          <w:sz w:val="28"/>
          <w:szCs w:val="28"/>
        </w:rPr>
      </w:pPr>
    </w:p>
    <w:p w14:paraId="17D0BE2D" w14:textId="77777777" w:rsidR="006D0E85" w:rsidRPr="004F0692" w:rsidRDefault="006D0E85" w:rsidP="006C460D">
      <w:pPr>
        <w:jc w:val="both"/>
        <w:rPr>
          <w:sz w:val="28"/>
          <w:szCs w:val="28"/>
        </w:rPr>
      </w:pPr>
    </w:p>
    <w:p w14:paraId="5D2171FF" w14:textId="016FEEF4" w:rsidR="006D0E85" w:rsidRPr="004F0692" w:rsidRDefault="006D0E85" w:rsidP="006D0E85">
      <w:pPr>
        <w:pStyle w:val="aff8"/>
        <w:numPr>
          <w:ilvl w:val="0"/>
          <w:numId w:val="32"/>
        </w:numPr>
        <w:spacing w:after="0" w:line="240" w:lineRule="auto"/>
        <w:jc w:val="both"/>
        <w:rPr>
          <w:sz w:val="28"/>
          <w:szCs w:val="28"/>
        </w:rPr>
      </w:pPr>
      <w:r w:rsidRPr="004F0692">
        <w:rPr>
          <w:sz w:val="28"/>
          <w:szCs w:val="28"/>
        </w:rPr>
        <w:t>В разделе «Показатели муниципальной программы Муниципального  округа Серебряные Пруды Московской области</w:t>
      </w:r>
    </w:p>
    <w:p w14:paraId="3E1C702E" w14:textId="3FF7F1C1" w:rsidR="006D0E85" w:rsidRPr="004F0692" w:rsidRDefault="006D0E85" w:rsidP="006D0E85">
      <w:pPr>
        <w:jc w:val="both"/>
        <w:rPr>
          <w:sz w:val="28"/>
          <w:szCs w:val="28"/>
        </w:rPr>
      </w:pPr>
      <w:r w:rsidRPr="004F0692">
        <w:rPr>
          <w:sz w:val="28"/>
          <w:szCs w:val="28"/>
        </w:rPr>
        <w:lastRenderedPageBreak/>
        <w:t>«Цифровое муниципальное образование»</w:t>
      </w:r>
      <w:r w:rsidR="00D93220">
        <w:rPr>
          <w:sz w:val="28"/>
          <w:szCs w:val="28"/>
        </w:rPr>
        <w:t>»</w:t>
      </w:r>
      <w:r w:rsidRPr="004F0692">
        <w:rPr>
          <w:sz w:val="28"/>
          <w:szCs w:val="28"/>
        </w:rPr>
        <w:t xml:space="preserve"> строка 1 из</w:t>
      </w:r>
      <w:r w:rsidR="00D93220">
        <w:rPr>
          <w:sz w:val="28"/>
          <w:szCs w:val="28"/>
        </w:rPr>
        <w:t>лагается</w:t>
      </w:r>
      <w:r w:rsidRPr="004F0692">
        <w:rPr>
          <w:sz w:val="28"/>
          <w:szCs w:val="28"/>
        </w:rPr>
        <w:t xml:space="preserve"> в новой редакции:</w:t>
      </w:r>
    </w:p>
    <w:p w14:paraId="22345183" w14:textId="77777777" w:rsidR="006D0E85" w:rsidRPr="004F0692" w:rsidRDefault="006D0E85" w:rsidP="006D0E85">
      <w:pPr>
        <w:jc w:val="both"/>
        <w:rPr>
          <w:sz w:val="28"/>
          <w:szCs w:val="28"/>
        </w:rPr>
      </w:pPr>
    </w:p>
    <w:tbl>
      <w:tblPr>
        <w:tblW w:w="15369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26"/>
        <w:gridCol w:w="2822"/>
        <w:gridCol w:w="1467"/>
        <w:gridCol w:w="1134"/>
        <w:gridCol w:w="1134"/>
        <w:gridCol w:w="1134"/>
        <w:gridCol w:w="1276"/>
        <w:gridCol w:w="992"/>
        <w:gridCol w:w="850"/>
        <w:gridCol w:w="959"/>
        <w:gridCol w:w="1538"/>
        <w:gridCol w:w="1537"/>
      </w:tblGrid>
      <w:tr w:rsidR="006D0E85" w:rsidRPr="004F0692" w14:paraId="3B2C92F5" w14:textId="77777777" w:rsidTr="000A4799">
        <w:trPr>
          <w:trHeight w:val="237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0437B2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 xml:space="preserve">№ </w:t>
            </w:r>
            <w:proofErr w:type="gramStart"/>
            <w:r w:rsidRPr="004F0692">
              <w:rPr>
                <w:sz w:val="28"/>
                <w:szCs w:val="28"/>
              </w:rPr>
              <w:t>п</w:t>
            </w:r>
            <w:proofErr w:type="gramEnd"/>
            <w:r w:rsidRPr="004F0692">
              <w:rPr>
                <w:sz w:val="28"/>
                <w:szCs w:val="28"/>
              </w:rPr>
              <w:t>/п</w:t>
            </w:r>
          </w:p>
        </w:tc>
        <w:tc>
          <w:tcPr>
            <w:tcW w:w="28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D9760B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Наименование целевых показателей</w:t>
            </w:r>
          </w:p>
        </w:tc>
        <w:tc>
          <w:tcPr>
            <w:tcW w:w="14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23752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612EE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Единица измерения</w:t>
            </w:r>
            <w:r w:rsidRPr="004F0692">
              <w:rPr>
                <w:sz w:val="28"/>
                <w:szCs w:val="28"/>
              </w:rPr>
              <w:br/>
              <w:t>(по ОКЕИ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09C19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Базовое значение</w:t>
            </w:r>
          </w:p>
        </w:tc>
        <w:tc>
          <w:tcPr>
            <w:tcW w:w="5211" w:type="dxa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hideMark/>
          </w:tcPr>
          <w:p w14:paraId="078138A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ланируемое значение по годам реализации подпрограммы</w:t>
            </w:r>
          </w:p>
        </w:tc>
        <w:tc>
          <w:tcPr>
            <w:tcW w:w="15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6789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proofErr w:type="gramStart"/>
            <w:r w:rsidRPr="004F0692">
              <w:rPr>
                <w:sz w:val="28"/>
                <w:szCs w:val="28"/>
              </w:rPr>
              <w:t>Ответственный</w:t>
            </w:r>
            <w:proofErr w:type="gramEnd"/>
            <w:r w:rsidRPr="004F0692">
              <w:rPr>
                <w:sz w:val="28"/>
                <w:szCs w:val="28"/>
              </w:rPr>
              <w:t xml:space="preserve"> за достижение показателя</w:t>
            </w:r>
          </w:p>
        </w:tc>
        <w:tc>
          <w:tcPr>
            <w:tcW w:w="15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E101B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6D0E85" w:rsidRPr="004F0692" w14:paraId="1CB6E913" w14:textId="77777777" w:rsidTr="000A4799">
        <w:trPr>
          <w:trHeight w:val="278"/>
        </w:trPr>
        <w:tc>
          <w:tcPr>
            <w:tcW w:w="5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0E8EDB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28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8B36D6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4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C369F5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4E161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70601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7E1DF1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3 год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F8EA1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4 год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1F756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5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8C69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6 год</w:t>
            </w:r>
          </w:p>
        </w:tc>
        <w:tc>
          <w:tcPr>
            <w:tcW w:w="9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186415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027 год</w:t>
            </w:r>
          </w:p>
          <w:p w14:paraId="0FC43473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1CE9CE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426F5B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</w:tr>
      <w:tr w:rsidR="006D0E85" w:rsidRPr="004F0692" w14:paraId="2A0379E5" w14:textId="77777777" w:rsidTr="000A4799">
        <w:trPr>
          <w:trHeight w:val="283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850D9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E27198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2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CA91D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08FA8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3FCDD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B8AC8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EEBBD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69CC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9A814C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F211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1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653F1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2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F0870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3</w:t>
            </w:r>
          </w:p>
        </w:tc>
      </w:tr>
      <w:tr w:rsidR="006D0E85" w:rsidRPr="004F0692" w14:paraId="4C8B2824" w14:textId="77777777" w:rsidTr="000A4799">
        <w:trPr>
          <w:trHeight w:val="283"/>
        </w:trPr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80B6C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rFonts w:eastAsiaTheme="minorEastAsia"/>
                <w:sz w:val="28"/>
                <w:szCs w:val="28"/>
              </w:rPr>
              <w:t>Подпрограмма 1 «</w:t>
            </w:r>
            <w:r w:rsidRPr="004F0692">
              <w:rPr>
                <w:sz w:val="28"/>
                <w:szCs w:val="28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F0692">
              <w:rPr>
                <w:rFonts w:eastAsiaTheme="minorEastAsia"/>
                <w:sz w:val="28"/>
                <w:szCs w:val="28"/>
              </w:rPr>
              <w:t>»</w:t>
            </w:r>
          </w:p>
        </w:tc>
      </w:tr>
      <w:tr w:rsidR="006D0E85" w:rsidRPr="004F0692" w14:paraId="129E67E3" w14:textId="77777777" w:rsidTr="000A4799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FDB3A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1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D9F3F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252C2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 xml:space="preserve">отраслевой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D9D23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E23E8E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8,3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869B4A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8,3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02739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>98,3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D782B" w14:textId="47028672" w:rsidR="006D0E85" w:rsidRPr="004F0692" w:rsidRDefault="002F098E" w:rsidP="00E062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  <w:r w:rsidR="00E06225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,</w:t>
            </w:r>
            <w:r w:rsidR="00E06225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7E7E2" w14:textId="7D801417" w:rsidR="006D0E85" w:rsidRPr="004F0692" w:rsidRDefault="002F098E" w:rsidP="00E062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  <w:r w:rsidR="00E06225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,</w:t>
            </w:r>
            <w:r w:rsidR="00E06225">
              <w:rPr>
                <w:sz w:val="28"/>
                <w:szCs w:val="28"/>
              </w:rPr>
              <w:t>3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78FE9" w14:textId="36590607" w:rsidR="006D0E85" w:rsidRPr="004F0692" w:rsidRDefault="002F098E" w:rsidP="000A479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  <w:r w:rsidR="00E06225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,</w:t>
            </w:r>
            <w:r w:rsidR="00E06225">
              <w:rPr>
                <w:sz w:val="28"/>
                <w:szCs w:val="28"/>
              </w:rPr>
              <w:t>36</w:t>
            </w:r>
          </w:p>
          <w:p w14:paraId="3D58AA12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158DF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t xml:space="preserve">Муниципальное автономное учреждение «Многофункциональный центр предоставления государственных и </w:t>
            </w:r>
            <w:r w:rsidRPr="004F0692">
              <w:rPr>
                <w:sz w:val="28"/>
                <w:szCs w:val="28"/>
              </w:rPr>
              <w:lastRenderedPageBreak/>
              <w:t xml:space="preserve">муниципальных услуг» </w:t>
            </w:r>
          </w:p>
          <w:p w14:paraId="363B1ECE" w14:textId="77777777" w:rsidR="006D0E85" w:rsidRPr="004F0692" w:rsidRDefault="006D0E85" w:rsidP="000A4799">
            <w:pPr>
              <w:rPr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99CBB" w14:textId="77777777" w:rsidR="006D0E85" w:rsidRPr="004F0692" w:rsidRDefault="006D0E85" w:rsidP="000A4799">
            <w:pPr>
              <w:rPr>
                <w:sz w:val="28"/>
                <w:szCs w:val="28"/>
              </w:rPr>
            </w:pPr>
            <w:r w:rsidRPr="004F0692">
              <w:rPr>
                <w:sz w:val="28"/>
                <w:szCs w:val="28"/>
              </w:rPr>
              <w:lastRenderedPageBreak/>
              <w:t>1.01.01;</w:t>
            </w:r>
            <w:r w:rsidRPr="004F0692">
              <w:rPr>
                <w:sz w:val="28"/>
                <w:szCs w:val="28"/>
              </w:rPr>
              <w:br/>
              <w:t>1.02.01</w:t>
            </w:r>
          </w:p>
        </w:tc>
      </w:tr>
    </w:tbl>
    <w:p w14:paraId="01017668" w14:textId="77777777" w:rsidR="007C3ED8" w:rsidRPr="004F0692" w:rsidRDefault="007C3ED8" w:rsidP="002E5616">
      <w:pPr>
        <w:jc w:val="center"/>
        <w:rPr>
          <w:rFonts w:eastAsia="Calibri"/>
          <w:sz w:val="28"/>
          <w:szCs w:val="28"/>
        </w:rPr>
      </w:pPr>
    </w:p>
    <w:p w14:paraId="01BCABE9" w14:textId="409AC706" w:rsidR="002E5616" w:rsidRPr="001311E3" w:rsidRDefault="006C460D" w:rsidP="001311E3">
      <w:pPr>
        <w:pStyle w:val="aff8"/>
        <w:numPr>
          <w:ilvl w:val="0"/>
          <w:numId w:val="32"/>
        </w:numPr>
        <w:jc w:val="both"/>
        <w:rPr>
          <w:rFonts w:eastAsia="Calibri"/>
          <w:sz w:val="28"/>
          <w:szCs w:val="28"/>
        </w:rPr>
      </w:pPr>
      <w:r w:rsidRPr="001311E3">
        <w:rPr>
          <w:rFonts w:eastAsia="Calibri"/>
          <w:sz w:val="28"/>
          <w:szCs w:val="28"/>
        </w:rPr>
        <w:t xml:space="preserve">Паспорт подпрограммы 2 «Развитие информационной и технологической инфраструктуры экосистемы цифровой экономики </w:t>
      </w:r>
      <w:r w:rsidR="00CA1482" w:rsidRPr="001311E3">
        <w:rPr>
          <w:rFonts w:eastAsia="Calibri"/>
          <w:sz w:val="28"/>
          <w:szCs w:val="28"/>
        </w:rPr>
        <w:t>муниципального</w:t>
      </w:r>
      <w:r w:rsidRPr="001311E3">
        <w:rPr>
          <w:rFonts w:eastAsia="Calibri"/>
          <w:sz w:val="28"/>
          <w:szCs w:val="28"/>
        </w:rPr>
        <w:t xml:space="preserve"> образования Московской области»</w:t>
      </w:r>
      <w:r w:rsidR="002E5616" w:rsidRPr="001311E3">
        <w:rPr>
          <w:rFonts w:eastAsia="Calibri"/>
          <w:sz w:val="28"/>
          <w:szCs w:val="28"/>
        </w:rPr>
        <w:t xml:space="preserve"> </w:t>
      </w:r>
      <w:r w:rsidR="007D6B46" w:rsidRPr="001311E3">
        <w:rPr>
          <w:rFonts w:eastAsia="Calibri"/>
          <w:sz w:val="28"/>
          <w:szCs w:val="28"/>
        </w:rPr>
        <w:t>излагается в новой редакции:</w:t>
      </w:r>
    </w:p>
    <w:p w14:paraId="4DD39CE1" w14:textId="58FF2D7B" w:rsidR="006C460D" w:rsidRPr="001311E3" w:rsidRDefault="001311E3" w:rsidP="001311E3">
      <w:pPr>
        <w:ind w:left="360"/>
        <w:jc w:val="center"/>
        <w:rPr>
          <w:rFonts w:eastAsia="Calibri"/>
          <w:sz w:val="28"/>
          <w:szCs w:val="28"/>
        </w:rPr>
      </w:pPr>
      <w:r w:rsidRPr="001311E3">
        <w:rPr>
          <w:rFonts w:eastAsia="Calibri"/>
          <w:sz w:val="28"/>
          <w:szCs w:val="28"/>
        </w:rPr>
        <w:t>Паспорт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14B993EE" w14:textId="77777777" w:rsidR="001311E3" w:rsidRPr="001311E3" w:rsidRDefault="001311E3" w:rsidP="001311E3">
      <w:pPr>
        <w:rPr>
          <w:rFonts w:eastAsia="Calibri"/>
          <w:sz w:val="28"/>
          <w:szCs w:val="28"/>
        </w:rPr>
      </w:pPr>
    </w:p>
    <w:tbl>
      <w:tblPr>
        <w:tblW w:w="15223" w:type="dxa"/>
        <w:jc w:val="center"/>
        <w:tblLayout w:type="fixed"/>
        <w:tblLook w:val="0000" w:firstRow="0" w:lastRow="0" w:firstColumn="0" w:lastColumn="0" w:noHBand="0" w:noVBand="0"/>
      </w:tblPr>
      <w:tblGrid>
        <w:gridCol w:w="5444"/>
        <w:gridCol w:w="2125"/>
        <w:gridCol w:w="1560"/>
        <w:gridCol w:w="1558"/>
        <w:gridCol w:w="1560"/>
        <w:gridCol w:w="1560"/>
        <w:gridCol w:w="1416"/>
      </w:tblGrid>
      <w:tr w:rsidR="007C3ED8" w:rsidRPr="004F0692" w14:paraId="02F88528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9A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bookmarkStart w:id="4" w:name="_Hlk127540488"/>
            <w:bookmarkStart w:id="5" w:name="_Toc355777520"/>
            <w:bookmarkStart w:id="6" w:name="_Toc355777529"/>
            <w:r w:rsidRPr="004F0692">
              <w:rPr>
                <w:rFonts w:eastAsiaTheme="minorEastAsia"/>
                <w:color w:val="auto"/>
                <w:sz w:val="28"/>
                <w:szCs w:val="28"/>
              </w:rPr>
              <w:t>Координатор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CF3F9" w14:textId="6A254FE0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Заместитель главы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 Серебряные Пруды Московской области А. И. Волков</w:t>
            </w:r>
          </w:p>
        </w:tc>
      </w:tr>
      <w:tr w:rsidR="007C3ED8" w:rsidRPr="004F0692" w14:paraId="592DEED2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9000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ый заказчик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23A93" w14:textId="38235416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Администрация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 Серебряные Пруды</w:t>
            </w:r>
          </w:p>
        </w:tc>
      </w:tr>
      <w:tr w:rsidR="007C3ED8" w:rsidRPr="004F0692" w14:paraId="1B9EEFDA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CAD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Цели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4E702" w14:textId="278EA17B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«Развитие информационной и технологической инфраструктуры экосистемы цифровой экономики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бразования Московской области»</w:t>
            </w:r>
          </w:p>
        </w:tc>
      </w:tr>
      <w:tr w:rsidR="007C3ED8" w:rsidRPr="004F0692" w14:paraId="205FE031" w14:textId="77777777" w:rsidTr="00F27A60">
        <w:trPr>
          <w:jc w:val="center"/>
        </w:trPr>
        <w:tc>
          <w:tcPr>
            <w:tcW w:w="5444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3B64338B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A41E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Расходы (тыс. рублей)</w:t>
            </w:r>
          </w:p>
        </w:tc>
      </w:tr>
      <w:tr w:rsidR="007C3ED8" w:rsidRPr="004F0692" w14:paraId="209E3FF2" w14:textId="77777777" w:rsidTr="00F27A60">
        <w:trPr>
          <w:jc w:val="center"/>
        </w:trPr>
        <w:tc>
          <w:tcPr>
            <w:tcW w:w="5444" w:type="dxa"/>
            <w:vMerge/>
            <w:tcBorders>
              <w:left w:val="single" w:sz="4" w:space="0" w:color="000000"/>
            </w:tcBorders>
          </w:tcPr>
          <w:p w14:paraId="1928690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both"/>
              <w:rPr>
                <w:rFonts w:eastAsiaTheme="minorEastAsia"/>
                <w:color w:val="auto"/>
                <w:sz w:val="28"/>
                <w:szCs w:val="28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</w:tcBorders>
          </w:tcPr>
          <w:p w14:paraId="3E52185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6E7CC9E6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</w:tcBorders>
          </w:tcPr>
          <w:p w14:paraId="445A65E7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5B0437BE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4BDB524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F0815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2027 год</w:t>
            </w:r>
          </w:p>
        </w:tc>
      </w:tr>
      <w:tr w:rsidR="007C3ED8" w:rsidRPr="004F0692" w14:paraId="74590AA7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207E4E1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46DE5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8C23B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03BAF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9E71C8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FCAE4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97606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7A8FA663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16FAA95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3E83F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A222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E0B1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B422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6784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079DC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0,00</w:t>
            </w:r>
          </w:p>
        </w:tc>
      </w:tr>
      <w:tr w:rsidR="007C3ED8" w:rsidRPr="004F0692" w14:paraId="315AE819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73EF3061" w14:textId="0FCED37E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Средства бюджета </w:t>
            </w:r>
            <w:r w:rsidR="00CA1482" w:rsidRPr="004F0692">
              <w:rPr>
                <w:rFonts w:eastAsiaTheme="minorEastAsia"/>
                <w:color w:val="auto"/>
                <w:sz w:val="28"/>
                <w:szCs w:val="28"/>
              </w:rPr>
              <w:t>Муниципального</w:t>
            </w:r>
            <w:r w:rsidR="002F39C2"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</w:t>
            </w:r>
            <w:r w:rsidRPr="004F0692">
              <w:rPr>
                <w:rFonts w:eastAsiaTheme="minorEastAsia"/>
                <w:color w:val="auto"/>
                <w:sz w:val="28"/>
                <w:szCs w:val="28"/>
              </w:rPr>
              <w:t xml:space="preserve"> округ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1FE25D" w14:textId="7DAD7E8B" w:rsidR="007C3ED8" w:rsidRPr="004F0692" w:rsidRDefault="005F1203" w:rsidP="0041462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57091,6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BDDA1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B24D25" w14:textId="043987E7" w:rsidR="007C3ED8" w:rsidRPr="004F0692" w:rsidRDefault="00B03CDD" w:rsidP="0041462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</w:t>
            </w:r>
            <w:r w:rsidR="00414629">
              <w:rPr>
                <w:color w:val="auto"/>
                <w:sz w:val="28"/>
                <w:szCs w:val="28"/>
              </w:rPr>
              <w:t>344</w:t>
            </w:r>
            <w:r w:rsidRPr="004F0692">
              <w:rPr>
                <w:color w:val="auto"/>
                <w:sz w:val="28"/>
                <w:szCs w:val="28"/>
              </w:rPr>
              <w:t>,7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64E65" w14:textId="433E3EB8" w:rsidR="007C3ED8" w:rsidRPr="004F0692" w:rsidRDefault="005F1203" w:rsidP="00414629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39763,4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A5D3E" w14:textId="6BF06441" w:rsidR="007C3ED8" w:rsidRPr="004F0692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276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</w:rPr>
              <w:t>9</w:t>
            </w:r>
            <w:r w:rsidR="007C3ED8" w:rsidRPr="004F0692">
              <w:rPr>
                <w:color w:val="auto"/>
                <w:sz w:val="28"/>
                <w:szCs w:val="28"/>
              </w:rPr>
              <w:t>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80A96" w14:textId="24E8C5BE" w:rsidR="007C3ED8" w:rsidRPr="004F0692" w:rsidRDefault="007A1D55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720</w:t>
            </w:r>
            <w:r w:rsidR="007C3ED8" w:rsidRPr="004F0692">
              <w:rPr>
                <w:color w:val="auto"/>
                <w:sz w:val="28"/>
                <w:szCs w:val="28"/>
              </w:rPr>
              <w:t>,</w:t>
            </w:r>
            <w:r w:rsidRPr="004F0692">
              <w:rPr>
                <w:color w:val="auto"/>
                <w:sz w:val="28"/>
                <w:szCs w:val="28"/>
              </w:rPr>
              <w:t>9</w:t>
            </w:r>
            <w:r w:rsidR="007C3ED8" w:rsidRPr="004F0692">
              <w:rPr>
                <w:color w:val="auto"/>
                <w:sz w:val="28"/>
                <w:szCs w:val="28"/>
              </w:rPr>
              <w:t>0</w:t>
            </w:r>
          </w:p>
        </w:tc>
      </w:tr>
      <w:tr w:rsidR="007C3ED8" w:rsidRPr="004F0692" w14:paraId="14FE2A80" w14:textId="77777777" w:rsidTr="00F27A60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0786C52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t>Внебюджетные источники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51F63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D1ECBB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3C4F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8C58D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9F6912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  <w:lang w:val="en-US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EAFE0" w14:textId="77777777" w:rsidR="007C3ED8" w:rsidRPr="004F0692" w:rsidRDefault="007C3ED8" w:rsidP="00F27A60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bCs/>
                <w:color w:val="auto"/>
                <w:sz w:val="28"/>
                <w:szCs w:val="28"/>
              </w:rPr>
              <w:t>0,00</w:t>
            </w:r>
          </w:p>
        </w:tc>
      </w:tr>
      <w:tr w:rsidR="005F1203" w:rsidRPr="004F0692" w14:paraId="5FC76F30" w14:textId="77777777" w:rsidTr="00F27A60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B1295E" w14:textId="77777777" w:rsidR="005F1203" w:rsidRPr="004F0692" w:rsidRDefault="005F1203" w:rsidP="00364A83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8"/>
                <w:szCs w:val="28"/>
              </w:rPr>
            </w:pPr>
            <w:r w:rsidRPr="004F0692">
              <w:rPr>
                <w:rFonts w:eastAsiaTheme="minorEastAsia"/>
                <w:color w:val="auto"/>
                <w:sz w:val="28"/>
                <w:szCs w:val="28"/>
              </w:rPr>
              <w:lastRenderedPageBreak/>
              <w:t>Всего, в том числе по годам: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CF62F" w14:textId="566ACE52" w:rsidR="005F1203" w:rsidRPr="004F0692" w:rsidRDefault="005F1203" w:rsidP="009F492A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57091,6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D2671" w14:textId="150E3FCB" w:rsidR="005F1203" w:rsidRPr="004F0692" w:rsidRDefault="005F1203" w:rsidP="00364A83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07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488DD3" w14:textId="6D45BF4D" w:rsidR="005F1203" w:rsidRPr="004F0692" w:rsidRDefault="005F1203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0</w:t>
            </w:r>
            <w:r>
              <w:rPr>
                <w:color w:val="auto"/>
                <w:sz w:val="28"/>
                <w:szCs w:val="28"/>
              </w:rPr>
              <w:t>344</w:t>
            </w:r>
            <w:r w:rsidRPr="004F0692">
              <w:rPr>
                <w:color w:val="auto"/>
                <w:sz w:val="28"/>
                <w:szCs w:val="28"/>
              </w:rPr>
              <w:t>,7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5AA27" w14:textId="5ECD30B9" w:rsidR="005F1203" w:rsidRPr="004F0692" w:rsidRDefault="005F1203" w:rsidP="00244C3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139763,46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D4D1F" w14:textId="39F7D73B" w:rsidR="005F1203" w:rsidRPr="004F0692" w:rsidRDefault="005F1203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276,9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46585" w14:textId="0F8062DB" w:rsidR="005F1203" w:rsidRPr="004F0692" w:rsidRDefault="005F1203" w:rsidP="007A1D55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8"/>
                <w:szCs w:val="28"/>
              </w:rPr>
            </w:pPr>
            <w:r w:rsidRPr="004F0692">
              <w:rPr>
                <w:color w:val="auto"/>
                <w:sz w:val="28"/>
                <w:szCs w:val="28"/>
              </w:rPr>
              <w:t>11720,90</w:t>
            </w:r>
          </w:p>
        </w:tc>
      </w:tr>
      <w:bookmarkEnd w:id="4"/>
      <w:bookmarkEnd w:id="5"/>
    </w:tbl>
    <w:p w14:paraId="478D435F" w14:textId="77777777" w:rsidR="00C71485" w:rsidRPr="004F0692" w:rsidRDefault="00C71485" w:rsidP="00BB24C1">
      <w:pPr>
        <w:jc w:val="center"/>
        <w:rPr>
          <w:rFonts w:eastAsia="Calibri"/>
          <w:sz w:val="28"/>
          <w:szCs w:val="28"/>
        </w:rPr>
      </w:pPr>
    </w:p>
    <w:p w14:paraId="54167904" w14:textId="642CC381" w:rsidR="00C71485" w:rsidRPr="001311E3" w:rsidRDefault="001311E3" w:rsidP="001311E3">
      <w:pPr>
        <w:pStyle w:val="aff8"/>
        <w:numPr>
          <w:ilvl w:val="0"/>
          <w:numId w:val="32"/>
        </w:numPr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В разделе «</w:t>
      </w:r>
      <w:r w:rsidRPr="001311E3">
        <w:rPr>
          <w:rFonts w:eastAsia="Calibri"/>
          <w:sz w:val="28"/>
          <w:szCs w:val="28"/>
        </w:rPr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  <w:r w:rsidR="00D93220">
        <w:rPr>
          <w:rFonts w:eastAsia="Calibri"/>
          <w:sz w:val="28"/>
          <w:szCs w:val="28"/>
        </w:rPr>
        <w:t>» строки 1, 1.4, 3, 3.1 излагаются в новой редакции:</w:t>
      </w:r>
    </w:p>
    <w:tbl>
      <w:tblPr>
        <w:tblW w:w="5119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1"/>
        <w:gridCol w:w="1993"/>
        <w:gridCol w:w="1131"/>
        <w:gridCol w:w="1422"/>
        <w:gridCol w:w="1278"/>
        <w:gridCol w:w="1087"/>
        <w:gridCol w:w="993"/>
        <w:gridCol w:w="993"/>
        <w:gridCol w:w="568"/>
        <w:gridCol w:w="134"/>
        <w:gridCol w:w="443"/>
        <w:gridCol w:w="562"/>
        <w:gridCol w:w="515"/>
        <w:gridCol w:w="762"/>
        <w:gridCol w:w="1274"/>
        <w:gridCol w:w="1908"/>
      </w:tblGrid>
      <w:tr w:rsidR="00D901F8" w:rsidRPr="00D901F8" w14:paraId="3B17C33C" w14:textId="77777777" w:rsidTr="0003783A">
        <w:trPr>
          <w:trHeight w:val="58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bookmarkEnd w:id="0"/>
          <w:bookmarkEnd w:id="6"/>
          <w:p w14:paraId="0292EA7C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№ </w:t>
            </w:r>
            <w:proofErr w:type="gramStart"/>
            <w:r w:rsidRPr="00D901F8">
              <w:rPr>
                <w:sz w:val="28"/>
                <w:szCs w:val="28"/>
              </w:rPr>
              <w:t>п</w:t>
            </w:r>
            <w:proofErr w:type="gramEnd"/>
            <w:r w:rsidRPr="00D901F8">
              <w:rPr>
                <w:sz w:val="28"/>
                <w:szCs w:val="28"/>
              </w:rPr>
              <w:t>/п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3A4666" w14:textId="77777777" w:rsidR="00D901F8" w:rsidRPr="00D901F8" w:rsidRDefault="00D901F8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Мероприятие подпрограммы</w:t>
            </w:r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BAF78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ок исполнения мероприятия</w:t>
            </w:r>
          </w:p>
        </w:tc>
        <w:tc>
          <w:tcPr>
            <w:tcW w:w="45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775519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сточники финансирования</w:t>
            </w:r>
          </w:p>
        </w:tc>
        <w:tc>
          <w:tcPr>
            <w:tcW w:w="4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089D5D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  <w:r w:rsidRPr="00D901F8">
              <w:rPr>
                <w:sz w:val="28"/>
                <w:szCs w:val="28"/>
              </w:rPr>
              <w:br/>
              <w:t>(тыс. руб.)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9C73C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297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1682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C2D1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Объемы финансирования по годам (тыс. рублей)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FBB9E8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proofErr w:type="gramStart"/>
            <w:r w:rsidRPr="00D901F8">
              <w:rPr>
                <w:sz w:val="28"/>
                <w:szCs w:val="28"/>
              </w:rPr>
              <w:t>Ответственный</w:t>
            </w:r>
            <w:proofErr w:type="gramEnd"/>
            <w:r w:rsidRPr="00D901F8">
              <w:rPr>
                <w:sz w:val="28"/>
                <w:szCs w:val="28"/>
              </w:rPr>
              <w:t xml:space="preserve"> за выполнение мероприятия подпрограммы</w:t>
            </w:r>
          </w:p>
        </w:tc>
      </w:tr>
      <w:tr w:rsidR="00D901F8" w:rsidRPr="00D901F8" w14:paraId="398D6930" w14:textId="77777777" w:rsidTr="0003783A">
        <w:trPr>
          <w:trHeight w:val="351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9B95A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388265" w14:textId="77777777" w:rsidR="00D901F8" w:rsidRPr="00D901F8" w:rsidRDefault="00D901F8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EF2838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E6C9C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7C489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9BB587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 год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FDC53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 год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445A7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 год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F0E7EB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 год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FDEA7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 год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1833F1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0E0FE9A1" w14:textId="77777777" w:rsidTr="0003783A">
        <w:trPr>
          <w:jc w:val="center"/>
        </w:trPr>
        <w:tc>
          <w:tcPr>
            <w:tcW w:w="1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09189A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18E55" w14:textId="77777777" w:rsidR="00D901F8" w:rsidRPr="00D901F8" w:rsidRDefault="00D901F8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2</w:t>
            </w:r>
          </w:p>
        </w:tc>
        <w:tc>
          <w:tcPr>
            <w:tcW w:w="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BE2A2C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64B061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4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F3D46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6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E7D92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7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42D6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8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E4FFD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F5DB9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B609F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1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A6622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485259A4" w14:textId="77777777" w:rsidTr="0003783A">
        <w:trPr>
          <w:trHeight w:val="57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2843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169A02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Основное мероприятие 01. Информационная инфраструктура</w:t>
            </w:r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1EED69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68ED7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2A2B3" w14:textId="6434B7A0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471,88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889A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691,9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51F89" w14:textId="14319F90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771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7A522" w14:textId="2ECBF32A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15,15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76E571" w14:textId="63400CF4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524,9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4CDC98" w14:textId="002FDD9B" w:rsidR="00D901F8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68,9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B78412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4BF53540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45BDC6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E1C91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EA8CAA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23331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CF7A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51E1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FB464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F832FA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C861B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594223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4AE30C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1FC7EE73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08C12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E6B40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57FF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AA6CF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BE0DA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1E407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CFB8A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6AA7D6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B59A40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B7D78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390D81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371A2FDA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136A6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E6975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49945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D9BD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Средства бюджета Муниципального  округа 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E12C3A" w14:textId="36FAEA1D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471,88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A76BA" w14:textId="7E984C63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691,9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98640" w14:textId="1F02B49D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771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02670" w14:textId="7CF9ECF9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15,15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4F3A5A" w14:textId="2A846F6C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524,9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7E7A38" w14:textId="3C5EBC65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68,9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238E6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D901F8" w:rsidRPr="00D901F8" w14:paraId="60BCC75A" w14:textId="77777777" w:rsidTr="0003783A">
        <w:trPr>
          <w:trHeight w:val="287"/>
          <w:jc w:val="center"/>
        </w:trPr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AA8768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3FA6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BBD37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86C5C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</w:t>
            </w:r>
            <w:r w:rsidRPr="00D901F8">
              <w:rPr>
                <w:sz w:val="28"/>
                <w:szCs w:val="28"/>
              </w:rPr>
              <w:lastRenderedPageBreak/>
              <w:t>тные источник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5DC16E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lastRenderedPageBreak/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2488B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5BD15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A3BE80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CFEF52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1CE6D1" w14:textId="77777777" w:rsidR="00D901F8" w:rsidRPr="00D901F8" w:rsidRDefault="00D901F8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CFCB74" w14:textId="77777777" w:rsidR="00D901F8" w:rsidRPr="00D901F8" w:rsidRDefault="00D901F8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4BE3EE24" w14:textId="77777777" w:rsidTr="0003783A">
        <w:trPr>
          <w:trHeight w:val="323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F6640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lastRenderedPageBreak/>
              <w:t>1.4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6810F2" w14:textId="77777777" w:rsidR="0003783A" w:rsidRPr="00D901F8" w:rsidRDefault="0003783A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роприятие 01.04. Обеспечение оборудованием и поддержание его работоспособности</w:t>
            </w:r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5EFAC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C8004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BFAF62" w14:textId="35DBC6D9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098,38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B82BB9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4075,3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72526A" w14:textId="79F663CD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3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D0902A" w14:textId="7DCF326C" w:rsidR="0003783A" w:rsidRPr="00D901F8" w:rsidRDefault="0003783A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809,85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37650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819,6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9D6DE7" w14:textId="3F9A5F54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263,6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E01B1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461A92A6" w14:textId="77777777" w:rsidTr="0003783A">
        <w:trPr>
          <w:trHeight w:val="32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33CB4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09068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D4B5BCF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DCF9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2BBD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BE51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A17F7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41B0C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E903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D8B85" w14:textId="58F35E3D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ACE56A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</w:t>
            </w:r>
          </w:p>
          <w:p w14:paraId="48DFA06F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Финансовое управление</w:t>
            </w:r>
          </w:p>
        </w:tc>
      </w:tr>
      <w:tr w:rsidR="0003783A" w:rsidRPr="00D901F8" w14:paraId="1678F2A2" w14:textId="77777777" w:rsidTr="0003783A">
        <w:trPr>
          <w:trHeight w:val="956"/>
          <w:jc w:val="center"/>
        </w:trPr>
        <w:tc>
          <w:tcPr>
            <w:tcW w:w="17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78B95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6BA3B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A754EA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7DB2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E2EC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514B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9299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1030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E6A84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2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914CF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0CC21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253DE0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30008F1E" w14:textId="77777777" w:rsidTr="0003783A">
        <w:trPr>
          <w:trHeight w:val="968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00E6BA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A0380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793135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957C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A4EF4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CDA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5E9A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2291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EA394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851C7" w14:textId="6754102C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626225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21A563F0" w14:textId="77777777" w:rsidTr="0003783A">
        <w:trPr>
          <w:trHeight w:val="323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7F4333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41B213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5965BB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A0A72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Средства бюджета Муниципального  округа 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3A46E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285,43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C013A5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4075,33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BE6C1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811,1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45B5A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464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57895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819,6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836A9" w14:textId="3E261AA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263,60</w:t>
            </w:r>
          </w:p>
        </w:tc>
        <w:tc>
          <w:tcPr>
            <w:tcW w:w="611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5BECB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6B870C02" w14:textId="77777777" w:rsidTr="0003783A">
        <w:trPr>
          <w:trHeight w:val="323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F7C12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B9121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F8B76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A1C915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09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C077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A73C1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B932B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DB9A0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B1E36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D9DE04" w14:textId="4D157EF0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27021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157FEACF" w14:textId="77777777" w:rsidTr="0003783A">
        <w:trPr>
          <w:trHeight w:val="132"/>
          <w:jc w:val="center"/>
        </w:trPr>
        <w:tc>
          <w:tcPr>
            <w:tcW w:w="17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E48DA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1B334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Заключение контрактов на закупку ПК, планшетов, МФУ и расходных материалов</w:t>
            </w:r>
          </w:p>
        </w:tc>
        <w:tc>
          <w:tcPr>
            <w:tcW w:w="362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8B356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55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CD855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5410E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18D6C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</w:t>
            </w:r>
          </w:p>
          <w:p w14:paraId="03F3F24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  <w:p w14:paraId="40A13B0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4620A62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</w:t>
            </w:r>
          </w:p>
          <w:p w14:paraId="403503B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3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CDCE444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</w:t>
            </w:r>
          </w:p>
          <w:p w14:paraId="512DDB8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</w:t>
            </w:r>
          </w:p>
          <w:p w14:paraId="674C515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712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D95B62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 том числе по кварталам</w:t>
            </w:r>
          </w:p>
          <w:p w14:paraId="2E93A43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24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0F446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</w:t>
            </w:r>
          </w:p>
          <w:p w14:paraId="71C09B6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40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3E25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</w:t>
            </w:r>
          </w:p>
          <w:p w14:paraId="147AF9CE" w14:textId="36AE18FD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CDFD6C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03783A" w:rsidRPr="00D901F8" w14:paraId="7D53397F" w14:textId="77777777" w:rsidTr="0003783A">
        <w:trPr>
          <w:trHeight w:val="13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5FC11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08565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8A6A4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1CFA6B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BFAAAC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034D1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B2606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9F810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22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E35B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1 </w:t>
            </w:r>
          </w:p>
          <w:p w14:paraId="04FF4DE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квартал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D498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02DA7E0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полугодие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0F4E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  <w:p w14:paraId="725F59FE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0C589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</w:t>
            </w:r>
          </w:p>
          <w:p w14:paraId="27AF6150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24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35065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C2DA0A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33626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03783A" w:rsidRPr="00D901F8" w14:paraId="11E89D7D" w14:textId="77777777" w:rsidTr="0003783A">
        <w:trPr>
          <w:trHeight w:val="137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D1B7CA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4CDED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CB538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1010E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25C83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13F30B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5FC497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5954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22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D402D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5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3E7C6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F6049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  <w:p w14:paraId="30CDA3B1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0D889A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3E6AD8" w14:textId="77777777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5C87F8" w14:textId="7847208A" w:rsidR="0003783A" w:rsidRPr="00D901F8" w:rsidRDefault="0003783A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8F982" w14:textId="77777777" w:rsidR="0003783A" w:rsidRPr="00D901F8" w:rsidRDefault="0003783A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40574233" w14:textId="77777777" w:rsidTr="009E5E4D">
        <w:trPr>
          <w:trHeight w:val="115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DE3CD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bookmarkStart w:id="7" w:name="_Hlk127540874"/>
            <w:r w:rsidRPr="00D901F8">
              <w:rPr>
                <w:sz w:val="28"/>
                <w:szCs w:val="28"/>
              </w:rPr>
              <w:t>3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D0F83D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bookmarkStart w:id="8" w:name="_Hlk127540845"/>
            <w:r w:rsidRPr="00D901F8">
              <w:rPr>
                <w:sz w:val="28"/>
                <w:szCs w:val="28"/>
              </w:rPr>
              <w:t>Основное мероприятие 03. Цифровое государственное управление</w:t>
            </w:r>
            <w:bookmarkEnd w:id="8"/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D0233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E2B8F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F7F81" w14:textId="18E973A8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603,11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B372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83,51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0A5D8" w14:textId="502F170D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729E9" w14:textId="0209A4A5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805,3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AF8C56" w14:textId="1B5AE299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6643C4" w14:textId="732D13D5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428C26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  <w:p w14:paraId="71074E6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E5E4D" w:rsidRPr="00D901F8" w14:paraId="63B9E566" w14:textId="77777777" w:rsidTr="009E5E4D">
        <w:trPr>
          <w:trHeight w:val="39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9364BC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8C61B5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8D1553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77F04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4AFAC2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82F29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A260E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76C5F0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86529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AAE610" w14:textId="3A459662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489CF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48F35A47" w14:textId="77777777" w:rsidTr="009E5E4D">
        <w:trPr>
          <w:trHeight w:val="31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A2731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251411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7F8F32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A51B6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федерального бюджета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19E92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312851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8889D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91DBA3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7D2B5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42B552" w14:textId="38BC777D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32C66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1311E3" w:rsidRPr="00D901F8" w14:paraId="25C1834F" w14:textId="77777777" w:rsidTr="009E5E4D">
        <w:trPr>
          <w:trHeight w:val="264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DB3A59" w14:textId="77777777" w:rsidR="001311E3" w:rsidRPr="00D901F8" w:rsidRDefault="001311E3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5A3909" w14:textId="77777777" w:rsidR="001311E3" w:rsidRPr="00D901F8" w:rsidRDefault="001311E3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4AB370" w14:textId="77777777" w:rsidR="001311E3" w:rsidRPr="00D901F8" w:rsidRDefault="001311E3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D286C2" w14:textId="77777777" w:rsidR="001311E3" w:rsidRPr="00D901F8" w:rsidRDefault="001311E3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88ADBA" w14:textId="3E466BB6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603,11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D659A" w14:textId="2406D5EC" w:rsidR="001311E3" w:rsidRPr="00D901F8" w:rsidRDefault="001311E3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83,51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FA528" w14:textId="5DB51307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FABB4" w14:textId="72F1470F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805,3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AC666" w14:textId="09BADEE3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9F692B" w14:textId="289AF993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924082" w14:textId="77777777" w:rsidR="001311E3" w:rsidRPr="00D901F8" w:rsidRDefault="001311E3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7312B94C" w14:textId="77777777" w:rsidTr="009E5E4D">
        <w:trPr>
          <w:trHeight w:val="671"/>
          <w:jc w:val="center"/>
        </w:trPr>
        <w:tc>
          <w:tcPr>
            <w:tcW w:w="17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D73D8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F1C22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72CE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1761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D80E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7826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16FE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E87E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71399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93B669" w14:textId="6724AF23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C9C83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bookmarkEnd w:id="7"/>
      <w:tr w:rsidR="009E5E4D" w:rsidRPr="00D901F8" w14:paraId="7B723CB8" w14:textId="77777777" w:rsidTr="009E5E4D">
        <w:trPr>
          <w:trHeight w:val="353"/>
          <w:jc w:val="center"/>
        </w:trPr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5B983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.1.</w:t>
            </w:r>
          </w:p>
        </w:tc>
        <w:tc>
          <w:tcPr>
            <w:tcW w:w="63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EB3658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bookmarkStart w:id="9" w:name="_Hlk127540894"/>
            <w:r w:rsidRPr="00D901F8">
              <w:rPr>
                <w:rFonts w:eastAsia="Calibri"/>
                <w:sz w:val="28"/>
                <w:szCs w:val="28"/>
              </w:rPr>
              <w:t>Мероприятие 03.01. Обеспечение программными продуктами</w:t>
            </w:r>
            <w:bookmarkEnd w:id="9"/>
          </w:p>
        </w:tc>
        <w:tc>
          <w:tcPr>
            <w:tcW w:w="36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90A8E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-2027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D9FE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о: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DD55C3" w14:textId="33F5995D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313,11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2FEDA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93,5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BE363A" w14:textId="31CAD9F2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333F3C" w14:textId="066437D3" w:rsidR="009E5E4D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805,31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0DDDC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036CA6" w14:textId="07D8A543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6C07C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E5E4D" w:rsidRPr="00D901F8" w14:paraId="109A584D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90554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2571EC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902362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AA265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осковской област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8EADB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9ABA0A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3EBF3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3B9D8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17A62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B4484" w14:textId="151D1161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8021B8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2EC3BE84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3A4E41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D8C3A5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D654FB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86D1F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 xml:space="preserve">Средства федерального </w:t>
            </w:r>
            <w:r w:rsidRPr="00D901F8">
              <w:rPr>
                <w:sz w:val="28"/>
                <w:szCs w:val="28"/>
              </w:rPr>
              <w:lastRenderedPageBreak/>
              <w:t>бюджета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31ADB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lastRenderedPageBreak/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E26681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83239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F9A26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788D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EB8C0A" w14:textId="31B01112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68424A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1311E3" w:rsidRPr="00D901F8" w14:paraId="2D11339B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70992F" w14:textId="77777777" w:rsidR="001311E3" w:rsidRPr="00D901F8" w:rsidRDefault="001311E3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B161A3" w14:textId="77777777" w:rsidR="001311E3" w:rsidRPr="00D901F8" w:rsidRDefault="001311E3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FB8195" w14:textId="77777777" w:rsidR="001311E3" w:rsidRPr="00D901F8" w:rsidRDefault="001311E3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A70306" w14:textId="77777777" w:rsidR="001311E3" w:rsidRPr="00D901F8" w:rsidRDefault="001311E3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Средства бюджета Муниципального  округа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2BEB7A" w14:textId="35DA544F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313,11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F5692F" w14:textId="3DC6D08D" w:rsidR="001311E3" w:rsidRPr="00D901F8" w:rsidRDefault="001311E3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93,5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D0FCF4" w14:textId="7B38AC23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26,29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84DE0F" w14:textId="0D048336" w:rsidR="001311E3" w:rsidRPr="00D901F8" w:rsidRDefault="001311E3" w:rsidP="00D901F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805,31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478885" w14:textId="54B6C539" w:rsidR="001311E3" w:rsidRPr="00D901F8" w:rsidRDefault="001311E3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90D66" w14:textId="0D437267" w:rsidR="001311E3" w:rsidRPr="00D901F8" w:rsidRDefault="001311E3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3344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D40003" w14:textId="77777777" w:rsidR="001311E3" w:rsidRPr="00D901F8" w:rsidRDefault="001311E3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17CAE4CB" w14:textId="77777777" w:rsidTr="009E5E4D">
        <w:trPr>
          <w:trHeight w:val="353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F583D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bookmarkStart w:id="10" w:name="_Hlk127540962"/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FDAB2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05C7B6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CB844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небюджетные источники</w:t>
            </w:r>
          </w:p>
        </w:tc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9E9F0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F48172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AD08D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103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37DEA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651392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E89EAA" w14:textId="06A9A6C0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,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1BD519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bookmarkEnd w:id="10"/>
      <w:tr w:rsidR="009E5E4D" w:rsidRPr="00D901F8" w14:paraId="4DBD0FA7" w14:textId="77777777" w:rsidTr="009E5E4D">
        <w:trPr>
          <w:trHeight w:val="132"/>
          <w:jc w:val="center"/>
        </w:trPr>
        <w:tc>
          <w:tcPr>
            <w:tcW w:w="17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B808E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395E00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Заключение контрактов на закупку программного обеспечения</w:t>
            </w:r>
          </w:p>
        </w:tc>
        <w:tc>
          <w:tcPr>
            <w:tcW w:w="362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D8240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EB0E5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0F0D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7584B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</w:t>
            </w:r>
          </w:p>
          <w:p w14:paraId="0372058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  <w:p w14:paraId="484ACEBB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E9A8BB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6FB151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</w:t>
            </w:r>
          </w:p>
          <w:p w14:paraId="59657A5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</w:t>
            </w:r>
          </w:p>
          <w:p w14:paraId="2513F53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712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B1FD2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 том числе по кварталам</w:t>
            </w:r>
          </w:p>
        </w:tc>
        <w:tc>
          <w:tcPr>
            <w:tcW w:w="24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492B9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</w:t>
            </w:r>
          </w:p>
          <w:p w14:paraId="6E1A0DB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40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99E99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</w:t>
            </w:r>
          </w:p>
          <w:p w14:paraId="56C6ABB5" w14:textId="10A2E94D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6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B62BD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Администрация Муниципального  округа Серебряные Пруды Московской области</w:t>
            </w:r>
          </w:p>
        </w:tc>
      </w:tr>
      <w:tr w:rsidR="009E5E4D" w:rsidRPr="00D901F8" w14:paraId="4DB48CE2" w14:textId="77777777" w:rsidTr="009E5E4D">
        <w:trPr>
          <w:trHeight w:val="131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0E621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D6FAAE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5BC0A0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F984A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63D6CA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33B31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6B2E0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</w:t>
            </w:r>
          </w:p>
          <w:p w14:paraId="23D2DD1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803C2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50BD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6C14BD6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3FBF3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7DD59521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полугодие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71CE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  <w:p w14:paraId="42ADBFB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A17101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</w:t>
            </w:r>
          </w:p>
          <w:p w14:paraId="327907C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24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2D5ED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408F0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BB6F95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4CAB3912" w14:textId="77777777" w:rsidTr="009E5E4D">
        <w:trPr>
          <w:trHeight w:val="150"/>
          <w:jc w:val="center"/>
        </w:trPr>
        <w:tc>
          <w:tcPr>
            <w:tcW w:w="17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8D873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88AC36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350A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B24D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4108B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F87905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47B08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BDA53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36D3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24A6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DF0D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50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D5F9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D09FF6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E6A59E" w14:textId="7AA146B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00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6CA963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7C3B9EC6" w14:textId="77777777" w:rsidTr="009E5E4D">
        <w:trPr>
          <w:trHeight w:val="150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B935FD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590B91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  <w:r w:rsidRPr="00D901F8">
              <w:rPr>
                <w:rFonts w:eastAsia="Calibri"/>
                <w:sz w:val="28"/>
                <w:szCs w:val="28"/>
              </w:rPr>
              <w:t>Приобретение программного продукта "</w:t>
            </w:r>
            <w:proofErr w:type="spellStart"/>
            <w:r w:rsidRPr="00D901F8">
              <w:rPr>
                <w:rFonts w:eastAsia="Calibri"/>
                <w:sz w:val="28"/>
                <w:szCs w:val="28"/>
              </w:rPr>
              <w:t>Рамзес</w:t>
            </w:r>
            <w:proofErr w:type="spellEnd"/>
            <w:r w:rsidRPr="00D901F8">
              <w:rPr>
                <w:rFonts w:eastAsia="Calibri"/>
                <w:sz w:val="28"/>
                <w:szCs w:val="28"/>
              </w:rPr>
              <w:t>"</w:t>
            </w:r>
          </w:p>
        </w:tc>
        <w:tc>
          <w:tcPr>
            <w:tcW w:w="362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1D9FA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55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82ABA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х</w:t>
            </w:r>
          </w:p>
        </w:tc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00D5C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сего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C16FE0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3</w:t>
            </w:r>
          </w:p>
          <w:p w14:paraId="391C233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  <w:p w14:paraId="0780CD0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47492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4</w:t>
            </w:r>
          </w:p>
          <w:p w14:paraId="10CE70C8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3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AC955B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Итог</w:t>
            </w:r>
          </w:p>
          <w:p w14:paraId="78E9212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5</w:t>
            </w:r>
          </w:p>
          <w:p w14:paraId="22A96AF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712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9A6E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В том числе по кварталам</w:t>
            </w:r>
          </w:p>
          <w:p w14:paraId="4E04BA98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244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677286B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6</w:t>
            </w:r>
          </w:p>
          <w:p w14:paraId="44566A7C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DFF269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2027</w:t>
            </w:r>
          </w:p>
          <w:p w14:paraId="2158908C" w14:textId="7078501C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год</w:t>
            </w:r>
          </w:p>
        </w:tc>
        <w:tc>
          <w:tcPr>
            <w:tcW w:w="61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DAE212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Управление по образованию</w:t>
            </w:r>
          </w:p>
        </w:tc>
      </w:tr>
      <w:tr w:rsidR="009E5E4D" w:rsidRPr="00D901F8" w14:paraId="323F6641" w14:textId="77777777" w:rsidTr="009E5E4D">
        <w:trPr>
          <w:trHeight w:val="150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47138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C61191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9CBF7E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6B1A1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5C67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4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2BADB5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B3B093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9DD9C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76AD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649B54CF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квартал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16FB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  <w:p w14:paraId="55F71273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полугодие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B994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9</w:t>
            </w:r>
          </w:p>
          <w:p w14:paraId="4082ED1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D5D3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2</w:t>
            </w:r>
          </w:p>
          <w:p w14:paraId="567E3F74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месяцев</w:t>
            </w:r>
          </w:p>
        </w:tc>
        <w:tc>
          <w:tcPr>
            <w:tcW w:w="24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55269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DC5FCC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1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953E32F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  <w:tr w:rsidR="009E5E4D" w:rsidRPr="00D901F8" w14:paraId="10FF30A3" w14:textId="77777777" w:rsidTr="009E5E4D">
        <w:trPr>
          <w:trHeight w:val="150"/>
          <w:jc w:val="center"/>
        </w:trPr>
        <w:tc>
          <w:tcPr>
            <w:tcW w:w="176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429FD5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63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FA8E84" w14:textId="77777777" w:rsidR="009E5E4D" w:rsidRPr="00D901F8" w:rsidRDefault="009E5E4D" w:rsidP="00D901F8">
            <w:pPr>
              <w:rPr>
                <w:rFonts w:eastAsia="Calibri"/>
                <w:sz w:val="28"/>
                <w:szCs w:val="28"/>
              </w:rPr>
            </w:pPr>
          </w:p>
        </w:tc>
        <w:tc>
          <w:tcPr>
            <w:tcW w:w="36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A1327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5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FD97A9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AFF5B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72B76A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F324FD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EE2B0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B5F9E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FF68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8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199D9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0</w:t>
            </w:r>
          </w:p>
        </w:tc>
        <w:tc>
          <w:tcPr>
            <w:tcW w:w="165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17D686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DB177" w14:textId="77777777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D17F16" w14:textId="7D2FD878" w:rsidR="009E5E4D" w:rsidRPr="00D901F8" w:rsidRDefault="009E5E4D" w:rsidP="00D901F8">
            <w:pPr>
              <w:rPr>
                <w:sz w:val="28"/>
                <w:szCs w:val="28"/>
              </w:rPr>
            </w:pPr>
            <w:r w:rsidRPr="00D901F8">
              <w:rPr>
                <w:sz w:val="28"/>
                <w:szCs w:val="28"/>
              </w:rPr>
              <w:t>1</w:t>
            </w:r>
          </w:p>
        </w:tc>
        <w:tc>
          <w:tcPr>
            <w:tcW w:w="6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B052F94" w14:textId="77777777" w:rsidR="009E5E4D" w:rsidRPr="00D901F8" w:rsidRDefault="009E5E4D" w:rsidP="00D901F8">
            <w:pPr>
              <w:rPr>
                <w:sz w:val="28"/>
                <w:szCs w:val="28"/>
              </w:rPr>
            </w:pPr>
          </w:p>
        </w:tc>
      </w:tr>
    </w:tbl>
    <w:p w14:paraId="64122A64" w14:textId="77777777" w:rsidR="006C460D" w:rsidRPr="004F0692" w:rsidRDefault="006C460D" w:rsidP="006C460D">
      <w:pPr>
        <w:jc w:val="both"/>
        <w:rPr>
          <w:sz w:val="28"/>
          <w:szCs w:val="28"/>
        </w:rPr>
      </w:pPr>
    </w:p>
    <w:sectPr w:rsidR="006C460D" w:rsidRPr="004F0692" w:rsidSect="006D0E85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092672" w14:textId="77777777" w:rsidR="00A2462D" w:rsidRDefault="00A2462D">
      <w:r>
        <w:separator/>
      </w:r>
    </w:p>
  </w:endnote>
  <w:endnote w:type="continuationSeparator" w:id="0">
    <w:p w14:paraId="7CA10AD5" w14:textId="77777777" w:rsidR="00A2462D" w:rsidRDefault="00A2462D">
      <w:r>
        <w:continuationSeparator/>
      </w:r>
    </w:p>
  </w:endnote>
  <w:endnote w:type="continuationNotice" w:id="1">
    <w:p w14:paraId="5C376722" w14:textId="77777777" w:rsidR="00A2462D" w:rsidRDefault="00A246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B19131AC-B526-426D-81CC-32F18865EF29}"/>
    <w:embedBold r:id="rId2" w:fontKey="{5E1C763E-BC0B-49BB-81A3-EA12605EED0C}"/>
    <w:embedItalic r:id="rId3" w:fontKey="{37C65783-8795-4041-9070-7743B3F4CDCB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4" w:fontKey="{62B34B47-CA64-44BF-82C4-75A01460852C}"/>
    <w:embedBold r:id="rId5" w:fontKey="{115BC172-7AA7-4ADE-8F08-8BF4293D630B}"/>
    <w:embedItalic r:id="rId6" w:fontKey="{C49F84F8-E8A7-4E45-8AFF-F4FDF35A3527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7" w:fontKey="{34420FF0-9ED8-4C1C-B4B9-CBD576A0712C}"/>
    <w:embedBold r:id="rId8" w:fontKey="{D01ADAC4-0EDC-44E5-9BA6-1789D1A207F8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  <w:embedRegular r:id="rId9" w:fontKey="{A83A43CC-81AA-4BB8-AF1D-5F5B35A758F1}"/>
  </w:font>
  <w:font w:name="Franklin Gothic Heavy">
    <w:charset w:val="CC"/>
    <w:family w:val="swiss"/>
    <w:pitch w:val="variable"/>
    <w:sig w:usb0="00000287" w:usb1="00000000" w:usb2="00000000" w:usb3="00000000" w:csb0="0000009F" w:csb1="00000000"/>
    <w:embedRegular r:id="rId10" w:fontKey="{61727CE8-E4B0-4058-9215-11E392C1CF1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2A4BF6" w14:textId="77777777" w:rsidR="00A2462D" w:rsidRDefault="00A2462D">
      <w:r>
        <w:separator/>
      </w:r>
    </w:p>
  </w:footnote>
  <w:footnote w:type="continuationSeparator" w:id="0">
    <w:p w14:paraId="59ADB536" w14:textId="77777777" w:rsidR="00A2462D" w:rsidRDefault="00A2462D">
      <w:r>
        <w:continuationSeparator/>
      </w:r>
    </w:p>
  </w:footnote>
  <w:footnote w:type="continuationNotice" w:id="1">
    <w:p w14:paraId="446C572C" w14:textId="77777777" w:rsidR="00A2462D" w:rsidRDefault="00A2462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47FBAD2E" w:rsidR="0003783A" w:rsidRPr="00EA715B" w:rsidRDefault="0003783A" w:rsidP="00C46759">
    <w:pPr>
      <w:pStyle w:val="af"/>
      <w:jc w:val="right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03783A" w:rsidRPr="00C27F75" w:rsidRDefault="0003783A">
    <w:pPr>
      <w:pStyle w:val="af"/>
      <w:jc w:val="center"/>
      <w:rPr>
        <w:rFonts w:ascii="Times New Roman" w:hAnsi="Times New Roman"/>
      </w:rPr>
    </w:pPr>
  </w:p>
  <w:p w14:paraId="40D2E38C" w14:textId="77777777" w:rsidR="0003783A" w:rsidRDefault="0003783A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65287A0B" w:rsidR="0003783A" w:rsidRPr="00341A6B" w:rsidRDefault="0003783A" w:rsidP="00341A6B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353305"/>
    <w:multiLevelType w:val="multilevel"/>
    <w:tmpl w:val="96024AF4"/>
    <w:lvl w:ilvl="0">
      <w:start w:val="1"/>
      <w:numFmt w:val="decimal"/>
      <w:suff w:val="space"/>
      <w:lvlText w:val="%1."/>
      <w:lvlJc w:val="left"/>
      <w:pPr>
        <w:ind w:left="0" w:firstLine="0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>
    <w:nsid w:val="03377DED"/>
    <w:multiLevelType w:val="hybridMultilevel"/>
    <w:tmpl w:val="ECA2AA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BC7BAA"/>
    <w:multiLevelType w:val="hybridMultilevel"/>
    <w:tmpl w:val="3984EE84"/>
    <w:lvl w:ilvl="0" w:tplc="D56E5F8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000000" w:themeColor="text1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>
    <w:nsid w:val="2073250D"/>
    <w:multiLevelType w:val="hybridMultilevel"/>
    <w:tmpl w:val="0E6CC8FA"/>
    <w:lvl w:ilvl="0" w:tplc="2A8A4CD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27D42BA6"/>
    <w:multiLevelType w:val="multilevel"/>
    <w:tmpl w:val="5FB65508"/>
    <w:lvl w:ilvl="0">
      <w:start w:val="1"/>
      <w:numFmt w:val="decimal"/>
      <w:lvlText w:val="%1."/>
      <w:lvlJc w:val="left"/>
      <w:pPr>
        <w:tabs>
          <w:tab w:val="left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8">
    <w:nsid w:val="2F796F46"/>
    <w:multiLevelType w:val="hybridMultilevel"/>
    <w:tmpl w:val="F5B27652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>
    <w:nsid w:val="3D22073D"/>
    <w:multiLevelType w:val="hybridMultilevel"/>
    <w:tmpl w:val="AE326856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5">
    <w:nsid w:val="42D808CB"/>
    <w:multiLevelType w:val="hybridMultilevel"/>
    <w:tmpl w:val="BD5CE914"/>
    <w:lvl w:ilvl="0" w:tplc="204A0136">
      <w:start w:val="1"/>
      <w:numFmt w:val="decimal"/>
      <w:lvlText w:val="%1."/>
      <w:lvlJc w:val="left"/>
      <w:pPr>
        <w:ind w:left="1961" w:hanging="4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636" w:hanging="360"/>
      </w:pPr>
    </w:lvl>
    <w:lvl w:ilvl="2" w:tplc="0419001B" w:tentative="1">
      <w:start w:val="1"/>
      <w:numFmt w:val="lowerRoman"/>
      <w:lvlText w:val="%3."/>
      <w:lvlJc w:val="right"/>
      <w:pPr>
        <w:ind w:left="3356" w:hanging="180"/>
      </w:pPr>
    </w:lvl>
    <w:lvl w:ilvl="3" w:tplc="0419000F" w:tentative="1">
      <w:start w:val="1"/>
      <w:numFmt w:val="decimal"/>
      <w:lvlText w:val="%4."/>
      <w:lvlJc w:val="left"/>
      <w:pPr>
        <w:ind w:left="4076" w:hanging="360"/>
      </w:pPr>
    </w:lvl>
    <w:lvl w:ilvl="4" w:tplc="04190019" w:tentative="1">
      <w:start w:val="1"/>
      <w:numFmt w:val="lowerLetter"/>
      <w:lvlText w:val="%5."/>
      <w:lvlJc w:val="left"/>
      <w:pPr>
        <w:ind w:left="4796" w:hanging="360"/>
      </w:pPr>
    </w:lvl>
    <w:lvl w:ilvl="5" w:tplc="0419001B" w:tentative="1">
      <w:start w:val="1"/>
      <w:numFmt w:val="lowerRoman"/>
      <w:lvlText w:val="%6."/>
      <w:lvlJc w:val="right"/>
      <w:pPr>
        <w:ind w:left="5516" w:hanging="180"/>
      </w:pPr>
    </w:lvl>
    <w:lvl w:ilvl="6" w:tplc="0419000F" w:tentative="1">
      <w:start w:val="1"/>
      <w:numFmt w:val="decimal"/>
      <w:lvlText w:val="%7."/>
      <w:lvlJc w:val="left"/>
      <w:pPr>
        <w:ind w:left="6236" w:hanging="360"/>
      </w:pPr>
    </w:lvl>
    <w:lvl w:ilvl="7" w:tplc="04190019" w:tentative="1">
      <w:start w:val="1"/>
      <w:numFmt w:val="lowerLetter"/>
      <w:lvlText w:val="%8."/>
      <w:lvlJc w:val="left"/>
      <w:pPr>
        <w:ind w:left="6956" w:hanging="360"/>
      </w:pPr>
    </w:lvl>
    <w:lvl w:ilvl="8" w:tplc="0419001B" w:tentative="1">
      <w:start w:val="1"/>
      <w:numFmt w:val="lowerRoman"/>
      <w:lvlText w:val="%9."/>
      <w:lvlJc w:val="right"/>
      <w:pPr>
        <w:ind w:left="7676" w:hanging="180"/>
      </w:pPr>
    </w:lvl>
  </w:abstractNum>
  <w:abstractNum w:abstractNumId="16">
    <w:nsid w:val="46B53EA5"/>
    <w:multiLevelType w:val="hybridMultilevel"/>
    <w:tmpl w:val="35CA0D20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>
    <w:nsid w:val="507738C8"/>
    <w:multiLevelType w:val="hybridMultilevel"/>
    <w:tmpl w:val="57E6648A"/>
    <w:lvl w:ilvl="0" w:tplc="E51860DC">
      <w:start w:val="1"/>
      <w:numFmt w:val="decimal"/>
      <w:lvlText w:val="%1."/>
      <w:lvlJc w:val="left"/>
      <w:pPr>
        <w:ind w:left="540" w:hanging="360"/>
      </w:p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>
      <w:start w:val="1"/>
      <w:numFmt w:val="lowerRoman"/>
      <w:lvlText w:val="%3."/>
      <w:lvlJc w:val="right"/>
      <w:pPr>
        <w:ind w:left="1980" w:hanging="180"/>
      </w:pPr>
    </w:lvl>
    <w:lvl w:ilvl="3" w:tplc="0419000F">
      <w:start w:val="1"/>
      <w:numFmt w:val="decimal"/>
      <w:lvlText w:val="%4."/>
      <w:lvlJc w:val="left"/>
      <w:pPr>
        <w:ind w:left="2700" w:hanging="360"/>
      </w:pPr>
    </w:lvl>
    <w:lvl w:ilvl="4" w:tplc="04190019">
      <w:start w:val="1"/>
      <w:numFmt w:val="lowerLetter"/>
      <w:lvlText w:val="%5."/>
      <w:lvlJc w:val="left"/>
      <w:pPr>
        <w:ind w:left="3420" w:hanging="360"/>
      </w:pPr>
    </w:lvl>
    <w:lvl w:ilvl="5" w:tplc="0419001B">
      <w:start w:val="1"/>
      <w:numFmt w:val="lowerRoman"/>
      <w:lvlText w:val="%6."/>
      <w:lvlJc w:val="right"/>
      <w:pPr>
        <w:ind w:left="4140" w:hanging="180"/>
      </w:pPr>
    </w:lvl>
    <w:lvl w:ilvl="6" w:tplc="0419000F">
      <w:start w:val="1"/>
      <w:numFmt w:val="decimal"/>
      <w:lvlText w:val="%7."/>
      <w:lvlJc w:val="left"/>
      <w:pPr>
        <w:ind w:left="4860" w:hanging="360"/>
      </w:pPr>
    </w:lvl>
    <w:lvl w:ilvl="7" w:tplc="04190019">
      <w:start w:val="1"/>
      <w:numFmt w:val="lowerLetter"/>
      <w:lvlText w:val="%8."/>
      <w:lvlJc w:val="left"/>
      <w:pPr>
        <w:ind w:left="5580" w:hanging="360"/>
      </w:pPr>
    </w:lvl>
    <w:lvl w:ilvl="8" w:tplc="0419001B">
      <w:start w:val="1"/>
      <w:numFmt w:val="lowerRoman"/>
      <w:lvlText w:val="%9."/>
      <w:lvlJc w:val="right"/>
      <w:pPr>
        <w:ind w:left="6300" w:hanging="180"/>
      </w:pPr>
    </w:lvl>
  </w:abstractNum>
  <w:abstractNum w:abstractNumId="19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8E6197"/>
    <w:multiLevelType w:val="hybridMultilevel"/>
    <w:tmpl w:val="037C12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60283031"/>
    <w:multiLevelType w:val="hybridMultilevel"/>
    <w:tmpl w:val="6D083EBA"/>
    <w:lvl w:ilvl="0" w:tplc="3BD818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773C74"/>
    <w:multiLevelType w:val="multilevel"/>
    <w:tmpl w:val="473087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73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25">
    <w:nsid w:val="72545C1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28">
    <w:nsid w:val="7B536D17"/>
    <w:multiLevelType w:val="multilevel"/>
    <w:tmpl w:val="0419001F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9">
    <w:nsid w:val="7BE31706"/>
    <w:multiLevelType w:val="hybridMultilevel"/>
    <w:tmpl w:val="F1E6890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22"/>
  </w:num>
  <w:num w:numId="4">
    <w:abstractNumId w:val="26"/>
  </w:num>
  <w:num w:numId="5">
    <w:abstractNumId w:val="5"/>
  </w:num>
  <w:num w:numId="6">
    <w:abstractNumId w:val="20"/>
  </w:num>
  <w:num w:numId="7">
    <w:abstractNumId w:val="17"/>
  </w:num>
  <w:num w:numId="8">
    <w:abstractNumId w:val="1"/>
  </w:num>
  <w:num w:numId="9">
    <w:abstractNumId w:val="9"/>
  </w:num>
  <w:num w:numId="10">
    <w:abstractNumId w:val="29"/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24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11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16"/>
  </w:num>
  <w:num w:numId="21">
    <w:abstractNumId w:val="6"/>
  </w:num>
  <w:num w:numId="22">
    <w:abstractNumId w:val="12"/>
  </w:num>
  <w:num w:numId="23">
    <w:abstractNumId w:val="10"/>
  </w:num>
  <w:num w:numId="24">
    <w:abstractNumId w:val="19"/>
  </w:num>
  <w:num w:numId="25">
    <w:abstractNumId w:val="14"/>
  </w:num>
  <w:num w:numId="26">
    <w:abstractNumId w:val="27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</w:num>
  <w:num w:numId="29">
    <w:abstractNumId w:val="0"/>
    <w:lvlOverride w:ilvl="0">
      <w:startOverride w:val="1"/>
    </w:lvlOverride>
  </w:num>
  <w:num w:numId="30">
    <w:abstractNumId w:val="15"/>
  </w:num>
  <w:num w:numId="31">
    <w:abstractNumId w:val="8"/>
  </w:num>
  <w:num w:numId="32">
    <w:abstractNumId w:val="23"/>
  </w:num>
  <w:num w:numId="33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88"/>
    <w:rsid w:val="0000290B"/>
    <w:rsid w:val="00002F51"/>
    <w:rsid w:val="00005226"/>
    <w:rsid w:val="0000531A"/>
    <w:rsid w:val="000056FB"/>
    <w:rsid w:val="0000641C"/>
    <w:rsid w:val="000064DF"/>
    <w:rsid w:val="00006557"/>
    <w:rsid w:val="000073D8"/>
    <w:rsid w:val="000077A8"/>
    <w:rsid w:val="00007CC1"/>
    <w:rsid w:val="0001051D"/>
    <w:rsid w:val="00010840"/>
    <w:rsid w:val="000121F3"/>
    <w:rsid w:val="00012F10"/>
    <w:rsid w:val="00012F8D"/>
    <w:rsid w:val="00013626"/>
    <w:rsid w:val="000175B0"/>
    <w:rsid w:val="00020F37"/>
    <w:rsid w:val="00021353"/>
    <w:rsid w:val="00022295"/>
    <w:rsid w:val="00022559"/>
    <w:rsid w:val="000229C2"/>
    <w:rsid w:val="0002506B"/>
    <w:rsid w:val="0002510C"/>
    <w:rsid w:val="00025418"/>
    <w:rsid w:val="00026D9C"/>
    <w:rsid w:val="00027EE2"/>
    <w:rsid w:val="0003103E"/>
    <w:rsid w:val="00031BF0"/>
    <w:rsid w:val="000329C1"/>
    <w:rsid w:val="00032A5E"/>
    <w:rsid w:val="00033C49"/>
    <w:rsid w:val="00035130"/>
    <w:rsid w:val="000355BC"/>
    <w:rsid w:val="00035D38"/>
    <w:rsid w:val="0003629D"/>
    <w:rsid w:val="00036F16"/>
    <w:rsid w:val="0003783A"/>
    <w:rsid w:val="00040967"/>
    <w:rsid w:val="0004171A"/>
    <w:rsid w:val="00042D14"/>
    <w:rsid w:val="00043004"/>
    <w:rsid w:val="00043E3F"/>
    <w:rsid w:val="0004485B"/>
    <w:rsid w:val="00044BF1"/>
    <w:rsid w:val="000459E2"/>
    <w:rsid w:val="00046378"/>
    <w:rsid w:val="00046979"/>
    <w:rsid w:val="00046A3D"/>
    <w:rsid w:val="00046E96"/>
    <w:rsid w:val="000472D1"/>
    <w:rsid w:val="00047D12"/>
    <w:rsid w:val="00047DB1"/>
    <w:rsid w:val="0005050F"/>
    <w:rsid w:val="000506D0"/>
    <w:rsid w:val="000508B3"/>
    <w:rsid w:val="00050EA9"/>
    <w:rsid w:val="000511C9"/>
    <w:rsid w:val="00051EB9"/>
    <w:rsid w:val="00052263"/>
    <w:rsid w:val="0005280B"/>
    <w:rsid w:val="00052B4F"/>
    <w:rsid w:val="0005300D"/>
    <w:rsid w:val="00053495"/>
    <w:rsid w:val="000534A4"/>
    <w:rsid w:val="000535A7"/>
    <w:rsid w:val="000535CF"/>
    <w:rsid w:val="0005371C"/>
    <w:rsid w:val="00053A13"/>
    <w:rsid w:val="00053F40"/>
    <w:rsid w:val="000546BC"/>
    <w:rsid w:val="000548E1"/>
    <w:rsid w:val="00054CAD"/>
    <w:rsid w:val="00055337"/>
    <w:rsid w:val="00055687"/>
    <w:rsid w:val="0005666C"/>
    <w:rsid w:val="000566AF"/>
    <w:rsid w:val="00057CC5"/>
    <w:rsid w:val="00057DEB"/>
    <w:rsid w:val="00060863"/>
    <w:rsid w:val="000615CD"/>
    <w:rsid w:val="00061727"/>
    <w:rsid w:val="00061869"/>
    <w:rsid w:val="00061AFE"/>
    <w:rsid w:val="00062746"/>
    <w:rsid w:val="000627BC"/>
    <w:rsid w:val="0006328A"/>
    <w:rsid w:val="000646B9"/>
    <w:rsid w:val="00064DD9"/>
    <w:rsid w:val="0006638E"/>
    <w:rsid w:val="00066C56"/>
    <w:rsid w:val="000672A0"/>
    <w:rsid w:val="0006753A"/>
    <w:rsid w:val="00067D20"/>
    <w:rsid w:val="00070049"/>
    <w:rsid w:val="0007086E"/>
    <w:rsid w:val="00070A1F"/>
    <w:rsid w:val="00071024"/>
    <w:rsid w:val="000711E5"/>
    <w:rsid w:val="000712DA"/>
    <w:rsid w:val="00071A69"/>
    <w:rsid w:val="00072081"/>
    <w:rsid w:val="00072B23"/>
    <w:rsid w:val="00073443"/>
    <w:rsid w:val="000737B6"/>
    <w:rsid w:val="000737D4"/>
    <w:rsid w:val="00074BE7"/>
    <w:rsid w:val="00074E36"/>
    <w:rsid w:val="00074E61"/>
    <w:rsid w:val="00074E8B"/>
    <w:rsid w:val="00075528"/>
    <w:rsid w:val="00075EB4"/>
    <w:rsid w:val="000762DE"/>
    <w:rsid w:val="0007665D"/>
    <w:rsid w:val="00076989"/>
    <w:rsid w:val="00076A6B"/>
    <w:rsid w:val="00076FC3"/>
    <w:rsid w:val="0007723F"/>
    <w:rsid w:val="00077662"/>
    <w:rsid w:val="0007773A"/>
    <w:rsid w:val="000778E1"/>
    <w:rsid w:val="00077C0C"/>
    <w:rsid w:val="00077DC0"/>
    <w:rsid w:val="000808D7"/>
    <w:rsid w:val="00080945"/>
    <w:rsid w:val="00081A7B"/>
    <w:rsid w:val="00081CF9"/>
    <w:rsid w:val="000822D3"/>
    <w:rsid w:val="00082FC0"/>
    <w:rsid w:val="00083245"/>
    <w:rsid w:val="0008475C"/>
    <w:rsid w:val="00085787"/>
    <w:rsid w:val="00085BC3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2CE"/>
    <w:rsid w:val="00092311"/>
    <w:rsid w:val="0009273E"/>
    <w:rsid w:val="000928CB"/>
    <w:rsid w:val="00092E55"/>
    <w:rsid w:val="000930FD"/>
    <w:rsid w:val="00093568"/>
    <w:rsid w:val="00093E71"/>
    <w:rsid w:val="00094404"/>
    <w:rsid w:val="00094A19"/>
    <w:rsid w:val="00094E80"/>
    <w:rsid w:val="000965AC"/>
    <w:rsid w:val="000973AD"/>
    <w:rsid w:val="000A0749"/>
    <w:rsid w:val="000A19D5"/>
    <w:rsid w:val="000A2658"/>
    <w:rsid w:val="000A2C11"/>
    <w:rsid w:val="000A2FEE"/>
    <w:rsid w:val="000A3031"/>
    <w:rsid w:val="000A4799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1AE4"/>
    <w:rsid w:val="000B2272"/>
    <w:rsid w:val="000B2A27"/>
    <w:rsid w:val="000B3867"/>
    <w:rsid w:val="000B3AF2"/>
    <w:rsid w:val="000B437B"/>
    <w:rsid w:val="000B4914"/>
    <w:rsid w:val="000B4AA4"/>
    <w:rsid w:val="000B572B"/>
    <w:rsid w:val="000B57DA"/>
    <w:rsid w:val="000B7354"/>
    <w:rsid w:val="000B74BE"/>
    <w:rsid w:val="000B7B86"/>
    <w:rsid w:val="000B7E9C"/>
    <w:rsid w:val="000C00CD"/>
    <w:rsid w:val="000C0659"/>
    <w:rsid w:val="000C086D"/>
    <w:rsid w:val="000C0F55"/>
    <w:rsid w:val="000C13D0"/>
    <w:rsid w:val="000C1C36"/>
    <w:rsid w:val="000C284A"/>
    <w:rsid w:val="000C3444"/>
    <w:rsid w:val="000C3E52"/>
    <w:rsid w:val="000C3F23"/>
    <w:rsid w:val="000C54DE"/>
    <w:rsid w:val="000C5566"/>
    <w:rsid w:val="000C5C39"/>
    <w:rsid w:val="000C76EA"/>
    <w:rsid w:val="000C772A"/>
    <w:rsid w:val="000C7766"/>
    <w:rsid w:val="000C78BF"/>
    <w:rsid w:val="000D0B88"/>
    <w:rsid w:val="000D17C4"/>
    <w:rsid w:val="000D1C21"/>
    <w:rsid w:val="000D1D23"/>
    <w:rsid w:val="000D1E7F"/>
    <w:rsid w:val="000D2600"/>
    <w:rsid w:val="000D2F36"/>
    <w:rsid w:val="000D3353"/>
    <w:rsid w:val="000D4673"/>
    <w:rsid w:val="000D4B9F"/>
    <w:rsid w:val="000D55F2"/>
    <w:rsid w:val="000D5E4A"/>
    <w:rsid w:val="000D5FB4"/>
    <w:rsid w:val="000D62A2"/>
    <w:rsid w:val="000D7071"/>
    <w:rsid w:val="000D7F0C"/>
    <w:rsid w:val="000E0AF8"/>
    <w:rsid w:val="000E12CD"/>
    <w:rsid w:val="000E2147"/>
    <w:rsid w:val="000E3114"/>
    <w:rsid w:val="000E32FA"/>
    <w:rsid w:val="000E35E2"/>
    <w:rsid w:val="000E498F"/>
    <w:rsid w:val="000E4F46"/>
    <w:rsid w:val="000E52AF"/>
    <w:rsid w:val="000E66D0"/>
    <w:rsid w:val="000E7285"/>
    <w:rsid w:val="000E7BEA"/>
    <w:rsid w:val="000F0A04"/>
    <w:rsid w:val="000F16A1"/>
    <w:rsid w:val="000F19AE"/>
    <w:rsid w:val="000F2194"/>
    <w:rsid w:val="000F33B5"/>
    <w:rsid w:val="000F3F4E"/>
    <w:rsid w:val="000F48B3"/>
    <w:rsid w:val="000F4C65"/>
    <w:rsid w:val="000F4CD5"/>
    <w:rsid w:val="000F4FD1"/>
    <w:rsid w:val="000F50BF"/>
    <w:rsid w:val="000F725E"/>
    <w:rsid w:val="000F7D39"/>
    <w:rsid w:val="001000D6"/>
    <w:rsid w:val="00100420"/>
    <w:rsid w:val="001007C1"/>
    <w:rsid w:val="00100C5B"/>
    <w:rsid w:val="00100D84"/>
    <w:rsid w:val="001013A7"/>
    <w:rsid w:val="001017C0"/>
    <w:rsid w:val="0010195F"/>
    <w:rsid w:val="00102345"/>
    <w:rsid w:val="001029B6"/>
    <w:rsid w:val="00103D54"/>
    <w:rsid w:val="001044D7"/>
    <w:rsid w:val="00104E0D"/>
    <w:rsid w:val="001074FC"/>
    <w:rsid w:val="0011079A"/>
    <w:rsid w:val="00110D40"/>
    <w:rsid w:val="00111987"/>
    <w:rsid w:val="001119CB"/>
    <w:rsid w:val="00111B8A"/>
    <w:rsid w:val="00112389"/>
    <w:rsid w:val="00112683"/>
    <w:rsid w:val="001129CC"/>
    <w:rsid w:val="00114D11"/>
    <w:rsid w:val="00114D3D"/>
    <w:rsid w:val="0011512A"/>
    <w:rsid w:val="001159AC"/>
    <w:rsid w:val="00117191"/>
    <w:rsid w:val="00117381"/>
    <w:rsid w:val="00117BA4"/>
    <w:rsid w:val="00120396"/>
    <w:rsid w:val="00120C71"/>
    <w:rsid w:val="00122177"/>
    <w:rsid w:val="00122A1F"/>
    <w:rsid w:val="00122F5D"/>
    <w:rsid w:val="001231B9"/>
    <w:rsid w:val="001237BF"/>
    <w:rsid w:val="00123C05"/>
    <w:rsid w:val="0012418E"/>
    <w:rsid w:val="001246C0"/>
    <w:rsid w:val="00125054"/>
    <w:rsid w:val="001258FD"/>
    <w:rsid w:val="00125969"/>
    <w:rsid w:val="00126015"/>
    <w:rsid w:val="0012666C"/>
    <w:rsid w:val="0012718A"/>
    <w:rsid w:val="00127B72"/>
    <w:rsid w:val="001311E3"/>
    <w:rsid w:val="001316EF"/>
    <w:rsid w:val="00132B1A"/>
    <w:rsid w:val="00133866"/>
    <w:rsid w:val="0013520C"/>
    <w:rsid w:val="0013524D"/>
    <w:rsid w:val="00137A46"/>
    <w:rsid w:val="0014080D"/>
    <w:rsid w:val="00141D2C"/>
    <w:rsid w:val="001423FE"/>
    <w:rsid w:val="00142A58"/>
    <w:rsid w:val="00143135"/>
    <w:rsid w:val="0014373D"/>
    <w:rsid w:val="0014432F"/>
    <w:rsid w:val="00145019"/>
    <w:rsid w:val="0014506B"/>
    <w:rsid w:val="001450DC"/>
    <w:rsid w:val="001457E3"/>
    <w:rsid w:val="0014601C"/>
    <w:rsid w:val="00146BD2"/>
    <w:rsid w:val="00146D04"/>
    <w:rsid w:val="00146F96"/>
    <w:rsid w:val="001473BF"/>
    <w:rsid w:val="001478F9"/>
    <w:rsid w:val="00147B49"/>
    <w:rsid w:val="00147E26"/>
    <w:rsid w:val="001500A0"/>
    <w:rsid w:val="001508EB"/>
    <w:rsid w:val="00151A54"/>
    <w:rsid w:val="00151C55"/>
    <w:rsid w:val="0015205A"/>
    <w:rsid w:val="001520E6"/>
    <w:rsid w:val="001521DF"/>
    <w:rsid w:val="00153274"/>
    <w:rsid w:val="001534D5"/>
    <w:rsid w:val="00153FC3"/>
    <w:rsid w:val="00154FC5"/>
    <w:rsid w:val="001560F7"/>
    <w:rsid w:val="00156318"/>
    <w:rsid w:val="001569E3"/>
    <w:rsid w:val="001571A2"/>
    <w:rsid w:val="001571B5"/>
    <w:rsid w:val="001573A0"/>
    <w:rsid w:val="00157EA1"/>
    <w:rsid w:val="00160DD4"/>
    <w:rsid w:val="00161A9B"/>
    <w:rsid w:val="00161F2C"/>
    <w:rsid w:val="00162300"/>
    <w:rsid w:val="001627F8"/>
    <w:rsid w:val="00162D27"/>
    <w:rsid w:val="00163033"/>
    <w:rsid w:val="00164659"/>
    <w:rsid w:val="00165797"/>
    <w:rsid w:val="001662D0"/>
    <w:rsid w:val="00166D38"/>
    <w:rsid w:val="00166E3D"/>
    <w:rsid w:val="001675ED"/>
    <w:rsid w:val="00167913"/>
    <w:rsid w:val="00167C11"/>
    <w:rsid w:val="0017013E"/>
    <w:rsid w:val="001702AC"/>
    <w:rsid w:val="00172328"/>
    <w:rsid w:val="001742D9"/>
    <w:rsid w:val="00174597"/>
    <w:rsid w:val="00174A25"/>
    <w:rsid w:val="00174B25"/>
    <w:rsid w:val="00174E07"/>
    <w:rsid w:val="001750BA"/>
    <w:rsid w:val="0017528B"/>
    <w:rsid w:val="00175BB1"/>
    <w:rsid w:val="001774EB"/>
    <w:rsid w:val="00177CBA"/>
    <w:rsid w:val="00180123"/>
    <w:rsid w:val="0018096E"/>
    <w:rsid w:val="00180C21"/>
    <w:rsid w:val="00181740"/>
    <w:rsid w:val="00181A3E"/>
    <w:rsid w:val="00181D2C"/>
    <w:rsid w:val="00181E41"/>
    <w:rsid w:val="00182171"/>
    <w:rsid w:val="00182CEA"/>
    <w:rsid w:val="00183580"/>
    <w:rsid w:val="0018367E"/>
    <w:rsid w:val="00183848"/>
    <w:rsid w:val="00184404"/>
    <w:rsid w:val="0018473A"/>
    <w:rsid w:val="0018489C"/>
    <w:rsid w:val="001855FD"/>
    <w:rsid w:val="00185B8D"/>
    <w:rsid w:val="00185DD0"/>
    <w:rsid w:val="00186628"/>
    <w:rsid w:val="00186D17"/>
    <w:rsid w:val="001871E9"/>
    <w:rsid w:val="00187B86"/>
    <w:rsid w:val="00187CE1"/>
    <w:rsid w:val="00191221"/>
    <w:rsid w:val="0019130F"/>
    <w:rsid w:val="00191A2A"/>
    <w:rsid w:val="00191C85"/>
    <w:rsid w:val="0019265E"/>
    <w:rsid w:val="0019278D"/>
    <w:rsid w:val="00192A1B"/>
    <w:rsid w:val="00194808"/>
    <w:rsid w:val="0019485F"/>
    <w:rsid w:val="00194AE8"/>
    <w:rsid w:val="0019573C"/>
    <w:rsid w:val="0019612E"/>
    <w:rsid w:val="00196C23"/>
    <w:rsid w:val="00196D1B"/>
    <w:rsid w:val="00196DA2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BD2"/>
    <w:rsid w:val="001A4EA8"/>
    <w:rsid w:val="001A50C0"/>
    <w:rsid w:val="001A5488"/>
    <w:rsid w:val="001A6D1A"/>
    <w:rsid w:val="001A70B4"/>
    <w:rsid w:val="001A74C6"/>
    <w:rsid w:val="001A7947"/>
    <w:rsid w:val="001B00DE"/>
    <w:rsid w:val="001B0AFA"/>
    <w:rsid w:val="001B1037"/>
    <w:rsid w:val="001B180F"/>
    <w:rsid w:val="001B18D5"/>
    <w:rsid w:val="001B2176"/>
    <w:rsid w:val="001B25FB"/>
    <w:rsid w:val="001B2CCB"/>
    <w:rsid w:val="001B3E28"/>
    <w:rsid w:val="001B445F"/>
    <w:rsid w:val="001B498E"/>
    <w:rsid w:val="001B5496"/>
    <w:rsid w:val="001B5F64"/>
    <w:rsid w:val="001B6F66"/>
    <w:rsid w:val="001B7D0D"/>
    <w:rsid w:val="001C0B55"/>
    <w:rsid w:val="001C1255"/>
    <w:rsid w:val="001C14EC"/>
    <w:rsid w:val="001C1A89"/>
    <w:rsid w:val="001C1E39"/>
    <w:rsid w:val="001C242F"/>
    <w:rsid w:val="001C271C"/>
    <w:rsid w:val="001C4336"/>
    <w:rsid w:val="001C60EB"/>
    <w:rsid w:val="001C6365"/>
    <w:rsid w:val="001C6866"/>
    <w:rsid w:val="001C759D"/>
    <w:rsid w:val="001C788E"/>
    <w:rsid w:val="001D02FF"/>
    <w:rsid w:val="001D043C"/>
    <w:rsid w:val="001D058F"/>
    <w:rsid w:val="001D0ACD"/>
    <w:rsid w:val="001D1128"/>
    <w:rsid w:val="001D13BA"/>
    <w:rsid w:val="001D2383"/>
    <w:rsid w:val="001D24C7"/>
    <w:rsid w:val="001D2851"/>
    <w:rsid w:val="001D30D3"/>
    <w:rsid w:val="001D3C88"/>
    <w:rsid w:val="001D3E66"/>
    <w:rsid w:val="001D43BB"/>
    <w:rsid w:val="001D452A"/>
    <w:rsid w:val="001D47FC"/>
    <w:rsid w:val="001D5362"/>
    <w:rsid w:val="001D5A35"/>
    <w:rsid w:val="001D6248"/>
    <w:rsid w:val="001D6A22"/>
    <w:rsid w:val="001E0074"/>
    <w:rsid w:val="001E03CC"/>
    <w:rsid w:val="001E0823"/>
    <w:rsid w:val="001E0B00"/>
    <w:rsid w:val="001E0E4E"/>
    <w:rsid w:val="001E14E7"/>
    <w:rsid w:val="001E1E83"/>
    <w:rsid w:val="001E2665"/>
    <w:rsid w:val="001E44DB"/>
    <w:rsid w:val="001E4BCA"/>
    <w:rsid w:val="001E4F21"/>
    <w:rsid w:val="001E5C65"/>
    <w:rsid w:val="001E636E"/>
    <w:rsid w:val="001E6B6A"/>
    <w:rsid w:val="001E6F98"/>
    <w:rsid w:val="001E72A5"/>
    <w:rsid w:val="001E735D"/>
    <w:rsid w:val="001F0509"/>
    <w:rsid w:val="001F123D"/>
    <w:rsid w:val="001F1704"/>
    <w:rsid w:val="001F195F"/>
    <w:rsid w:val="001F1E80"/>
    <w:rsid w:val="001F2700"/>
    <w:rsid w:val="001F3125"/>
    <w:rsid w:val="001F41B8"/>
    <w:rsid w:val="001F5149"/>
    <w:rsid w:val="001F5C30"/>
    <w:rsid w:val="001F615C"/>
    <w:rsid w:val="001F61A0"/>
    <w:rsid w:val="001F7626"/>
    <w:rsid w:val="001F7700"/>
    <w:rsid w:val="001F78A3"/>
    <w:rsid w:val="001F7BBB"/>
    <w:rsid w:val="00201822"/>
    <w:rsid w:val="00201B77"/>
    <w:rsid w:val="00202382"/>
    <w:rsid w:val="00202B2B"/>
    <w:rsid w:val="00203D07"/>
    <w:rsid w:val="0020414A"/>
    <w:rsid w:val="002043DA"/>
    <w:rsid w:val="00204A3E"/>
    <w:rsid w:val="00204B10"/>
    <w:rsid w:val="00205771"/>
    <w:rsid w:val="002057B8"/>
    <w:rsid w:val="002058E9"/>
    <w:rsid w:val="00205A2F"/>
    <w:rsid w:val="0020627E"/>
    <w:rsid w:val="002071A1"/>
    <w:rsid w:val="00210956"/>
    <w:rsid w:val="002115D2"/>
    <w:rsid w:val="00211CC5"/>
    <w:rsid w:val="00212F48"/>
    <w:rsid w:val="002134B3"/>
    <w:rsid w:val="00213F6A"/>
    <w:rsid w:val="002143BE"/>
    <w:rsid w:val="00214A87"/>
    <w:rsid w:val="00215944"/>
    <w:rsid w:val="002163C4"/>
    <w:rsid w:val="00217914"/>
    <w:rsid w:val="00220104"/>
    <w:rsid w:val="00220407"/>
    <w:rsid w:val="00220971"/>
    <w:rsid w:val="002215E9"/>
    <w:rsid w:val="002215FE"/>
    <w:rsid w:val="002218E3"/>
    <w:rsid w:val="00221CF1"/>
    <w:rsid w:val="002220D6"/>
    <w:rsid w:val="002223B1"/>
    <w:rsid w:val="0022251C"/>
    <w:rsid w:val="00223519"/>
    <w:rsid w:val="00223CD9"/>
    <w:rsid w:val="00223EFC"/>
    <w:rsid w:val="00223FC8"/>
    <w:rsid w:val="00224A27"/>
    <w:rsid w:val="002251B8"/>
    <w:rsid w:val="00225A69"/>
    <w:rsid w:val="00225CC5"/>
    <w:rsid w:val="002264BC"/>
    <w:rsid w:val="0022666C"/>
    <w:rsid w:val="002267B7"/>
    <w:rsid w:val="00227354"/>
    <w:rsid w:val="00227F35"/>
    <w:rsid w:val="00227F74"/>
    <w:rsid w:val="00230042"/>
    <w:rsid w:val="002306F5"/>
    <w:rsid w:val="00230877"/>
    <w:rsid w:val="002315CA"/>
    <w:rsid w:val="002327EA"/>
    <w:rsid w:val="00233603"/>
    <w:rsid w:val="0023402C"/>
    <w:rsid w:val="002341DA"/>
    <w:rsid w:val="00234448"/>
    <w:rsid w:val="00234787"/>
    <w:rsid w:val="00234808"/>
    <w:rsid w:val="00234D68"/>
    <w:rsid w:val="0023588F"/>
    <w:rsid w:val="00235D06"/>
    <w:rsid w:val="00235E78"/>
    <w:rsid w:val="002368D5"/>
    <w:rsid w:val="002375C7"/>
    <w:rsid w:val="00237860"/>
    <w:rsid w:val="00237CDA"/>
    <w:rsid w:val="00240045"/>
    <w:rsid w:val="00240C86"/>
    <w:rsid w:val="00240F4B"/>
    <w:rsid w:val="00241039"/>
    <w:rsid w:val="00241B8A"/>
    <w:rsid w:val="0024265F"/>
    <w:rsid w:val="002428C7"/>
    <w:rsid w:val="00242E18"/>
    <w:rsid w:val="00243034"/>
    <w:rsid w:val="00243336"/>
    <w:rsid w:val="002442D1"/>
    <w:rsid w:val="002449E9"/>
    <w:rsid w:val="00244C3F"/>
    <w:rsid w:val="00245311"/>
    <w:rsid w:val="00245415"/>
    <w:rsid w:val="002458C5"/>
    <w:rsid w:val="00245C90"/>
    <w:rsid w:val="00245D56"/>
    <w:rsid w:val="0024638A"/>
    <w:rsid w:val="00246489"/>
    <w:rsid w:val="00247019"/>
    <w:rsid w:val="00247AA6"/>
    <w:rsid w:val="002502B8"/>
    <w:rsid w:val="00250906"/>
    <w:rsid w:val="00250DC3"/>
    <w:rsid w:val="0025148E"/>
    <w:rsid w:val="00252295"/>
    <w:rsid w:val="002527AF"/>
    <w:rsid w:val="0025351A"/>
    <w:rsid w:val="00254D5C"/>
    <w:rsid w:val="00254F6F"/>
    <w:rsid w:val="00255025"/>
    <w:rsid w:val="002551C8"/>
    <w:rsid w:val="002558DF"/>
    <w:rsid w:val="00255917"/>
    <w:rsid w:val="00256EDA"/>
    <w:rsid w:val="00256EE2"/>
    <w:rsid w:val="002572B8"/>
    <w:rsid w:val="0025786B"/>
    <w:rsid w:val="002600D4"/>
    <w:rsid w:val="002602C5"/>
    <w:rsid w:val="002605EC"/>
    <w:rsid w:val="00260893"/>
    <w:rsid w:val="002609F4"/>
    <w:rsid w:val="00260C8B"/>
    <w:rsid w:val="00260D80"/>
    <w:rsid w:val="0026210A"/>
    <w:rsid w:val="0026260F"/>
    <w:rsid w:val="00262737"/>
    <w:rsid w:val="0026284F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4DA0"/>
    <w:rsid w:val="002755F6"/>
    <w:rsid w:val="00276056"/>
    <w:rsid w:val="0027667A"/>
    <w:rsid w:val="00276D33"/>
    <w:rsid w:val="0027721D"/>
    <w:rsid w:val="00277D67"/>
    <w:rsid w:val="0028012F"/>
    <w:rsid w:val="002805DB"/>
    <w:rsid w:val="00280A40"/>
    <w:rsid w:val="00280BD9"/>
    <w:rsid w:val="0028156C"/>
    <w:rsid w:val="00281748"/>
    <w:rsid w:val="0028203F"/>
    <w:rsid w:val="00282B3A"/>
    <w:rsid w:val="00282F62"/>
    <w:rsid w:val="00283099"/>
    <w:rsid w:val="00283277"/>
    <w:rsid w:val="002835C8"/>
    <w:rsid w:val="00283988"/>
    <w:rsid w:val="00284297"/>
    <w:rsid w:val="00284ECB"/>
    <w:rsid w:val="00285026"/>
    <w:rsid w:val="00285662"/>
    <w:rsid w:val="00285E30"/>
    <w:rsid w:val="00285FEF"/>
    <w:rsid w:val="00286BDA"/>
    <w:rsid w:val="00286FC4"/>
    <w:rsid w:val="00287260"/>
    <w:rsid w:val="0028741C"/>
    <w:rsid w:val="0028770C"/>
    <w:rsid w:val="002879A7"/>
    <w:rsid w:val="00287C9F"/>
    <w:rsid w:val="00287D41"/>
    <w:rsid w:val="00287F4B"/>
    <w:rsid w:val="002923FD"/>
    <w:rsid w:val="0029261F"/>
    <w:rsid w:val="002927E8"/>
    <w:rsid w:val="00292C1C"/>
    <w:rsid w:val="00294D7D"/>
    <w:rsid w:val="00295034"/>
    <w:rsid w:val="002955C8"/>
    <w:rsid w:val="00295CAF"/>
    <w:rsid w:val="0029668A"/>
    <w:rsid w:val="00296976"/>
    <w:rsid w:val="00296F1A"/>
    <w:rsid w:val="00296FC1"/>
    <w:rsid w:val="002972FB"/>
    <w:rsid w:val="0029747A"/>
    <w:rsid w:val="002974C3"/>
    <w:rsid w:val="00297774"/>
    <w:rsid w:val="00297985"/>
    <w:rsid w:val="002A02D9"/>
    <w:rsid w:val="002A0A22"/>
    <w:rsid w:val="002A0D29"/>
    <w:rsid w:val="002A19B2"/>
    <w:rsid w:val="002A2032"/>
    <w:rsid w:val="002A2886"/>
    <w:rsid w:val="002A2A5F"/>
    <w:rsid w:val="002A3ABA"/>
    <w:rsid w:val="002A3B7C"/>
    <w:rsid w:val="002A3BEB"/>
    <w:rsid w:val="002A4024"/>
    <w:rsid w:val="002A449D"/>
    <w:rsid w:val="002A4884"/>
    <w:rsid w:val="002A4C27"/>
    <w:rsid w:val="002A5BC8"/>
    <w:rsid w:val="002A621B"/>
    <w:rsid w:val="002A6EBE"/>
    <w:rsid w:val="002A7617"/>
    <w:rsid w:val="002B0859"/>
    <w:rsid w:val="002B0F9F"/>
    <w:rsid w:val="002B1B52"/>
    <w:rsid w:val="002B26A9"/>
    <w:rsid w:val="002B2C38"/>
    <w:rsid w:val="002B3796"/>
    <w:rsid w:val="002B3D7D"/>
    <w:rsid w:val="002B4BEE"/>
    <w:rsid w:val="002B598F"/>
    <w:rsid w:val="002B5E44"/>
    <w:rsid w:val="002B611C"/>
    <w:rsid w:val="002B628A"/>
    <w:rsid w:val="002B643A"/>
    <w:rsid w:val="002B6678"/>
    <w:rsid w:val="002B667B"/>
    <w:rsid w:val="002B679B"/>
    <w:rsid w:val="002B6BF2"/>
    <w:rsid w:val="002B6F21"/>
    <w:rsid w:val="002B7436"/>
    <w:rsid w:val="002B7A9D"/>
    <w:rsid w:val="002C0A69"/>
    <w:rsid w:val="002C1122"/>
    <w:rsid w:val="002C1761"/>
    <w:rsid w:val="002C194B"/>
    <w:rsid w:val="002C2A2F"/>
    <w:rsid w:val="002C2E12"/>
    <w:rsid w:val="002C3C48"/>
    <w:rsid w:val="002C4457"/>
    <w:rsid w:val="002C4D30"/>
    <w:rsid w:val="002C4F13"/>
    <w:rsid w:val="002C5207"/>
    <w:rsid w:val="002C5AF6"/>
    <w:rsid w:val="002C5B7F"/>
    <w:rsid w:val="002C5E96"/>
    <w:rsid w:val="002C628B"/>
    <w:rsid w:val="002C66C9"/>
    <w:rsid w:val="002C6987"/>
    <w:rsid w:val="002D023D"/>
    <w:rsid w:val="002D0808"/>
    <w:rsid w:val="002D0E59"/>
    <w:rsid w:val="002D0FF1"/>
    <w:rsid w:val="002D2117"/>
    <w:rsid w:val="002D2667"/>
    <w:rsid w:val="002D3156"/>
    <w:rsid w:val="002D41D1"/>
    <w:rsid w:val="002D4911"/>
    <w:rsid w:val="002D506E"/>
    <w:rsid w:val="002D578B"/>
    <w:rsid w:val="002D61C3"/>
    <w:rsid w:val="002D66B6"/>
    <w:rsid w:val="002D66DF"/>
    <w:rsid w:val="002D6A9C"/>
    <w:rsid w:val="002D6C31"/>
    <w:rsid w:val="002D6C3B"/>
    <w:rsid w:val="002D77E1"/>
    <w:rsid w:val="002D7871"/>
    <w:rsid w:val="002D794B"/>
    <w:rsid w:val="002E0154"/>
    <w:rsid w:val="002E0BC2"/>
    <w:rsid w:val="002E0F48"/>
    <w:rsid w:val="002E1BC4"/>
    <w:rsid w:val="002E246B"/>
    <w:rsid w:val="002E2712"/>
    <w:rsid w:val="002E2D9C"/>
    <w:rsid w:val="002E4226"/>
    <w:rsid w:val="002E4492"/>
    <w:rsid w:val="002E4D12"/>
    <w:rsid w:val="002E4F5A"/>
    <w:rsid w:val="002E5616"/>
    <w:rsid w:val="002E57D0"/>
    <w:rsid w:val="002E5BE9"/>
    <w:rsid w:val="002E5FF0"/>
    <w:rsid w:val="002E6831"/>
    <w:rsid w:val="002E6A22"/>
    <w:rsid w:val="002E6DF2"/>
    <w:rsid w:val="002E6F1E"/>
    <w:rsid w:val="002E7194"/>
    <w:rsid w:val="002E7C20"/>
    <w:rsid w:val="002F07F0"/>
    <w:rsid w:val="002F098E"/>
    <w:rsid w:val="002F0E65"/>
    <w:rsid w:val="002F101E"/>
    <w:rsid w:val="002F1072"/>
    <w:rsid w:val="002F1B0F"/>
    <w:rsid w:val="002F1BDB"/>
    <w:rsid w:val="002F1E6D"/>
    <w:rsid w:val="002F2814"/>
    <w:rsid w:val="002F2993"/>
    <w:rsid w:val="002F3719"/>
    <w:rsid w:val="002F394C"/>
    <w:rsid w:val="002F39C2"/>
    <w:rsid w:val="002F3BEA"/>
    <w:rsid w:val="002F416C"/>
    <w:rsid w:val="002F4604"/>
    <w:rsid w:val="002F499D"/>
    <w:rsid w:val="002F5919"/>
    <w:rsid w:val="002F7049"/>
    <w:rsid w:val="00300956"/>
    <w:rsid w:val="00300B10"/>
    <w:rsid w:val="00300F1E"/>
    <w:rsid w:val="00301145"/>
    <w:rsid w:val="0030154C"/>
    <w:rsid w:val="00301949"/>
    <w:rsid w:val="0030247D"/>
    <w:rsid w:val="00302B9E"/>
    <w:rsid w:val="003036FE"/>
    <w:rsid w:val="003037C1"/>
    <w:rsid w:val="00303CD2"/>
    <w:rsid w:val="003042A7"/>
    <w:rsid w:val="00304699"/>
    <w:rsid w:val="0030536E"/>
    <w:rsid w:val="00305607"/>
    <w:rsid w:val="0030599A"/>
    <w:rsid w:val="00305C7B"/>
    <w:rsid w:val="00305E86"/>
    <w:rsid w:val="00306021"/>
    <w:rsid w:val="003065F0"/>
    <w:rsid w:val="003068BF"/>
    <w:rsid w:val="00306DD9"/>
    <w:rsid w:val="00306DED"/>
    <w:rsid w:val="00307502"/>
    <w:rsid w:val="00311DA2"/>
    <w:rsid w:val="003128A9"/>
    <w:rsid w:val="00313958"/>
    <w:rsid w:val="0031567D"/>
    <w:rsid w:val="00315885"/>
    <w:rsid w:val="00315A18"/>
    <w:rsid w:val="00315E97"/>
    <w:rsid w:val="003169A3"/>
    <w:rsid w:val="00316CF1"/>
    <w:rsid w:val="0032036A"/>
    <w:rsid w:val="00320733"/>
    <w:rsid w:val="00322938"/>
    <w:rsid w:val="00322A7B"/>
    <w:rsid w:val="003231E7"/>
    <w:rsid w:val="0032330D"/>
    <w:rsid w:val="00323E1B"/>
    <w:rsid w:val="00325506"/>
    <w:rsid w:val="00325A7D"/>
    <w:rsid w:val="00325AA5"/>
    <w:rsid w:val="00325B9D"/>
    <w:rsid w:val="003262CC"/>
    <w:rsid w:val="003268DE"/>
    <w:rsid w:val="00327113"/>
    <w:rsid w:val="003277A0"/>
    <w:rsid w:val="00327851"/>
    <w:rsid w:val="003303CB"/>
    <w:rsid w:val="003305A6"/>
    <w:rsid w:val="00331312"/>
    <w:rsid w:val="003315BA"/>
    <w:rsid w:val="00331D05"/>
    <w:rsid w:val="00331ED7"/>
    <w:rsid w:val="003328FA"/>
    <w:rsid w:val="00334114"/>
    <w:rsid w:val="003352F3"/>
    <w:rsid w:val="00335AEA"/>
    <w:rsid w:val="00336172"/>
    <w:rsid w:val="003373D4"/>
    <w:rsid w:val="00337C08"/>
    <w:rsid w:val="003409D4"/>
    <w:rsid w:val="00340B1F"/>
    <w:rsid w:val="00340F2D"/>
    <w:rsid w:val="003415A4"/>
    <w:rsid w:val="0034189B"/>
    <w:rsid w:val="00341A6B"/>
    <w:rsid w:val="003420F1"/>
    <w:rsid w:val="0034252F"/>
    <w:rsid w:val="00342C1D"/>
    <w:rsid w:val="00342E0C"/>
    <w:rsid w:val="003432A4"/>
    <w:rsid w:val="0034337D"/>
    <w:rsid w:val="003438D6"/>
    <w:rsid w:val="00343C01"/>
    <w:rsid w:val="0034414B"/>
    <w:rsid w:val="003442F0"/>
    <w:rsid w:val="00344CFE"/>
    <w:rsid w:val="00345A1D"/>
    <w:rsid w:val="00345E1F"/>
    <w:rsid w:val="00345F8E"/>
    <w:rsid w:val="003464B1"/>
    <w:rsid w:val="003468DF"/>
    <w:rsid w:val="00346A05"/>
    <w:rsid w:val="003471CB"/>
    <w:rsid w:val="00347DD9"/>
    <w:rsid w:val="003510FC"/>
    <w:rsid w:val="00351B6A"/>
    <w:rsid w:val="00352BA1"/>
    <w:rsid w:val="00352BC9"/>
    <w:rsid w:val="00353A1B"/>
    <w:rsid w:val="00353B65"/>
    <w:rsid w:val="00353D61"/>
    <w:rsid w:val="00355149"/>
    <w:rsid w:val="00356073"/>
    <w:rsid w:val="00357A04"/>
    <w:rsid w:val="00357B3B"/>
    <w:rsid w:val="0036000C"/>
    <w:rsid w:val="00360042"/>
    <w:rsid w:val="00360520"/>
    <w:rsid w:val="00361C37"/>
    <w:rsid w:val="003628C4"/>
    <w:rsid w:val="00363C4B"/>
    <w:rsid w:val="00364018"/>
    <w:rsid w:val="00364197"/>
    <w:rsid w:val="00364A83"/>
    <w:rsid w:val="0036559A"/>
    <w:rsid w:val="00365674"/>
    <w:rsid w:val="00366018"/>
    <w:rsid w:val="0036631E"/>
    <w:rsid w:val="00366F18"/>
    <w:rsid w:val="00367190"/>
    <w:rsid w:val="003700B4"/>
    <w:rsid w:val="0037064D"/>
    <w:rsid w:val="0037072F"/>
    <w:rsid w:val="003708A1"/>
    <w:rsid w:val="00371535"/>
    <w:rsid w:val="003725F4"/>
    <w:rsid w:val="003732C2"/>
    <w:rsid w:val="00373B31"/>
    <w:rsid w:val="00373E59"/>
    <w:rsid w:val="0037470C"/>
    <w:rsid w:val="00374CF6"/>
    <w:rsid w:val="00374D20"/>
    <w:rsid w:val="00374D59"/>
    <w:rsid w:val="0037696C"/>
    <w:rsid w:val="00376AEA"/>
    <w:rsid w:val="00376ED4"/>
    <w:rsid w:val="00377DF7"/>
    <w:rsid w:val="00380971"/>
    <w:rsid w:val="003809CC"/>
    <w:rsid w:val="003812DD"/>
    <w:rsid w:val="003813B9"/>
    <w:rsid w:val="003826C2"/>
    <w:rsid w:val="00382B63"/>
    <w:rsid w:val="00382D09"/>
    <w:rsid w:val="003837E4"/>
    <w:rsid w:val="00384092"/>
    <w:rsid w:val="003846C0"/>
    <w:rsid w:val="003852A3"/>
    <w:rsid w:val="00385DF9"/>
    <w:rsid w:val="00386B67"/>
    <w:rsid w:val="00387DDA"/>
    <w:rsid w:val="00387FC9"/>
    <w:rsid w:val="00390648"/>
    <w:rsid w:val="00390B57"/>
    <w:rsid w:val="003915CA"/>
    <w:rsid w:val="003918EC"/>
    <w:rsid w:val="00391D62"/>
    <w:rsid w:val="0039262F"/>
    <w:rsid w:val="00392FA6"/>
    <w:rsid w:val="003946BA"/>
    <w:rsid w:val="00394DD9"/>
    <w:rsid w:val="00395648"/>
    <w:rsid w:val="00395D84"/>
    <w:rsid w:val="003973DA"/>
    <w:rsid w:val="00397913"/>
    <w:rsid w:val="00397FB6"/>
    <w:rsid w:val="003A0065"/>
    <w:rsid w:val="003A04A4"/>
    <w:rsid w:val="003A096E"/>
    <w:rsid w:val="003A100E"/>
    <w:rsid w:val="003A26A6"/>
    <w:rsid w:val="003A2F46"/>
    <w:rsid w:val="003A37E2"/>
    <w:rsid w:val="003A413E"/>
    <w:rsid w:val="003A43EE"/>
    <w:rsid w:val="003A4632"/>
    <w:rsid w:val="003A7104"/>
    <w:rsid w:val="003A729A"/>
    <w:rsid w:val="003A73A5"/>
    <w:rsid w:val="003A7681"/>
    <w:rsid w:val="003A7F87"/>
    <w:rsid w:val="003B0DDD"/>
    <w:rsid w:val="003B136A"/>
    <w:rsid w:val="003B1B91"/>
    <w:rsid w:val="003B222D"/>
    <w:rsid w:val="003B2D88"/>
    <w:rsid w:val="003B350C"/>
    <w:rsid w:val="003B3D00"/>
    <w:rsid w:val="003B3F42"/>
    <w:rsid w:val="003B46F6"/>
    <w:rsid w:val="003B5044"/>
    <w:rsid w:val="003B56CA"/>
    <w:rsid w:val="003B59CF"/>
    <w:rsid w:val="003B5B54"/>
    <w:rsid w:val="003B5C18"/>
    <w:rsid w:val="003B61CD"/>
    <w:rsid w:val="003B6A80"/>
    <w:rsid w:val="003C03EE"/>
    <w:rsid w:val="003C0682"/>
    <w:rsid w:val="003C13C4"/>
    <w:rsid w:val="003C1BF7"/>
    <w:rsid w:val="003C20DE"/>
    <w:rsid w:val="003C2176"/>
    <w:rsid w:val="003C2449"/>
    <w:rsid w:val="003C2D74"/>
    <w:rsid w:val="003C3D7E"/>
    <w:rsid w:val="003C571B"/>
    <w:rsid w:val="003C6082"/>
    <w:rsid w:val="003C6FF0"/>
    <w:rsid w:val="003C70D3"/>
    <w:rsid w:val="003C7A7E"/>
    <w:rsid w:val="003D01C9"/>
    <w:rsid w:val="003D0991"/>
    <w:rsid w:val="003D0AE2"/>
    <w:rsid w:val="003D1296"/>
    <w:rsid w:val="003D1CAD"/>
    <w:rsid w:val="003D2795"/>
    <w:rsid w:val="003D2D4A"/>
    <w:rsid w:val="003D3117"/>
    <w:rsid w:val="003D3885"/>
    <w:rsid w:val="003D5E59"/>
    <w:rsid w:val="003D661B"/>
    <w:rsid w:val="003D67D2"/>
    <w:rsid w:val="003D7479"/>
    <w:rsid w:val="003D7A68"/>
    <w:rsid w:val="003D7B0F"/>
    <w:rsid w:val="003D7CDE"/>
    <w:rsid w:val="003E0559"/>
    <w:rsid w:val="003E09CE"/>
    <w:rsid w:val="003E1364"/>
    <w:rsid w:val="003E2215"/>
    <w:rsid w:val="003E2295"/>
    <w:rsid w:val="003E2860"/>
    <w:rsid w:val="003E31D2"/>
    <w:rsid w:val="003E3878"/>
    <w:rsid w:val="003E496C"/>
    <w:rsid w:val="003E5319"/>
    <w:rsid w:val="003E636B"/>
    <w:rsid w:val="003E72F2"/>
    <w:rsid w:val="003E7A54"/>
    <w:rsid w:val="003F0451"/>
    <w:rsid w:val="003F0A0A"/>
    <w:rsid w:val="003F0AE0"/>
    <w:rsid w:val="003F0D0F"/>
    <w:rsid w:val="003F0F14"/>
    <w:rsid w:val="003F1337"/>
    <w:rsid w:val="003F215C"/>
    <w:rsid w:val="003F2411"/>
    <w:rsid w:val="003F315B"/>
    <w:rsid w:val="003F31ED"/>
    <w:rsid w:val="003F3AAD"/>
    <w:rsid w:val="003F3E82"/>
    <w:rsid w:val="003F4D9C"/>
    <w:rsid w:val="003F4FD4"/>
    <w:rsid w:val="003F7491"/>
    <w:rsid w:val="003F7B86"/>
    <w:rsid w:val="003F7B88"/>
    <w:rsid w:val="00400966"/>
    <w:rsid w:val="00400B7C"/>
    <w:rsid w:val="00402694"/>
    <w:rsid w:val="004027EE"/>
    <w:rsid w:val="00402B32"/>
    <w:rsid w:val="00403589"/>
    <w:rsid w:val="004035F4"/>
    <w:rsid w:val="00403D2D"/>
    <w:rsid w:val="0040460C"/>
    <w:rsid w:val="004048F5"/>
    <w:rsid w:val="00404E73"/>
    <w:rsid w:val="004051A8"/>
    <w:rsid w:val="00405D08"/>
    <w:rsid w:val="00405E8B"/>
    <w:rsid w:val="004060EF"/>
    <w:rsid w:val="00406222"/>
    <w:rsid w:val="004064D7"/>
    <w:rsid w:val="00406A7D"/>
    <w:rsid w:val="00406EF3"/>
    <w:rsid w:val="00407134"/>
    <w:rsid w:val="004075B0"/>
    <w:rsid w:val="00407F72"/>
    <w:rsid w:val="00407F96"/>
    <w:rsid w:val="004107CB"/>
    <w:rsid w:val="00410CB2"/>
    <w:rsid w:val="0041105E"/>
    <w:rsid w:val="0041114C"/>
    <w:rsid w:val="0041145C"/>
    <w:rsid w:val="0041179C"/>
    <w:rsid w:val="004126E0"/>
    <w:rsid w:val="004129FE"/>
    <w:rsid w:val="0041389A"/>
    <w:rsid w:val="004139E8"/>
    <w:rsid w:val="00413DAD"/>
    <w:rsid w:val="00413EA4"/>
    <w:rsid w:val="004145EE"/>
    <w:rsid w:val="00414629"/>
    <w:rsid w:val="00414D67"/>
    <w:rsid w:val="0041504B"/>
    <w:rsid w:val="00415100"/>
    <w:rsid w:val="004151B1"/>
    <w:rsid w:val="004161DC"/>
    <w:rsid w:val="004161EF"/>
    <w:rsid w:val="004170A9"/>
    <w:rsid w:val="004172A9"/>
    <w:rsid w:val="0041735C"/>
    <w:rsid w:val="00417987"/>
    <w:rsid w:val="00420221"/>
    <w:rsid w:val="00420B86"/>
    <w:rsid w:val="00421645"/>
    <w:rsid w:val="00421E03"/>
    <w:rsid w:val="00422465"/>
    <w:rsid w:val="0042258D"/>
    <w:rsid w:val="00422E7D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16C"/>
    <w:rsid w:val="00425364"/>
    <w:rsid w:val="00425841"/>
    <w:rsid w:val="00425894"/>
    <w:rsid w:val="00426053"/>
    <w:rsid w:val="0042752C"/>
    <w:rsid w:val="00427F2F"/>
    <w:rsid w:val="0043056A"/>
    <w:rsid w:val="004318A7"/>
    <w:rsid w:val="00431B30"/>
    <w:rsid w:val="00431E86"/>
    <w:rsid w:val="00432CA8"/>
    <w:rsid w:val="004332A2"/>
    <w:rsid w:val="00433856"/>
    <w:rsid w:val="00433C89"/>
    <w:rsid w:val="00434377"/>
    <w:rsid w:val="00434492"/>
    <w:rsid w:val="00435038"/>
    <w:rsid w:val="00435205"/>
    <w:rsid w:val="00435517"/>
    <w:rsid w:val="00435DA0"/>
    <w:rsid w:val="0043659C"/>
    <w:rsid w:val="00436C81"/>
    <w:rsid w:val="00436E79"/>
    <w:rsid w:val="0043747D"/>
    <w:rsid w:val="004376FF"/>
    <w:rsid w:val="00440096"/>
    <w:rsid w:val="004402EF"/>
    <w:rsid w:val="0044081C"/>
    <w:rsid w:val="00440DB3"/>
    <w:rsid w:val="00441094"/>
    <w:rsid w:val="0044163E"/>
    <w:rsid w:val="0044189D"/>
    <w:rsid w:val="00441989"/>
    <w:rsid w:val="00442304"/>
    <w:rsid w:val="004424ED"/>
    <w:rsid w:val="00443000"/>
    <w:rsid w:val="00443430"/>
    <w:rsid w:val="00443657"/>
    <w:rsid w:val="00443B30"/>
    <w:rsid w:val="004446C5"/>
    <w:rsid w:val="00444837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102"/>
    <w:rsid w:val="00451F0B"/>
    <w:rsid w:val="0045382D"/>
    <w:rsid w:val="004544B6"/>
    <w:rsid w:val="00454905"/>
    <w:rsid w:val="00454A3D"/>
    <w:rsid w:val="00455404"/>
    <w:rsid w:val="004557A5"/>
    <w:rsid w:val="0045593E"/>
    <w:rsid w:val="004559C5"/>
    <w:rsid w:val="00455D38"/>
    <w:rsid w:val="004569D8"/>
    <w:rsid w:val="00456B47"/>
    <w:rsid w:val="004573A8"/>
    <w:rsid w:val="00457517"/>
    <w:rsid w:val="004603CB"/>
    <w:rsid w:val="00460552"/>
    <w:rsid w:val="00460E8B"/>
    <w:rsid w:val="00460F73"/>
    <w:rsid w:val="0046126A"/>
    <w:rsid w:val="0046228D"/>
    <w:rsid w:val="00462692"/>
    <w:rsid w:val="00462CA6"/>
    <w:rsid w:val="00462D6C"/>
    <w:rsid w:val="00463124"/>
    <w:rsid w:val="004635C7"/>
    <w:rsid w:val="00463977"/>
    <w:rsid w:val="0046474C"/>
    <w:rsid w:val="00465079"/>
    <w:rsid w:val="004653FF"/>
    <w:rsid w:val="00465659"/>
    <w:rsid w:val="00467D74"/>
    <w:rsid w:val="004702BC"/>
    <w:rsid w:val="0047075D"/>
    <w:rsid w:val="0047077E"/>
    <w:rsid w:val="00471308"/>
    <w:rsid w:val="00471461"/>
    <w:rsid w:val="00472D4D"/>
    <w:rsid w:val="00472DA7"/>
    <w:rsid w:val="00473B58"/>
    <w:rsid w:val="00474562"/>
    <w:rsid w:val="00474DB7"/>
    <w:rsid w:val="0047520D"/>
    <w:rsid w:val="00475606"/>
    <w:rsid w:val="00475842"/>
    <w:rsid w:val="00475C85"/>
    <w:rsid w:val="00476234"/>
    <w:rsid w:val="004768C9"/>
    <w:rsid w:val="00476E5A"/>
    <w:rsid w:val="004805E6"/>
    <w:rsid w:val="004808D2"/>
    <w:rsid w:val="004811C1"/>
    <w:rsid w:val="00481407"/>
    <w:rsid w:val="00484751"/>
    <w:rsid w:val="00484C50"/>
    <w:rsid w:val="00484CBC"/>
    <w:rsid w:val="00485A9A"/>
    <w:rsid w:val="00486605"/>
    <w:rsid w:val="00487B10"/>
    <w:rsid w:val="00490078"/>
    <w:rsid w:val="00490C22"/>
    <w:rsid w:val="00491934"/>
    <w:rsid w:val="00492E91"/>
    <w:rsid w:val="00492FEA"/>
    <w:rsid w:val="004933E2"/>
    <w:rsid w:val="00493BDB"/>
    <w:rsid w:val="00493D7C"/>
    <w:rsid w:val="004944E6"/>
    <w:rsid w:val="00494B75"/>
    <w:rsid w:val="00495508"/>
    <w:rsid w:val="004958B5"/>
    <w:rsid w:val="00496268"/>
    <w:rsid w:val="0049696D"/>
    <w:rsid w:val="00496CFA"/>
    <w:rsid w:val="00496DF6"/>
    <w:rsid w:val="00497A07"/>
    <w:rsid w:val="00497EE5"/>
    <w:rsid w:val="004A0308"/>
    <w:rsid w:val="004A03DD"/>
    <w:rsid w:val="004A0EA6"/>
    <w:rsid w:val="004A271E"/>
    <w:rsid w:val="004A3539"/>
    <w:rsid w:val="004A363A"/>
    <w:rsid w:val="004A3CC0"/>
    <w:rsid w:val="004A4146"/>
    <w:rsid w:val="004A518F"/>
    <w:rsid w:val="004A7278"/>
    <w:rsid w:val="004A7A22"/>
    <w:rsid w:val="004B0175"/>
    <w:rsid w:val="004B036F"/>
    <w:rsid w:val="004B06E7"/>
    <w:rsid w:val="004B088B"/>
    <w:rsid w:val="004B1BFC"/>
    <w:rsid w:val="004B1E3A"/>
    <w:rsid w:val="004B230A"/>
    <w:rsid w:val="004B2C44"/>
    <w:rsid w:val="004B2DEA"/>
    <w:rsid w:val="004B33A0"/>
    <w:rsid w:val="004B4893"/>
    <w:rsid w:val="004B4A9C"/>
    <w:rsid w:val="004B555F"/>
    <w:rsid w:val="004C012E"/>
    <w:rsid w:val="004C0337"/>
    <w:rsid w:val="004C056E"/>
    <w:rsid w:val="004C0D12"/>
    <w:rsid w:val="004C17CE"/>
    <w:rsid w:val="004C24E8"/>
    <w:rsid w:val="004C2E98"/>
    <w:rsid w:val="004C3968"/>
    <w:rsid w:val="004C4C7B"/>
    <w:rsid w:val="004C4CEA"/>
    <w:rsid w:val="004C4EE1"/>
    <w:rsid w:val="004C7502"/>
    <w:rsid w:val="004D0F61"/>
    <w:rsid w:val="004D2A1B"/>
    <w:rsid w:val="004D312E"/>
    <w:rsid w:val="004D406C"/>
    <w:rsid w:val="004D41F4"/>
    <w:rsid w:val="004D4227"/>
    <w:rsid w:val="004D482D"/>
    <w:rsid w:val="004D5215"/>
    <w:rsid w:val="004D5822"/>
    <w:rsid w:val="004D5AC2"/>
    <w:rsid w:val="004D66F7"/>
    <w:rsid w:val="004D695D"/>
    <w:rsid w:val="004D6C12"/>
    <w:rsid w:val="004D6F4C"/>
    <w:rsid w:val="004D7335"/>
    <w:rsid w:val="004D73A7"/>
    <w:rsid w:val="004D7976"/>
    <w:rsid w:val="004E0A83"/>
    <w:rsid w:val="004E0AB5"/>
    <w:rsid w:val="004E0F63"/>
    <w:rsid w:val="004E1599"/>
    <w:rsid w:val="004E1B3D"/>
    <w:rsid w:val="004E1B4C"/>
    <w:rsid w:val="004E1FFC"/>
    <w:rsid w:val="004E20DC"/>
    <w:rsid w:val="004E3291"/>
    <w:rsid w:val="004E32ED"/>
    <w:rsid w:val="004E3AA3"/>
    <w:rsid w:val="004E3D80"/>
    <w:rsid w:val="004E3DB9"/>
    <w:rsid w:val="004E4148"/>
    <w:rsid w:val="004E423E"/>
    <w:rsid w:val="004E461C"/>
    <w:rsid w:val="004E4949"/>
    <w:rsid w:val="004E4E93"/>
    <w:rsid w:val="004E58A7"/>
    <w:rsid w:val="004E6011"/>
    <w:rsid w:val="004E6170"/>
    <w:rsid w:val="004E6815"/>
    <w:rsid w:val="004E6D22"/>
    <w:rsid w:val="004E6FE3"/>
    <w:rsid w:val="004E7295"/>
    <w:rsid w:val="004E7898"/>
    <w:rsid w:val="004E7B63"/>
    <w:rsid w:val="004F0159"/>
    <w:rsid w:val="004F0692"/>
    <w:rsid w:val="004F0BCA"/>
    <w:rsid w:val="004F0DD4"/>
    <w:rsid w:val="004F1A7F"/>
    <w:rsid w:val="004F219A"/>
    <w:rsid w:val="004F2A19"/>
    <w:rsid w:val="004F3734"/>
    <w:rsid w:val="004F455F"/>
    <w:rsid w:val="004F4C07"/>
    <w:rsid w:val="004F4C85"/>
    <w:rsid w:val="004F616F"/>
    <w:rsid w:val="004F67E4"/>
    <w:rsid w:val="004F6D5F"/>
    <w:rsid w:val="004F7341"/>
    <w:rsid w:val="004F73F1"/>
    <w:rsid w:val="004F75F2"/>
    <w:rsid w:val="0050090D"/>
    <w:rsid w:val="00500BD3"/>
    <w:rsid w:val="0050150F"/>
    <w:rsid w:val="005027E1"/>
    <w:rsid w:val="005035F5"/>
    <w:rsid w:val="005045BC"/>
    <w:rsid w:val="0050536E"/>
    <w:rsid w:val="00505B0C"/>
    <w:rsid w:val="00506950"/>
    <w:rsid w:val="00506C41"/>
    <w:rsid w:val="00506F8A"/>
    <w:rsid w:val="00507099"/>
    <w:rsid w:val="00507D9B"/>
    <w:rsid w:val="00507FA1"/>
    <w:rsid w:val="005105A3"/>
    <w:rsid w:val="0051215C"/>
    <w:rsid w:val="00512408"/>
    <w:rsid w:val="00512B52"/>
    <w:rsid w:val="00513158"/>
    <w:rsid w:val="005138B1"/>
    <w:rsid w:val="00514AE0"/>
    <w:rsid w:val="00514DCE"/>
    <w:rsid w:val="0051517D"/>
    <w:rsid w:val="005151C9"/>
    <w:rsid w:val="005163C7"/>
    <w:rsid w:val="005165D5"/>
    <w:rsid w:val="00516B3A"/>
    <w:rsid w:val="00517106"/>
    <w:rsid w:val="005177AA"/>
    <w:rsid w:val="00517D44"/>
    <w:rsid w:val="00520788"/>
    <w:rsid w:val="0052080B"/>
    <w:rsid w:val="00520EE6"/>
    <w:rsid w:val="0052121B"/>
    <w:rsid w:val="00521293"/>
    <w:rsid w:val="005214FD"/>
    <w:rsid w:val="00521511"/>
    <w:rsid w:val="005218AF"/>
    <w:rsid w:val="00521FDE"/>
    <w:rsid w:val="005226DE"/>
    <w:rsid w:val="00523203"/>
    <w:rsid w:val="00523319"/>
    <w:rsid w:val="005235D0"/>
    <w:rsid w:val="00523FDF"/>
    <w:rsid w:val="00523FE3"/>
    <w:rsid w:val="00524475"/>
    <w:rsid w:val="00524902"/>
    <w:rsid w:val="005250C0"/>
    <w:rsid w:val="00525173"/>
    <w:rsid w:val="0052549C"/>
    <w:rsid w:val="0052556E"/>
    <w:rsid w:val="00525C38"/>
    <w:rsid w:val="00525CFD"/>
    <w:rsid w:val="005263B0"/>
    <w:rsid w:val="0052660F"/>
    <w:rsid w:val="005268BA"/>
    <w:rsid w:val="005301AF"/>
    <w:rsid w:val="00530666"/>
    <w:rsid w:val="00531078"/>
    <w:rsid w:val="005315EE"/>
    <w:rsid w:val="00531AD5"/>
    <w:rsid w:val="00531B14"/>
    <w:rsid w:val="00532034"/>
    <w:rsid w:val="005323C9"/>
    <w:rsid w:val="0053250B"/>
    <w:rsid w:val="00532858"/>
    <w:rsid w:val="00532EE7"/>
    <w:rsid w:val="0053301A"/>
    <w:rsid w:val="00534069"/>
    <w:rsid w:val="00534E02"/>
    <w:rsid w:val="00535B31"/>
    <w:rsid w:val="00535CEE"/>
    <w:rsid w:val="00535D2B"/>
    <w:rsid w:val="00536A57"/>
    <w:rsid w:val="00541734"/>
    <w:rsid w:val="005419A1"/>
    <w:rsid w:val="00541E99"/>
    <w:rsid w:val="005420F4"/>
    <w:rsid w:val="005434AF"/>
    <w:rsid w:val="00543D5D"/>
    <w:rsid w:val="0054618A"/>
    <w:rsid w:val="00546867"/>
    <w:rsid w:val="00547B26"/>
    <w:rsid w:val="00550F2A"/>
    <w:rsid w:val="0055205B"/>
    <w:rsid w:val="0055258E"/>
    <w:rsid w:val="00552C34"/>
    <w:rsid w:val="00553260"/>
    <w:rsid w:val="005535A0"/>
    <w:rsid w:val="0055403D"/>
    <w:rsid w:val="00554707"/>
    <w:rsid w:val="00555570"/>
    <w:rsid w:val="00555891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302"/>
    <w:rsid w:val="005607D2"/>
    <w:rsid w:val="00561053"/>
    <w:rsid w:val="00561855"/>
    <w:rsid w:val="005629D1"/>
    <w:rsid w:val="005634A3"/>
    <w:rsid w:val="00563D74"/>
    <w:rsid w:val="00564048"/>
    <w:rsid w:val="00564C54"/>
    <w:rsid w:val="00564CB5"/>
    <w:rsid w:val="00564E6F"/>
    <w:rsid w:val="00564EC2"/>
    <w:rsid w:val="00565D76"/>
    <w:rsid w:val="00566D6E"/>
    <w:rsid w:val="00567A62"/>
    <w:rsid w:val="00567B6F"/>
    <w:rsid w:val="00570639"/>
    <w:rsid w:val="005708AB"/>
    <w:rsid w:val="00571CBB"/>
    <w:rsid w:val="00571EAA"/>
    <w:rsid w:val="005723DA"/>
    <w:rsid w:val="00572DDA"/>
    <w:rsid w:val="00573D4C"/>
    <w:rsid w:val="00574240"/>
    <w:rsid w:val="005743CF"/>
    <w:rsid w:val="005749F0"/>
    <w:rsid w:val="00574D37"/>
    <w:rsid w:val="00575B64"/>
    <w:rsid w:val="005760D9"/>
    <w:rsid w:val="00576142"/>
    <w:rsid w:val="00576155"/>
    <w:rsid w:val="00576641"/>
    <w:rsid w:val="00577353"/>
    <w:rsid w:val="0057788D"/>
    <w:rsid w:val="00577D08"/>
    <w:rsid w:val="005819E4"/>
    <w:rsid w:val="00581DCE"/>
    <w:rsid w:val="0058293B"/>
    <w:rsid w:val="00583A03"/>
    <w:rsid w:val="00583F3F"/>
    <w:rsid w:val="0058406C"/>
    <w:rsid w:val="00584338"/>
    <w:rsid w:val="00584C9D"/>
    <w:rsid w:val="005852C6"/>
    <w:rsid w:val="00585C3B"/>
    <w:rsid w:val="00585DEB"/>
    <w:rsid w:val="0058667D"/>
    <w:rsid w:val="00586E3F"/>
    <w:rsid w:val="00587A08"/>
    <w:rsid w:val="00587E77"/>
    <w:rsid w:val="005910BA"/>
    <w:rsid w:val="005914B6"/>
    <w:rsid w:val="0059248D"/>
    <w:rsid w:val="00592BC2"/>
    <w:rsid w:val="00593163"/>
    <w:rsid w:val="00593587"/>
    <w:rsid w:val="00594869"/>
    <w:rsid w:val="0059552C"/>
    <w:rsid w:val="00595FAC"/>
    <w:rsid w:val="00596CC8"/>
    <w:rsid w:val="00596FBD"/>
    <w:rsid w:val="00597136"/>
    <w:rsid w:val="00597464"/>
    <w:rsid w:val="00597A75"/>
    <w:rsid w:val="005A0395"/>
    <w:rsid w:val="005A0F7B"/>
    <w:rsid w:val="005A22BA"/>
    <w:rsid w:val="005A2F3F"/>
    <w:rsid w:val="005A3104"/>
    <w:rsid w:val="005A43A2"/>
    <w:rsid w:val="005A4DEC"/>
    <w:rsid w:val="005A52D4"/>
    <w:rsid w:val="005A537E"/>
    <w:rsid w:val="005A5C52"/>
    <w:rsid w:val="005A5C79"/>
    <w:rsid w:val="005A60EE"/>
    <w:rsid w:val="005A6480"/>
    <w:rsid w:val="005A743C"/>
    <w:rsid w:val="005A79DB"/>
    <w:rsid w:val="005A7CE7"/>
    <w:rsid w:val="005B074F"/>
    <w:rsid w:val="005B1ED7"/>
    <w:rsid w:val="005B1F3D"/>
    <w:rsid w:val="005B27DA"/>
    <w:rsid w:val="005B289C"/>
    <w:rsid w:val="005B2CDF"/>
    <w:rsid w:val="005B394F"/>
    <w:rsid w:val="005B3D85"/>
    <w:rsid w:val="005B4FA1"/>
    <w:rsid w:val="005B5134"/>
    <w:rsid w:val="005B51A7"/>
    <w:rsid w:val="005B55B1"/>
    <w:rsid w:val="005B5CEF"/>
    <w:rsid w:val="005B6AEC"/>
    <w:rsid w:val="005B6E71"/>
    <w:rsid w:val="005B7D3B"/>
    <w:rsid w:val="005B7DBC"/>
    <w:rsid w:val="005C0A02"/>
    <w:rsid w:val="005C123B"/>
    <w:rsid w:val="005C129F"/>
    <w:rsid w:val="005C13E2"/>
    <w:rsid w:val="005C154C"/>
    <w:rsid w:val="005C1AC9"/>
    <w:rsid w:val="005C1FD1"/>
    <w:rsid w:val="005C2BF1"/>
    <w:rsid w:val="005C385D"/>
    <w:rsid w:val="005C3E3F"/>
    <w:rsid w:val="005C4903"/>
    <w:rsid w:val="005C5777"/>
    <w:rsid w:val="005C5835"/>
    <w:rsid w:val="005C5C1E"/>
    <w:rsid w:val="005C6C65"/>
    <w:rsid w:val="005C756E"/>
    <w:rsid w:val="005C7A4B"/>
    <w:rsid w:val="005C7BBF"/>
    <w:rsid w:val="005C7C2A"/>
    <w:rsid w:val="005C7F56"/>
    <w:rsid w:val="005D006E"/>
    <w:rsid w:val="005D01C7"/>
    <w:rsid w:val="005D01D1"/>
    <w:rsid w:val="005D0F26"/>
    <w:rsid w:val="005D2CCF"/>
    <w:rsid w:val="005D3A5E"/>
    <w:rsid w:val="005D4392"/>
    <w:rsid w:val="005D467A"/>
    <w:rsid w:val="005D5193"/>
    <w:rsid w:val="005D52E6"/>
    <w:rsid w:val="005D61FD"/>
    <w:rsid w:val="005D6C0D"/>
    <w:rsid w:val="005D6DCA"/>
    <w:rsid w:val="005D72EC"/>
    <w:rsid w:val="005D7711"/>
    <w:rsid w:val="005E0AD5"/>
    <w:rsid w:val="005E1BA3"/>
    <w:rsid w:val="005E1BBB"/>
    <w:rsid w:val="005E23E1"/>
    <w:rsid w:val="005E29B8"/>
    <w:rsid w:val="005E29BC"/>
    <w:rsid w:val="005E2EAE"/>
    <w:rsid w:val="005E317D"/>
    <w:rsid w:val="005E38F6"/>
    <w:rsid w:val="005E3A97"/>
    <w:rsid w:val="005E49B1"/>
    <w:rsid w:val="005E4FB4"/>
    <w:rsid w:val="005E5298"/>
    <w:rsid w:val="005E52D7"/>
    <w:rsid w:val="005E5337"/>
    <w:rsid w:val="005E5A56"/>
    <w:rsid w:val="005E6D3E"/>
    <w:rsid w:val="005E7AE9"/>
    <w:rsid w:val="005F0AC0"/>
    <w:rsid w:val="005F1203"/>
    <w:rsid w:val="005F1503"/>
    <w:rsid w:val="005F1D9A"/>
    <w:rsid w:val="005F2D03"/>
    <w:rsid w:val="005F48A7"/>
    <w:rsid w:val="005F4C2E"/>
    <w:rsid w:val="005F4D66"/>
    <w:rsid w:val="005F5AE8"/>
    <w:rsid w:val="005F5D0C"/>
    <w:rsid w:val="005F5FF7"/>
    <w:rsid w:val="005F6445"/>
    <w:rsid w:val="005F64E1"/>
    <w:rsid w:val="005F6888"/>
    <w:rsid w:val="005F702C"/>
    <w:rsid w:val="005F7D2A"/>
    <w:rsid w:val="00600527"/>
    <w:rsid w:val="00600831"/>
    <w:rsid w:val="00600A70"/>
    <w:rsid w:val="00601008"/>
    <w:rsid w:val="00601085"/>
    <w:rsid w:val="00601148"/>
    <w:rsid w:val="006015BA"/>
    <w:rsid w:val="006019C2"/>
    <w:rsid w:val="00602378"/>
    <w:rsid w:val="00603A16"/>
    <w:rsid w:val="0060401A"/>
    <w:rsid w:val="00604160"/>
    <w:rsid w:val="006041DD"/>
    <w:rsid w:val="0060496F"/>
    <w:rsid w:val="00604D52"/>
    <w:rsid w:val="00604E5D"/>
    <w:rsid w:val="00605686"/>
    <w:rsid w:val="00606699"/>
    <w:rsid w:val="00606B15"/>
    <w:rsid w:val="00606D4A"/>
    <w:rsid w:val="00607260"/>
    <w:rsid w:val="00607943"/>
    <w:rsid w:val="00610038"/>
    <w:rsid w:val="0061019D"/>
    <w:rsid w:val="00610965"/>
    <w:rsid w:val="00610C0A"/>
    <w:rsid w:val="00610C5B"/>
    <w:rsid w:val="00611645"/>
    <w:rsid w:val="00611B1C"/>
    <w:rsid w:val="00612012"/>
    <w:rsid w:val="006120E8"/>
    <w:rsid w:val="006127A2"/>
    <w:rsid w:val="00612945"/>
    <w:rsid w:val="00612C15"/>
    <w:rsid w:val="00612F3D"/>
    <w:rsid w:val="006141E9"/>
    <w:rsid w:val="00614685"/>
    <w:rsid w:val="00614CB7"/>
    <w:rsid w:val="00615A44"/>
    <w:rsid w:val="0061642D"/>
    <w:rsid w:val="006178D3"/>
    <w:rsid w:val="00617C64"/>
    <w:rsid w:val="00617F8A"/>
    <w:rsid w:val="00620C0B"/>
    <w:rsid w:val="00620C44"/>
    <w:rsid w:val="0062102C"/>
    <w:rsid w:val="006216FB"/>
    <w:rsid w:val="00621B1C"/>
    <w:rsid w:val="00621CCE"/>
    <w:rsid w:val="00622717"/>
    <w:rsid w:val="00622AEB"/>
    <w:rsid w:val="006238C7"/>
    <w:rsid w:val="00623C8D"/>
    <w:rsid w:val="00623FD2"/>
    <w:rsid w:val="00624236"/>
    <w:rsid w:val="00624BFC"/>
    <w:rsid w:val="00625377"/>
    <w:rsid w:val="006257D4"/>
    <w:rsid w:val="00627E36"/>
    <w:rsid w:val="006304A8"/>
    <w:rsid w:val="00630CC6"/>
    <w:rsid w:val="00630EB7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36"/>
    <w:rsid w:val="00633B72"/>
    <w:rsid w:val="00633F31"/>
    <w:rsid w:val="00634257"/>
    <w:rsid w:val="00635A7F"/>
    <w:rsid w:val="00635FE9"/>
    <w:rsid w:val="00636030"/>
    <w:rsid w:val="006363FF"/>
    <w:rsid w:val="006370D0"/>
    <w:rsid w:val="006371F5"/>
    <w:rsid w:val="0063759A"/>
    <w:rsid w:val="006375AA"/>
    <w:rsid w:val="00637988"/>
    <w:rsid w:val="0063799C"/>
    <w:rsid w:val="00637F99"/>
    <w:rsid w:val="0064003B"/>
    <w:rsid w:val="00640154"/>
    <w:rsid w:val="0064106E"/>
    <w:rsid w:val="00641730"/>
    <w:rsid w:val="006418A3"/>
    <w:rsid w:val="00641FA0"/>
    <w:rsid w:val="0064253B"/>
    <w:rsid w:val="00643579"/>
    <w:rsid w:val="006439AA"/>
    <w:rsid w:val="00643C5B"/>
    <w:rsid w:val="00643EB8"/>
    <w:rsid w:val="00644020"/>
    <w:rsid w:val="006451DA"/>
    <w:rsid w:val="006451E5"/>
    <w:rsid w:val="006459EC"/>
    <w:rsid w:val="00645A7C"/>
    <w:rsid w:val="00646BCE"/>
    <w:rsid w:val="00646BDE"/>
    <w:rsid w:val="00646C46"/>
    <w:rsid w:val="0065009D"/>
    <w:rsid w:val="006504BB"/>
    <w:rsid w:val="00651093"/>
    <w:rsid w:val="0065122E"/>
    <w:rsid w:val="006515CD"/>
    <w:rsid w:val="0065160D"/>
    <w:rsid w:val="006516CD"/>
    <w:rsid w:val="006517C0"/>
    <w:rsid w:val="0065187C"/>
    <w:rsid w:val="00651C31"/>
    <w:rsid w:val="00651FAD"/>
    <w:rsid w:val="00652BC4"/>
    <w:rsid w:val="00653C86"/>
    <w:rsid w:val="00653D12"/>
    <w:rsid w:val="00654172"/>
    <w:rsid w:val="0065452E"/>
    <w:rsid w:val="00655115"/>
    <w:rsid w:val="00656125"/>
    <w:rsid w:val="0065621F"/>
    <w:rsid w:val="0065647A"/>
    <w:rsid w:val="00656967"/>
    <w:rsid w:val="006578D0"/>
    <w:rsid w:val="00660085"/>
    <w:rsid w:val="00660329"/>
    <w:rsid w:val="006606E9"/>
    <w:rsid w:val="00660A8F"/>
    <w:rsid w:val="00661350"/>
    <w:rsid w:val="0066308E"/>
    <w:rsid w:val="00663996"/>
    <w:rsid w:val="00664801"/>
    <w:rsid w:val="00664E58"/>
    <w:rsid w:val="00664E73"/>
    <w:rsid w:val="0066532E"/>
    <w:rsid w:val="00666784"/>
    <w:rsid w:val="0066688A"/>
    <w:rsid w:val="00666C3B"/>
    <w:rsid w:val="00670A4A"/>
    <w:rsid w:val="00670CE2"/>
    <w:rsid w:val="006710E2"/>
    <w:rsid w:val="00671127"/>
    <w:rsid w:val="00671696"/>
    <w:rsid w:val="0067176E"/>
    <w:rsid w:val="00671CBE"/>
    <w:rsid w:val="00672388"/>
    <w:rsid w:val="00672957"/>
    <w:rsid w:val="00672C68"/>
    <w:rsid w:val="006732F5"/>
    <w:rsid w:val="00673557"/>
    <w:rsid w:val="00674610"/>
    <w:rsid w:val="0067465A"/>
    <w:rsid w:val="00674D81"/>
    <w:rsid w:val="00675572"/>
    <w:rsid w:val="00675868"/>
    <w:rsid w:val="00676263"/>
    <w:rsid w:val="00676E93"/>
    <w:rsid w:val="00677533"/>
    <w:rsid w:val="006776D1"/>
    <w:rsid w:val="006777B7"/>
    <w:rsid w:val="00677B94"/>
    <w:rsid w:val="00680027"/>
    <w:rsid w:val="00681409"/>
    <w:rsid w:val="006814CF"/>
    <w:rsid w:val="00682462"/>
    <w:rsid w:val="00684299"/>
    <w:rsid w:val="0068519E"/>
    <w:rsid w:val="0068657C"/>
    <w:rsid w:val="006870B0"/>
    <w:rsid w:val="006871CC"/>
    <w:rsid w:val="006879E6"/>
    <w:rsid w:val="00687B55"/>
    <w:rsid w:val="0069070E"/>
    <w:rsid w:val="006916D3"/>
    <w:rsid w:val="00691896"/>
    <w:rsid w:val="00692D2E"/>
    <w:rsid w:val="0069318C"/>
    <w:rsid w:val="006938A5"/>
    <w:rsid w:val="00693F20"/>
    <w:rsid w:val="00694A90"/>
    <w:rsid w:val="00696CCE"/>
    <w:rsid w:val="0069700D"/>
    <w:rsid w:val="0069779E"/>
    <w:rsid w:val="006979AE"/>
    <w:rsid w:val="00697D79"/>
    <w:rsid w:val="00697E42"/>
    <w:rsid w:val="006A075A"/>
    <w:rsid w:val="006A11C2"/>
    <w:rsid w:val="006A2A1D"/>
    <w:rsid w:val="006A307A"/>
    <w:rsid w:val="006A3BC5"/>
    <w:rsid w:val="006A4873"/>
    <w:rsid w:val="006A4BCA"/>
    <w:rsid w:val="006A4EF1"/>
    <w:rsid w:val="006A53BB"/>
    <w:rsid w:val="006A5625"/>
    <w:rsid w:val="006A5D54"/>
    <w:rsid w:val="006A631E"/>
    <w:rsid w:val="006A6F1B"/>
    <w:rsid w:val="006A7132"/>
    <w:rsid w:val="006A7D68"/>
    <w:rsid w:val="006B028B"/>
    <w:rsid w:val="006B1990"/>
    <w:rsid w:val="006B33C4"/>
    <w:rsid w:val="006B3B93"/>
    <w:rsid w:val="006B498F"/>
    <w:rsid w:val="006B4C44"/>
    <w:rsid w:val="006B6040"/>
    <w:rsid w:val="006B656A"/>
    <w:rsid w:val="006B6BDF"/>
    <w:rsid w:val="006B6E57"/>
    <w:rsid w:val="006C00EB"/>
    <w:rsid w:val="006C0135"/>
    <w:rsid w:val="006C01B0"/>
    <w:rsid w:val="006C01C5"/>
    <w:rsid w:val="006C0760"/>
    <w:rsid w:val="006C10EB"/>
    <w:rsid w:val="006C293E"/>
    <w:rsid w:val="006C2BAB"/>
    <w:rsid w:val="006C2D2C"/>
    <w:rsid w:val="006C3443"/>
    <w:rsid w:val="006C39E8"/>
    <w:rsid w:val="006C3D91"/>
    <w:rsid w:val="006C3EC9"/>
    <w:rsid w:val="006C4544"/>
    <w:rsid w:val="006C45A6"/>
    <w:rsid w:val="006C460D"/>
    <w:rsid w:val="006C46AF"/>
    <w:rsid w:val="006C57B5"/>
    <w:rsid w:val="006C62ED"/>
    <w:rsid w:val="006C6728"/>
    <w:rsid w:val="006C6741"/>
    <w:rsid w:val="006C6AB9"/>
    <w:rsid w:val="006C6E31"/>
    <w:rsid w:val="006C6E83"/>
    <w:rsid w:val="006C76DE"/>
    <w:rsid w:val="006D006B"/>
    <w:rsid w:val="006D034D"/>
    <w:rsid w:val="006D037B"/>
    <w:rsid w:val="006D0701"/>
    <w:rsid w:val="006D0B9D"/>
    <w:rsid w:val="006D0C2D"/>
    <w:rsid w:val="006D0E85"/>
    <w:rsid w:val="006D10D0"/>
    <w:rsid w:val="006D16B2"/>
    <w:rsid w:val="006D21AE"/>
    <w:rsid w:val="006D23F0"/>
    <w:rsid w:val="006D26F9"/>
    <w:rsid w:val="006D2A8D"/>
    <w:rsid w:val="006D389F"/>
    <w:rsid w:val="006D3F7B"/>
    <w:rsid w:val="006D419B"/>
    <w:rsid w:val="006D423A"/>
    <w:rsid w:val="006D47BE"/>
    <w:rsid w:val="006D51BE"/>
    <w:rsid w:val="006D5E19"/>
    <w:rsid w:val="006D712E"/>
    <w:rsid w:val="006D7BCA"/>
    <w:rsid w:val="006E020D"/>
    <w:rsid w:val="006E02BC"/>
    <w:rsid w:val="006E0928"/>
    <w:rsid w:val="006E0BEA"/>
    <w:rsid w:val="006E1713"/>
    <w:rsid w:val="006E1A93"/>
    <w:rsid w:val="006E38B4"/>
    <w:rsid w:val="006E3EE5"/>
    <w:rsid w:val="006E42D5"/>
    <w:rsid w:val="006E4D1A"/>
    <w:rsid w:val="006E4FDB"/>
    <w:rsid w:val="006E56A2"/>
    <w:rsid w:val="006E5E50"/>
    <w:rsid w:val="006E6268"/>
    <w:rsid w:val="006E6773"/>
    <w:rsid w:val="006E6AC8"/>
    <w:rsid w:val="006E6D6F"/>
    <w:rsid w:val="006E7601"/>
    <w:rsid w:val="006F0204"/>
    <w:rsid w:val="006F026B"/>
    <w:rsid w:val="006F0522"/>
    <w:rsid w:val="006F092A"/>
    <w:rsid w:val="006F0A2A"/>
    <w:rsid w:val="006F0D1C"/>
    <w:rsid w:val="006F1281"/>
    <w:rsid w:val="006F1826"/>
    <w:rsid w:val="006F1A3A"/>
    <w:rsid w:val="006F241F"/>
    <w:rsid w:val="006F2E05"/>
    <w:rsid w:val="006F39E7"/>
    <w:rsid w:val="006F4065"/>
    <w:rsid w:val="006F43AC"/>
    <w:rsid w:val="006F4858"/>
    <w:rsid w:val="006F4E4C"/>
    <w:rsid w:val="006F6092"/>
    <w:rsid w:val="006F678A"/>
    <w:rsid w:val="006F6A43"/>
    <w:rsid w:val="006F6DB5"/>
    <w:rsid w:val="006F716A"/>
    <w:rsid w:val="006F76AB"/>
    <w:rsid w:val="006F7FCC"/>
    <w:rsid w:val="0070048B"/>
    <w:rsid w:val="00700D69"/>
    <w:rsid w:val="007013C4"/>
    <w:rsid w:val="0070353F"/>
    <w:rsid w:val="00703E9C"/>
    <w:rsid w:val="00703EE4"/>
    <w:rsid w:val="007049C5"/>
    <w:rsid w:val="00704B13"/>
    <w:rsid w:val="00704E6B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251C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A0B"/>
    <w:rsid w:val="00716F1B"/>
    <w:rsid w:val="00717101"/>
    <w:rsid w:val="00717740"/>
    <w:rsid w:val="00721903"/>
    <w:rsid w:val="00721AD5"/>
    <w:rsid w:val="00721C19"/>
    <w:rsid w:val="00723025"/>
    <w:rsid w:val="0072324E"/>
    <w:rsid w:val="00724556"/>
    <w:rsid w:val="00724640"/>
    <w:rsid w:val="00724BBF"/>
    <w:rsid w:val="0072558E"/>
    <w:rsid w:val="0072588E"/>
    <w:rsid w:val="00725B4A"/>
    <w:rsid w:val="00725DBA"/>
    <w:rsid w:val="00726387"/>
    <w:rsid w:val="00726A22"/>
    <w:rsid w:val="00727314"/>
    <w:rsid w:val="007278E7"/>
    <w:rsid w:val="00727E67"/>
    <w:rsid w:val="007300B2"/>
    <w:rsid w:val="0073016C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D1"/>
    <w:rsid w:val="007333E2"/>
    <w:rsid w:val="0073404E"/>
    <w:rsid w:val="007341C8"/>
    <w:rsid w:val="007346A2"/>
    <w:rsid w:val="00734D76"/>
    <w:rsid w:val="00736D13"/>
    <w:rsid w:val="00736E41"/>
    <w:rsid w:val="00736ED1"/>
    <w:rsid w:val="00736F0F"/>
    <w:rsid w:val="00736F67"/>
    <w:rsid w:val="00740965"/>
    <w:rsid w:val="00740F25"/>
    <w:rsid w:val="00741FAC"/>
    <w:rsid w:val="00742072"/>
    <w:rsid w:val="00742131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2D0"/>
    <w:rsid w:val="007513F9"/>
    <w:rsid w:val="0075152C"/>
    <w:rsid w:val="00751911"/>
    <w:rsid w:val="0075236E"/>
    <w:rsid w:val="0075263A"/>
    <w:rsid w:val="00753689"/>
    <w:rsid w:val="007547C9"/>
    <w:rsid w:val="007554A6"/>
    <w:rsid w:val="00755CF1"/>
    <w:rsid w:val="0075712E"/>
    <w:rsid w:val="00757968"/>
    <w:rsid w:val="007603A9"/>
    <w:rsid w:val="0076066A"/>
    <w:rsid w:val="007606F6"/>
    <w:rsid w:val="00760856"/>
    <w:rsid w:val="00760C0F"/>
    <w:rsid w:val="00760CD1"/>
    <w:rsid w:val="007627FF"/>
    <w:rsid w:val="007628C8"/>
    <w:rsid w:val="00762C1A"/>
    <w:rsid w:val="00762EAE"/>
    <w:rsid w:val="0076378C"/>
    <w:rsid w:val="00763BBB"/>
    <w:rsid w:val="00763CFC"/>
    <w:rsid w:val="007644A0"/>
    <w:rsid w:val="00764915"/>
    <w:rsid w:val="00764B87"/>
    <w:rsid w:val="007653A3"/>
    <w:rsid w:val="0076571D"/>
    <w:rsid w:val="00765B03"/>
    <w:rsid w:val="0076603E"/>
    <w:rsid w:val="007660FC"/>
    <w:rsid w:val="00766E2F"/>
    <w:rsid w:val="00766FD7"/>
    <w:rsid w:val="007671BE"/>
    <w:rsid w:val="00767B48"/>
    <w:rsid w:val="00770A4D"/>
    <w:rsid w:val="007718C0"/>
    <w:rsid w:val="00771B9B"/>
    <w:rsid w:val="00771DF9"/>
    <w:rsid w:val="0077417E"/>
    <w:rsid w:val="007743A8"/>
    <w:rsid w:val="007744D2"/>
    <w:rsid w:val="00774E40"/>
    <w:rsid w:val="00774F4E"/>
    <w:rsid w:val="00775904"/>
    <w:rsid w:val="00776288"/>
    <w:rsid w:val="00776AD7"/>
    <w:rsid w:val="00776D93"/>
    <w:rsid w:val="007801B7"/>
    <w:rsid w:val="00780F45"/>
    <w:rsid w:val="00781562"/>
    <w:rsid w:val="007815AD"/>
    <w:rsid w:val="00781A0F"/>
    <w:rsid w:val="00782557"/>
    <w:rsid w:val="007831BB"/>
    <w:rsid w:val="007831C5"/>
    <w:rsid w:val="007831F4"/>
    <w:rsid w:val="0078326D"/>
    <w:rsid w:val="00783C8F"/>
    <w:rsid w:val="0078530C"/>
    <w:rsid w:val="00785FF7"/>
    <w:rsid w:val="007860FF"/>
    <w:rsid w:val="007861DB"/>
    <w:rsid w:val="007864E8"/>
    <w:rsid w:val="00786540"/>
    <w:rsid w:val="007866B6"/>
    <w:rsid w:val="007869B9"/>
    <w:rsid w:val="00786BD4"/>
    <w:rsid w:val="00786F97"/>
    <w:rsid w:val="00786FD6"/>
    <w:rsid w:val="0078783D"/>
    <w:rsid w:val="0079020B"/>
    <w:rsid w:val="0079030F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5353"/>
    <w:rsid w:val="00795388"/>
    <w:rsid w:val="00795C19"/>
    <w:rsid w:val="00795CAE"/>
    <w:rsid w:val="0079629B"/>
    <w:rsid w:val="0079696C"/>
    <w:rsid w:val="00796977"/>
    <w:rsid w:val="007977F3"/>
    <w:rsid w:val="007A00B7"/>
    <w:rsid w:val="007A0109"/>
    <w:rsid w:val="007A025C"/>
    <w:rsid w:val="007A1372"/>
    <w:rsid w:val="007A1D55"/>
    <w:rsid w:val="007A1F8D"/>
    <w:rsid w:val="007A2168"/>
    <w:rsid w:val="007A23A7"/>
    <w:rsid w:val="007A2A18"/>
    <w:rsid w:val="007A2B84"/>
    <w:rsid w:val="007A3765"/>
    <w:rsid w:val="007A3875"/>
    <w:rsid w:val="007A3FC8"/>
    <w:rsid w:val="007A4991"/>
    <w:rsid w:val="007A50A7"/>
    <w:rsid w:val="007A5798"/>
    <w:rsid w:val="007A5EF0"/>
    <w:rsid w:val="007A6884"/>
    <w:rsid w:val="007A68E1"/>
    <w:rsid w:val="007A748A"/>
    <w:rsid w:val="007A763B"/>
    <w:rsid w:val="007A772E"/>
    <w:rsid w:val="007A7964"/>
    <w:rsid w:val="007A7EB1"/>
    <w:rsid w:val="007B0243"/>
    <w:rsid w:val="007B0623"/>
    <w:rsid w:val="007B0A30"/>
    <w:rsid w:val="007B1BAF"/>
    <w:rsid w:val="007B32E2"/>
    <w:rsid w:val="007B3DA7"/>
    <w:rsid w:val="007B40E3"/>
    <w:rsid w:val="007B4244"/>
    <w:rsid w:val="007B443B"/>
    <w:rsid w:val="007B4606"/>
    <w:rsid w:val="007B5077"/>
    <w:rsid w:val="007B5378"/>
    <w:rsid w:val="007B62E1"/>
    <w:rsid w:val="007B699B"/>
    <w:rsid w:val="007B733B"/>
    <w:rsid w:val="007B7B8E"/>
    <w:rsid w:val="007B7C33"/>
    <w:rsid w:val="007C02AE"/>
    <w:rsid w:val="007C0D69"/>
    <w:rsid w:val="007C1A32"/>
    <w:rsid w:val="007C1A95"/>
    <w:rsid w:val="007C1E9E"/>
    <w:rsid w:val="007C1F94"/>
    <w:rsid w:val="007C21A5"/>
    <w:rsid w:val="007C24B7"/>
    <w:rsid w:val="007C3E85"/>
    <w:rsid w:val="007C3ED8"/>
    <w:rsid w:val="007C414F"/>
    <w:rsid w:val="007C4614"/>
    <w:rsid w:val="007C672D"/>
    <w:rsid w:val="007C693C"/>
    <w:rsid w:val="007C789B"/>
    <w:rsid w:val="007C7C08"/>
    <w:rsid w:val="007D1380"/>
    <w:rsid w:val="007D19C9"/>
    <w:rsid w:val="007D1B2F"/>
    <w:rsid w:val="007D370E"/>
    <w:rsid w:val="007D3DBA"/>
    <w:rsid w:val="007D3E69"/>
    <w:rsid w:val="007D44EB"/>
    <w:rsid w:val="007D477A"/>
    <w:rsid w:val="007D558A"/>
    <w:rsid w:val="007D56E2"/>
    <w:rsid w:val="007D61CC"/>
    <w:rsid w:val="007D6B46"/>
    <w:rsid w:val="007D6F65"/>
    <w:rsid w:val="007D7238"/>
    <w:rsid w:val="007D77F0"/>
    <w:rsid w:val="007E0D16"/>
    <w:rsid w:val="007E0F84"/>
    <w:rsid w:val="007E10FA"/>
    <w:rsid w:val="007E16FC"/>
    <w:rsid w:val="007E191A"/>
    <w:rsid w:val="007E1A92"/>
    <w:rsid w:val="007E1C74"/>
    <w:rsid w:val="007E27FD"/>
    <w:rsid w:val="007E35A0"/>
    <w:rsid w:val="007E505D"/>
    <w:rsid w:val="007E53AA"/>
    <w:rsid w:val="007E5A1E"/>
    <w:rsid w:val="007E5BFB"/>
    <w:rsid w:val="007E63C7"/>
    <w:rsid w:val="007E6853"/>
    <w:rsid w:val="007E6ADA"/>
    <w:rsid w:val="007E6F4F"/>
    <w:rsid w:val="007E79BB"/>
    <w:rsid w:val="007F0647"/>
    <w:rsid w:val="007F2047"/>
    <w:rsid w:val="007F257F"/>
    <w:rsid w:val="007F326D"/>
    <w:rsid w:val="007F34B9"/>
    <w:rsid w:val="007F3721"/>
    <w:rsid w:val="007F3D88"/>
    <w:rsid w:val="007F4906"/>
    <w:rsid w:val="007F4D2A"/>
    <w:rsid w:val="007F4DDC"/>
    <w:rsid w:val="007F5275"/>
    <w:rsid w:val="007F5A10"/>
    <w:rsid w:val="007F5D06"/>
    <w:rsid w:val="007F60DC"/>
    <w:rsid w:val="007F624C"/>
    <w:rsid w:val="007F62A5"/>
    <w:rsid w:val="007F6784"/>
    <w:rsid w:val="007F7CB7"/>
    <w:rsid w:val="00800E81"/>
    <w:rsid w:val="008020B8"/>
    <w:rsid w:val="008026DF"/>
    <w:rsid w:val="00802858"/>
    <w:rsid w:val="0080288B"/>
    <w:rsid w:val="00802DE3"/>
    <w:rsid w:val="00803507"/>
    <w:rsid w:val="00803BD2"/>
    <w:rsid w:val="008040CE"/>
    <w:rsid w:val="008041B9"/>
    <w:rsid w:val="0080479F"/>
    <w:rsid w:val="00804FC0"/>
    <w:rsid w:val="00805392"/>
    <w:rsid w:val="008057EF"/>
    <w:rsid w:val="00805B85"/>
    <w:rsid w:val="00805FC0"/>
    <w:rsid w:val="00806A8F"/>
    <w:rsid w:val="008071F3"/>
    <w:rsid w:val="00807E4B"/>
    <w:rsid w:val="008102BD"/>
    <w:rsid w:val="0081057B"/>
    <w:rsid w:val="00810BA2"/>
    <w:rsid w:val="00810F30"/>
    <w:rsid w:val="00811142"/>
    <w:rsid w:val="00811551"/>
    <w:rsid w:val="00811602"/>
    <w:rsid w:val="0081170A"/>
    <w:rsid w:val="00812355"/>
    <w:rsid w:val="008125B5"/>
    <w:rsid w:val="00812A54"/>
    <w:rsid w:val="008130A6"/>
    <w:rsid w:val="00813A1A"/>
    <w:rsid w:val="008142D5"/>
    <w:rsid w:val="00815897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BFB"/>
    <w:rsid w:val="00822E51"/>
    <w:rsid w:val="00822F1D"/>
    <w:rsid w:val="0082310B"/>
    <w:rsid w:val="00823890"/>
    <w:rsid w:val="00824639"/>
    <w:rsid w:val="008254ED"/>
    <w:rsid w:val="008255AF"/>
    <w:rsid w:val="00825A18"/>
    <w:rsid w:val="00826837"/>
    <w:rsid w:val="00826E0D"/>
    <w:rsid w:val="00826E66"/>
    <w:rsid w:val="0083003F"/>
    <w:rsid w:val="00830ABE"/>
    <w:rsid w:val="008317DA"/>
    <w:rsid w:val="008322FF"/>
    <w:rsid w:val="00833566"/>
    <w:rsid w:val="0083483D"/>
    <w:rsid w:val="008349F0"/>
    <w:rsid w:val="00834BE9"/>
    <w:rsid w:val="0083535B"/>
    <w:rsid w:val="00835AA1"/>
    <w:rsid w:val="00835D04"/>
    <w:rsid w:val="00835D21"/>
    <w:rsid w:val="008366D8"/>
    <w:rsid w:val="00836C14"/>
    <w:rsid w:val="00837748"/>
    <w:rsid w:val="0083795F"/>
    <w:rsid w:val="00837BE3"/>
    <w:rsid w:val="0084038F"/>
    <w:rsid w:val="00840FFE"/>
    <w:rsid w:val="00841015"/>
    <w:rsid w:val="0084150D"/>
    <w:rsid w:val="00841513"/>
    <w:rsid w:val="00841E3B"/>
    <w:rsid w:val="0084228C"/>
    <w:rsid w:val="0084230B"/>
    <w:rsid w:val="00842546"/>
    <w:rsid w:val="00842EFD"/>
    <w:rsid w:val="00843AF9"/>
    <w:rsid w:val="0084466F"/>
    <w:rsid w:val="008447D1"/>
    <w:rsid w:val="00844D06"/>
    <w:rsid w:val="00844F5C"/>
    <w:rsid w:val="0084535E"/>
    <w:rsid w:val="00845A85"/>
    <w:rsid w:val="008460E1"/>
    <w:rsid w:val="0084618B"/>
    <w:rsid w:val="008466F0"/>
    <w:rsid w:val="00846B17"/>
    <w:rsid w:val="00846D39"/>
    <w:rsid w:val="00846F4D"/>
    <w:rsid w:val="00847003"/>
    <w:rsid w:val="0084798F"/>
    <w:rsid w:val="00847D98"/>
    <w:rsid w:val="00847F03"/>
    <w:rsid w:val="008517AE"/>
    <w:rsid w:val="00852935"/>
    <w:rsid w:val="00853693"/>
    <w:rsid w:val="008536FC"/>
    <w:rsid w:val="00854152"/>
    <w:rsid w:val="00854729"/>
    <w:rsid w:val="00855264"/>
    <w:rsid w:val="008554B5"/>
    <w:rsid w:val="008561A5"/>
    <w:rsid w:val="00856604"/>
    <w:rsid w:val="0085676D"/>
    <w:rsid w:val="00856A4B"/>
    <w:rsid w:val="0085750D"/>
    <w:rsid w:val="0085793A"/>
    <w:rsid w:val="00857E05"/>
    <w:rsid w:val="008609C5"/>
    <w:rsid w:val="00861CF2"/>
    <w:rsid w:val="008620F8"/>
    <w:rsid w:val="008622DF"/>
    <w:rsid w:val="008624FD"/>
    <w:rsid w:val="00862CE0"/>
    <w:rsid w:val="00863BB6"/>
    <w:rsid w:val="00864003"/>
    <w:rsid w:val="00864049"/>
    <w:rsid w:val="00864112"/>
    <w:rsid w:val="00864195"/>
    <w:rsid w:val="00864402"/>
    <w:rsid w:val="008647FA"/>
    <w:rsid w:val="00865033"/>
    <w:rsid w:val="00865870"/>
    <w:rsid w:val="00870A21"/>
    <w:rsid w:val="00871590"/>
    <w:rsid w:val="008725D6"/>
    <w:rsid w:val="008725E0"/>
    <w:rsid w:val="00873974"/>
    <w:rsid w:val="00873B12"/>
    <w:rsid w:val="00873C6E"/>
    <w:rsid w:val="00873FC2"/>
    <w:rsid w:val="008747C3"/>
    <w:rsid w:val="00874F94"/>
    <w:rsid w:val="0087519F"/>
    <w:rsid w:val="00876053"/>
    <w:rsid w:val="00876420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99B"/>
    <w:rsid w:val="00884E35"/>
    <w:rsid w:val="00886B0E"/>
    <w:rsid w:val="008873E5"/>
    <w:rsid w:val="008879B0"/>
    <w:rsid w:val="00890046"/>
    <w:rsid w:val="00890261"/>
    <w:rsid w:val="00890439"/>
    <w:rsid w:val="00890626"/>
    <w:rsid w:val="00890A08"/>
    <w:rsid w:val="00890A47"/>
    <w:rsid w:val="00890F38"/>
    <w:rsid w:val="00890FFF"/>
    <w:rsid w:val="00891FB2"/>
    <w:rsid w:val="008923A0"/>
    <w:rsid w:val="00892BA3"/>
    <w:rsid w:val="00892BD0"/>
    <w:rsid w:val="0089321D"/>
    <w:rsid w:val="00893275"/>
    <w:rsid w:val="00893618"/>
    <w:rsid w:val="008939B3"/>
    <w:rsid w:val="00894180"/>
    <w:rsid w:val="00895371"/>
    <w:rsid w:val="00896070"/>
    <w:rsid w:val="0089622C"/>
    <w:rsid w:val="0089626F"/>
    <w:rsid w:val="0089789F"/>
    <w:rsid w:val="008A1589"/>
    <w:rsid w:val="008A1632"/>
    <w:rsid w:val="008A1BA3"/>
    <w:rsid w:val="008A1C6C"/>
    <w:rsid w:val="008A3C6B"/>
    <w:rsid w:val="008A4C0A"/>
    <w:rsid w:val="008A5D23"/>
    <w:rsid w:val="008A65AE"/>
    <w:rsid w:val="008A6873"/>
    <w:rsid w:val="008A6C09"/>
    <w:rsid w:val="008A6E0E"/>
    <w:rsid w:val="008A728A"/>
    <w:rsid w:val="008B0016"/>
    <w:rsid w:val="008B09A6"/>
    <w:rsid w:val="008B0D45"/>
    <w:rsid w:val="008B0DB0"/>
    <w:rsid w:val="008B16E4"/>
    <w:rsid w:val="008B2728"/>
    <w:rsid w:val="008B3472"/>
    <w:rsid w:val="008B35CC"/>
    <w:rsid w:val="008B3A5D"/>
    <w:rsid w:val="008B409E"/>
    <w:rsid w:val="008B4505"/>
    <w:rsid w:val="008B4778"/>
    <w:rsid w:val="008B4C13"/>
    <w:rsid w:val="008B4C80"/>
    <w:rsid w:val="008B4FF6"/>
    <w:rsid w:val="008B55B3"/>
    <w:rsid w:val="008B58D0"/>
    <w:rsid w:val="008B748E"/>
    <w:rsid w:val="008B77FF"/>
    <w:rsid w:val="008C01ED"/>
    <w:rsid w:val="008C0244"/>
    <w:rsid w:val="008C100B"/>
    <w:rsid w:val="008C150E"/>
    <w:rsid w:val="008C18F4"/>
    <w:rsid w:val="008C3FDE"/>
    <w:rsid w:val="008C4209"/>
    <w:rsid w:val="008C4D9C"/>
    <w:rsid w:val="008C53CC"/>
    <w:rsid w:val="008C5860"/>
    <w:rsid w:val="008C620B"/>
    <w:rsid w:val="008C70B0"/>
    <w:rsid w:val="008C75D5"/>
    <w:rsid w:val="008C7780"/>
    <w:rsid w:val="008D0232"/>
    <w:rsid w:val="008D0F29"/>
    <w:rsid w:val="008D11A9"/>
    <w:rsid w:val="008D1BF0"/>
    <w:rsid w:val="008D2278"/>
    <w:rsid w:val="008D2FAC"/>
    <w:rsid w:val="008D44B5"/>
    <w:rsid w:val="008D484D"/>
    <w:rsid w:val="008D5B0C"/>
    <w:rsid w:val="008D6194"/>
    <w:rsid w:val="008D67DD"/>
    <w:rsid w:val="008D6ED5"/>
    <w:rsid w:val="008D722A"/>
    <w:rsid w:val="008E0CD0"/>
    <w:rsid w:val="008E1DF6"/>
    <w:rsid w:val="008E2476"/>
    <w:rsid w:val="008E2606"/>
    <w:rsid w:val="008E2D04"/>
    <w:rsid w:val="008E2DA2"/>
    <w:rsid w:val="008E3AF7"/>
    <w:rsid w:val="008E3E8D"/>
    <w:rsid w:val="008E43A8"/>
    <w:rsid w:val="008E47DE"/>
    <w:rsid w:val="008E4CDD"/>
    <w:rsid w:val="008E5E98"/>
    <w:rsid w:val="008E7252"/>
    <w:rsid w:val="008E7BA0"/>
    <w:rsid w:val="008F0225"/>
    <w:rsid w:val="008F02D0"/>
    <w:rsid w:val="008F2276"/>
    <w:rsid w:val="008F2367"/>
    <w:rsid w:val="008F34A9"/>
    <w:rsid w:val="008F48B4"/>
    <w:rsid w:val="008F4B14"/>
    <w:rsid w:val="008F4BA6"/>
    <w:rsid w:val="008F764C"/>
    <w:rsid w:val="008F7D1E"/>
    <w:rsid w:val="00902542"/>
    <w:rsid w:val="00902F15"/>
    <w:rsid w:val="00904B99"/>
    <w:rsid w:val="00904BE4"/>
    <w:rsid w:val="009050DB"/>
    <w:rsid w:val="00907B15"/>
    <w:rsid w:val="00907C7E"/>
    <w:rsid w:val="0091035C"/>
    <w:rsid w:val="00910886"/>
    <w:rsid w:val="00910982"/>
    <w:rsid w:val="00911AE0"/>
    <w:rsid w:val="0091381E"/>
    <w:rsid w:val="00913C0A"/>
    <w:rsid w:val="0091443C"/>
    <w:rsid w:val="00914BA0"/>
    <w:rsid w:val="00914C66"/>
    <w:rsid w:val="00915239"/>
    <w:rsid w:val="009162C4"/>
    <w:rsid w:val="0091653A"/>
    <w:rsid w:val="00917175"/>
    <w:rsid w:val="0091741E"/>
    <w:rsid w:val="0091764D"/>
    <w:rsid w:val="00917D91"/>
    <w:rsid w:val="009201B6"/>
    <w:rsid w:val="009204CC"/>
    <w:rsid w:val="00920C86"/>
    <w:rsid w:val="00921AB6"/>
    <w:rsid w:val="00922367"/>
    <w:rsid w:val="009223DD"/>
    <w:rsid w:val="00923302"/>
    <w:rsid w:val="009235BA"/>
    <w:rsid w:val="00923902"/>
    <w:rsid w:val="00923EBE"/>
    <w:rsid w:val="009241A2"/>
    <w:rsid w:val="009248B3"/>
    <w:rsid w:val="00925935"/>
    <w:rsid w:val="00925CA0"/>
    <w:rsid w:val="00925E85"/>
    <w:rsid w:val="0092696D"/>
    <w:rsid w:val="00926ACC"/>
    <w:rsid w:val="0092709D"/>
    <w:rsid w:val="0092710E"/>
    <w:rsid w:val="0092754C"/>
    <w:rsid w:val="009279CC"/>
    <w:rsid w:val="00927E0C"/>
    <w:rsid w:val="009300EE"/>
    <w:rsid w:val="0093014B"/>
    <w:rsid w:val="009307B6"/>
    <w:rsid w:val="0093148F"/>
    <w:rsid w:val="009323B3"/>
    <w:rsid w:val="009327DC"/>
    <w:rsid w:val="00932832"/>
    <w:rsid w:val="00933037"/>
    <w:rsid w:val="00933190"/>
    <w:rsid w:val="00933CAF"/>
    <w:rsid w:val="00933CE3"/>
    <w:rsid w:val="009342EA"/>
    <w:rsid w:val="009351EC"/>
    <w:rsid w:val="009356D0"/>
    <w:rsid w:val="00936364"/>
    <w:rsid w:val="0093716E"/>
    <w:rsid w:val="00940E1D"/>
    <w:rsid w:val="00940EF2"/>
    <w:rsid w:val="00941D65"/>
    <w:rsid w:val="009427B4"/>
    <w:rsid w:val="00942A28"/>
    <w:rsid w:val="00942AC1"/>
    <w:rsid w:val="00943E5D"/>
    <w:rsid w:val="00944AD7"/>
    <w:rsid w:val="00944E76"/>
    <w:rsid w:val="00945547"/>
    <w:rsid w:val="00946367"/>
    <w:rsid w:val="009469B6"/>
    <w:rsid w:val="009470AF"/>
    <w:rsid w:val="00947A8E"/>
    <w:rsid w:val="009500C1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24"/>
    <w:rsid w:val="00957F94"/>
    <w:rsid w:val="00960463"/>
    <w:rsid w:val="00960C6C"/>
    <w:rsid w:val="00962149"/>
    <w:rsid w:val="009622A8"/>
    <w:rsid w:val="0096252B"/>
    <w:rsid w:val="009630FC"/>
    <w:rsid w:val="00963302"/>
    <w:rsid w:val="00963437"/>
    <w:rsid w:val="00963721"/>
    <w:rsid w:val="00963B94"/>
    <w:rsid w:val="0096410B"/>
    <w:rsid w:val="00964137"/>
    <w:rsid w:val="009645DB"/>
    <w:rsid w:val="00964BA4"/>
    <w:rsid w:val="00964BD4"/>
    <w:rsid w:val="00964CC8"/>
    <w:rsid w:val="00964CF9"/>
    <w:rsid w:val="0096599C"/>
    <w:rsid w:val="009662D2"/>
    <w:rsid w:val="00966DBA"/>
    <w:rsid w:val="00966FC1"/>
    <w:rsid w:val="009671F1"/>
    <w:rsid w:val="0096767D"/>
    <w:rsid w:val="00970094"/>
    <w:rsid w:val="00970F99"/>
    <w:rsid w:val="0097111E"/>
    <w:rsid w:val="009712BA"/>
    <w:rsid w:val="00971DA1"/>
    <w:rsid w:val="00972315"/>
    <w:rsid w:val="00972319"/>
    <w:rsid w:val="00972CE9"/>
    <w:rsid w:val="00974390"/>
    <w:rsid w:val="009745C5"/>
    <w:rsid w:val="00974A8D"/>
    <w:rsid w:val="00976688"/>
    <w:rsid w:val="00976CB8"/>
    <w:rsid w:val="0097794D"/>
    <w:rsid w:val="00977AC5"/>
    <w:rsid w:val="00977AFF"/>
    <w:rsid w:val="00980F00"/>
    <w:rsid w:val="009819C9"/>
    <w:rsid w:val="009823A5"/>
    <w:rsid w:val="00982803"/>
    <w:rsid w:val="00982F03"/>
    <w:rsid w:val="00982FA4"/>
    <w:rsid w:val="009831A0"/>
    <w:rsid w:val="0098369D"/>
    <w:rsid w:val="00983CE1"/>
    <w:rsid w:val="00983DE1"/>
    <w:rsid w:val="00984423"/>
    <w:rsid w:val="0098592F"/>
    <w:rsid w:val="00985ADA"/>
    <w:rsid w:val="00985D00"/>
    <w:rsid w:val="00987703"/>
    <w:rsid w:val="00990399"/>
    <w:rsid w:val="009905CC"/>
    <w:rsid w:val="00991C23"/>
    <w:rsid w:val="00991D56"/>
    <w:rsid w:val="00992F61"/>
    <w:rsid w:val="00993141"/>
    <w:rsid w:val="0099433E"/>
    <w:rsid w:val="009943BF"/>
    <w:rsid w:val="00994F2A"/>
    <w:rsid w:val="0099512F"/>
    <w:rsid w:val="00995A35"/>
    <w:rsid w:val="00995EBC"/>
    <w:rsid w:val="00996D2C"/>
    <w:rsid w:val="00996DDB"/>
    <w:rsid w:val="009978D2"/>
    <w:rsid w:val="00997A13"/>
    <w:rsid w:val="00997BB6"/>
    <w:rsid w:val="009A1B3A"/>
    <w:rsid w:val="009A218E"/>
    <w:rsid w:val="009A2D61"/>
    <w:rsid w:val="009A362C"/>
    <w:rsid w:val="009A4741"/>
    <w:rsid w:val="009A4B65"/>
    <w:rsid w:val="009A5C28"/>
    <w:rsid w:val="009A6290"/>
    <w:rsid w:val="009A701D"/>
    <w:rsid w:val="009A71C6"/>
    <w:rsid w:val="009A752F"/>
    <w:rsid w:val="009B0381"/>
    <w:rsid w:val="009B0568"/>
    <w:rsid w:val="009B0904"/>
    <w:rsid w:val="009B0C6D"/>
    <w:rsid w:val="009B14DE"/>
    <w:rsid w:val="009B2319"/>
    <w:rsid w:val="009B2AF7"/>
    <w:rsid w:val="009B2C26"/>
    <w:rsid w:val="009B32B3"/>
    <w:rsid w:val="009B3444"/>
    <w:rsid w:val="009B40BF"/>
    <w:rsid w:val="009B43E4"/>
    <w:rsid w:val="009B5628"/>
    <w:rsid w:val="009B627E"/>
    <w:rsid w:val="009B6D4D"/>
    <w:rsid w:val="009B6E8D"/>
    <w:rsid w:val="009B7469"/>
    <w:rsid w:val="009B7564"/>
    <w:rsid w:val="009B7B15"/>
    <w:rsid w:val="009B7D47"/>
    <w:rsid w:val="009C044E"/>
    <w:rsid w:val="009C09D9"/>
    <w:rsid w:val="009C11A3"/>
    <w:rsid w:val="009C1529"/>
    <w:rsid w:val="009C2139"/>
    <w:rsid w:val="009C281B"/>
    <w:rsid w:val="009C2C87"/>
    <w:rsid w:val="009C3671"/>
    <w:rsid w:val="009C372D"/>
    <w:rsid w:val="009C3CF7"/>
    <w:rsid w:val="009C53EA"/>
    <w:rsid w:val="009C5553"/>
    <w:rsid w:val="009C61EF"/>
    <w:rsid w:val="009C73A5"/>
    <w:rsid w:val="009C7840"/>
    <w:rsid w:val="009C7BF9"/>
    <w:rsid w:val="009C7C3B"/>
    <w:rsid w:val="009D02A7"/>
    <w:rsid w:val="009D02B9"/>
    <w:rsid w:val="009D03EE"/>
    <w:rsid w:val="009D0CE8"/>
    <w:rsid w:val="009D0EE1"/>
    <w:rsid w:val="009D113D"/>
    <w:rsid w:val="009D1305"/>
    <w:rsid w:val="009D161A"/>
    <w:rsid w:val="009D1662"/>
    <w:rsid w:val="009D1AF8"/>
    <w:rsid w:val="009D1C62"/>
    <w:rsid w:val="009D205D"/>
    <w:rsid w:val="009D2D65"/>
    <w:rsid w:val="009D4689"/>
    <w:rsid w:val="009D49C7"/>
    <w:rsid w:val="009D4C9B"/>
    <w:rsid w:val="009D543D"/>
    <w:rsid w:val="009D5603"/>
    <w:rsid w:val="009D5CB9"/>
    <w:rsid w:val="009D6100"/>
    <w:rsid w:val="009D6657"/>
    <w:rsid w:val="009D6CB8"/>
    <w:rsid w:val="009D6DCB"/>
    <w:rsid w:val="009D7111"/>
    <w:rsid w:val="009D7A4E"/>
    <w:rsid w:val="009E0124"/>
    <w:rsid w:val="009E0A07"/>
    <w:rsid w:val="009E0D84"/>
    <w:rsid w:val="009E0F94"/>
    <w:rsid w:val="009E10D3"/>
    <w:rsid w:val="009E240F"/>
    <w:rsid w:val="009E24BD"/>
    <w:rsid w:val="009E31B1"/>
    <w:rsid w:val="009E366A"/>
    <w:rsid w:val="009E37EB"/>
    <w:rsid w:val="009E42F0"/>
    <w:rsid w:val="009E434E"/>
    <w:rsid w:val="009E4B6B"/>
    <w:rsid w:val="009E5166"/>
    <w:rsid w:val="009E5E4D"/>
    <w:rsid w:val="009E6153"/>
    <w:rsid w:val="009E6416"/>
    <w:rsid w:val="009E67E3"/>
    <w:rsid w:val="009E6AC0"/>
    <w:rsid w:val="009E6B6A"/>
    <w:rsid w:val="009E75AB"/>
    <w:rsid w:val="009E7729"/>
    <w:rsid w:val="009E7ABB"/>
    <w:rsid w:val="009E7C4C"/>
    <w:rsid w:val="009E7ED8"/>
    <w:rsid w:val="009F0044"/>
    <w:rsid w:val="009F0586"/>
    <w:rsid w:val="009F1306"/>
    <w:rsid w:val="009F173B"/>
    <w:rsid w:val="009F21DC"/>
    <w:rsid w:val="009F2889"/>
    <w:rsid w:val="009F28D7"/>
    <w:rsid w:val="009F2A6E"/>
    <w:rsid w:val="009F3C93"/>
    <w:rsid w:val="009F403C"/>
    <w:rsid w:val="009F41E3"/>
    <w:rsid w:val="009F477E"/>
    <w:rsid w:val="009F47A5"/>
    <w:rsid w:val="009F492A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9F72E7"/>
    <w:rsid w:val="009F791D"/>
    <w:rsid w:val="00A01569"/>
    <w:rsid w:val="00A0178E"/>
    <w:rsid w:val="00A02271"/>
    <w:rsid w:val="00A02D27"/>
    <w:rsid w:val="00A05A0C"/>
    <w:rsid w:val="00A05C24"/>
    <w:rsid w:val="00A05DAE"/>
    <w:rsid w:val="00A060EB"/>
    <w:rsid w:val="00A06F1D"/>
    <w:rsid w:val="00A07D2E"/>
    <w:rsid w:val="00A07DA2"/>
    <w:rsid w:val="00A103F8"/>
    <w:rsid w:val="00A11191"/>
    <w:rsid w:val="00A11195"/>
    <w:rsid w:val="00A11518"/>
    <w:rsid w:val="00A117CD"/>
    <w:rsid w:val="00A125B6"/>
    <w:rsid w:val="00A12D0F"/>
    <w:rsid w:val="00A13494"/>
    <w:rsid w:val="00A13935"/>
    <w:rsid w:val="00A1428F"/>
    <w:rsid w:val="00A142C7"/>
    <w:rsid w:val="00A144F1"/>
    <w:rsid w:val="00A145A0"/>
    <w:rsid w:val="00A14A80"/>
    <w:rsid w:val="00A14CB2"/>
    <w:rsid w:val="00A157CC"/>
    <w:rsid w:val="00A15BC7"/>
    <w:rsid w:val="00A161B5"/>
    <w:rsid w:val="00A164FF"/>
    <w:rsid w:val="00A16E62"/>
    <w:rsid w:val="00A17E6E"/>
    <w:rsid w:val="00A20D25"/>
    <w:rsid w:val="00A2161A"/>
    <w:rsid w:val="00A21D91"/>
    <w:rsid w:val="00A22649"/>
    <w:rsid w:val="00A22EE4"/>
    <w:rsid w:val="00A23A9D"/>
    <w:rsid w:val="00A243B9"/>
    <w:rsid w:val="00A243C7"/>
    <w:rsid w:val="00A2462D"/>
    <w:rsid w:val="00A24B7F"/>
    <w:rsid w:val="00A259AE"/>
    <w:rsid w:val="00A25CA1"/>
    <w:rsid w:val="00A270E6"/>
    <w:rsid w:val="00A27468"/>
    <w:rsid w:val="00A276AA"/>
    <w:rsid w:val="00A279D5"/>
    <w:rsid w:val="00A27C90"/>
    <w:rsid w:val="00A27F5D"/>
    <w:rsid w:val="00A306FE"/>
    <w:rsid w:val="00A30F15"/>
    <w:rsid w:val="00A31802"/>
    <w:rsid w:val="00A31981"/>
    <w:rsid w:val="00A31C69"/>
    <w:rsid w:val="00A32583"/>
    <w:rsid w:val="00A32807"/>
    <w:rsid w:val="00A32BEE"/>
    <w:rsid w:val="00A32C3F"/>
    <w:rsid w:val="00A33E09"/>
    <w:rsid w:val="00A3400E"/>
    <w:rsid w:val="00A35716"/>
    <w:rsid w:val="00A35B93"/>
    <w:rsid w:val="00A35C86"/>
    <w:rsid w:val="00A36BB4"/>
    <w:rsid w:val="00A36DE9"/>
    <w:rsid w:val="00A36F68"/>
    <w:rsid w:val="00A37B64"/>
    <w:rsid w:val="00A37F8C"/>
    <w:rsid w:val="00A407AC"/>
    <w:rsid w:val="00A41EB4"/>
    <w:rsid w:val="00A4242D"/>
    <w:rsid w:val="00A42475"/>
    <w:rsid w:val="00A42F48"/>
    <w:rsid w:val="00A438C7"/>
    <w:rsid w:val="00A44304"/>
    <w:rsid w:val="00A44CAD"/>
    <w:rsid w:val="00A44CF1"/>
    <w:rsid w:val="00A46065"/>
    <w:rsid w:val="00A47328"/>
    <w:rsid w:val="00A47E7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708"/>
    <w:rsid w:val="00A56B53"/>
    <w:rsid w:val="00A57198"/>
    <w:rsid w:val="00A579B0"/>
    <w:rsid w:val="00A57DF5"/>
    <w:rsid w:val="00A6089E"/>
    <w:rsid w:val="00A636A5"/>
    <w:rsid w:val="00A64A27"/>
    <w:rsid w:val="00A6576D"/>
    <w:rsid w:val="00A65D3C"/>
    <w:rsid w:val="00A65F23"/>
    <w:rsid w:val="00A671A1"/>
    <w:rsid w:val="00A679E4"/>
    <w:rsid w:val="00A67F35"/>
    <w:rsid w:val="00A721E2"/>
    <w:rsid w:val="00A728AB"/>
    <w:rsid w:val="00A72D29"/>
    <w:rsid w:val="00A7348C"/>
    <w:rsid w:val="00A739C1"/>
    <w:rsid w:val="00A739D0"/>
    <w:rsid w:val="00A743E9"/>
    <w:rsid w:val="00A75304"/>
    <w:rsid w:val="00A759F9"/>
    <w:rsid w:val="00A761D7"/>
    <w:rsid w:val="00A767A3"/>
    <w:rsid w:val="00A76BA3"/>
    <w:rsid w:val="00A77262"/>
    <w:rsid w:val="00A773BC"/>
    <w:rsid w:val="00A773C9"/>
    <w:rsid w:val="00A800B9"/>
    <w:rsid w:val="00A83DA7"/>
    <w:rsid w:val="00A83F21"/>
    <w:rsid w:val="00A84305"/>
    <w:rsid w:val="00A847D1"/>
    <w:rsid w:val="00A8497B"/>
    <w:rsid w:val="00A84AEA"/>
    <w:rsid w:val="00A84E39"/>
    <w:rsid w:val="00A85170"/>
    <w:rsid w:val="00A85F55"/>
    <w:rsid w:val="00A86AA2"/>
    <w:rsid w:val="00A87AB6"/>
    <w:rsid w:val="00A90409"/>
    <w:rsid w:val="00A905E6"/>
    <w:rsid w:val="00A9070C"/>
    <w:rsid w:val="00A92D38"/>
    <w:rsid w:val="00A93100"/>
    <w:rsid w:val="00A93279"/>
    <w:rsid w:val="00A93319"/>
    <w:rsid w:val="00A93A59"/>
    <w:rsid w:val="00A943AC"/>
    <w:rsid w:val="00A94446"/>
    <w:rsid w:val="00A944F0"/>
    <w:rsid w:val="00A95C43"/>
    <w:rsid w:val="00A95DC1"/>
    <w:rsid w:val="00A95E52"/>
    <w:rsid w:val="00A966CD"/>
    <w:rsid w:val="00A96ED1"/>
    <w:rsid w:val="00AA0ACD"/>
    <w:rsid w:val="00AA16B8"/>
    <w:rsid w:val="00AA1717"/>
    <w:rsid w:val="00AA176B"/>
    <w:rsid w:val="00AA17D1"/>
    <w:rsid w:val="00AA1F29"/>
    <w:rsid w:val="00AA2D29"/>
    <w:rsid w:val="00AA3671"/>
    <w:rsid w:val="00AA37DF"/>
    <w:rsid w:val="00AA42C4"/>
    <w:rsid w:val="00AA4D20"/>
    <w:rsid w:val="00AA4D93"/>
    <w:rsid w:val="00AA4F2E"/>
    <w:rsid w:val="00AA549C"/>
    <w:rsid w:val="00AA59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B39"/>
    <w:rsid w:val="00AB6135"/>
    <w:rsid w:val="00AB616D"/>
    <w:rsid w:val="00AB68F7"/>
    <w:rsid w:val="00AB6E7E"/>
    <w:rsid w:val="00AC0047"/>
    <w:rsid w:val="00AC0221"/>
    <w:rsid w:val="00AC03B5"/>
    <w:rsid w:val="00AC08AE"/>
    <w:rsid w:val="00AC0C2E"/>
    <w:rsid w:val="00AC0E05"/>
    <w:rsid w:val="00AC0E85"/>
    <w:rsid w:val="00AC1168"/>
    <w:rsid w:val="00AC2BCF"/>
    <w:rsid w:val="00AC3065"/>
    <w:rsid w:val="00AC3462"/>
    <w:rsid w:val="00AC40FF"/>
    <w:rsid w:val="00AC4279"/>
    <w:rsid w:val="00AC4B42"/>
    <w:rsid w:val="00AC5534"/>
    <w:rsid w:val="00AC5A2E"/>
    <w:rsid w:val="00AC6B88"/>
    <w:rsid w:val="00AC70D3"/>
    <w:rsid w:val="00AC72D3"/>
    <w:rsid w:val="00AD0452"/>
    <w:rsid w:val="00AD089E"/>
    <w:rsid w:val="00AD1414"/>
    <w:rsid w:val="00AD14E6"/>
    <w:rsid w:val="00AD16E9"/>
    <w:rsid w:val="00AD171D"/>
    <w:rsid w:val="00AD1854"/>
    <w:rsid w:val="00AD1FB3"/>
    <w:rsid w:val="00AD28FF"/>
    <w:rsid w:val="00AD38FB"/>
    <w:rsid w:val="00AD3D3B"/>
    <w:rsid w:val="00AD3E8D"/>
    <w:rsid w:val="00AD4E10"/>
    <w:rsid w:val="00AD55E1"/>
    <w:rsid w:val="00AD5788"/>
    <w:rsid w:val="00AD5911"/>
    <w:rsid w:val="00AD6C67"/>
    <w:rsid w:val="00AD7389"/>
    <w:rsid w:val="00AD74FF"/>
    <w:rsid w:val="00AD764E"/>
    <w:rsid w:val="00AD7B79"/>
    <w:rsid w:val="00AE059D"/>
    <w:rsid w:val="00AE0677"/>
    <w:rsid w:val="00AE0C53"/>
    <w:rsid w:val="00AE212F"/>
    <w:rsid w:val="00AE2720"/>
    <w:rsid w:val="00AE27EF"/>
    <w:rsid w:val="00AE3E7A"/>
    <w:rsid w:val="00AE40DD"/>
    <w:rsid w:val="00AE4F25"/>
    <w:rsid w:val="00AE5283"/>
    <w:rsid w:val="00AE57D7"/>
    <w:rsid w:val="00AE6A31"/>
    <w:rsid w:val="00AF00AE"/>
    <w:rsid w:val="00AF06DB"/>
    <w:rsid w:val="00AF0840"/>
    <w:rsid w:val="00AF090A"/>
    <w:rsid w:val="00AF0DC8"/>
    <w:rsid w:val="00AF269C"/>
    <w:rsid w:val="00AF2890"/>
    <w:rsid w:val="00AF28CD"/>
    <w:rsid w:val="00AF2BD1"/>
    <w:rsid w:val="00AF3019"/>
    <w:rsid w:val="00AF3982"/>
    <w:rsid w:val="00AF3CE9"/>
    <w:rsid w:val="00AF4708"/>
    <w:rsid w:val="00AF4AC7"/>
    <w:rsid w:val="00AF4DBD"/>
    <w:rsid w:val="00AF6818"/>
    <w:rsid w:val="00AF6A60"/>
    <w:rsid w:val="00AF6D05"/>
    <w:rsid w:val="00AF73D3"/>
    <w:rsid w:val="00AF73F8"/>
    <w:rsid w:val="00AF7641"/>
    <w:rsid w:val="00AF7FC4"/>
    <w:rsid w:val="00B003B8"/>
    <w:rsid w:val="00B00E5F"/>
    <w:rsid w:val="00B01523"/>
    <w:rsid w:val="00B0185B"/>
    <w:rsid w:val="00B0219A"/>
    <w:rsid w:val="00B0228D"/>
    <w:rsid w:val="00B0245D"/>
    <w:rsid w:val="00B02472"/>
    <w:rsid w:val="00B02AA8"/>
    <w:rsid w:val="00B02EA2"/>
    <w:rsid w:val="00B02F04"/>
    <w:rsid w:val="00B0361C"/>
    <w:rsid w:val="00B03CDD"/>
    <w:rsid w:val="00B0616F"/>
    <w:rsid w:val="00B06706"/>
    <w:rsid w:val="00B0676A"/>
    <w:rsid w:val="00B069DC"/>
    <w:rsid w:val="00B06EFD"/>
    <w:rsid w:val="00B07AA7"/>
    <w:rsid w:val="00B07B8C"/>
    <w:rsid w:val="00B07EC4"/>
    <w:rsid w:val="00B107CD"/>
    <w:rsid w:val="00B12353"/>
    <w:rsid w:val="00B12A92"/>
    <w:rsid w:val="00B143F0"/>
    <w:rsid w:val="00B14898"/>
    <w:rsid w:val="00B153F8"/>
    <w:rsid w:val="00B15EBC"/>
    <w:rsid w:val="00B17CA0"/>
    <w:rsid w:val="00B201A4"/>
    <w:rsid w:val="00B20965"/>
    <w:rsid w:val="00B20B23"/>
    <w:rsid w:val="00B2138D"/>
    <w:rsid w:val="00B224FE"/>
    <w:rsid w:val="00B22830"/>
    <w:rsid w:val="00B22E32"/>
    <w:rsid w:val="00B22F37"/>
    <w:rsid w:val="00B234D1"/>
    <w:rsid w:val="00B2360A"/>
    <w:rsid w:val="00B23A95"/>
    <w:rsid w:val="00B23DC6"/>
    <w:rsid w:val="00B23FD4"/>
    <w:rsid w:val="00B24344"/>
    <w:rsid w:val="00B24A99"/>
    <w:rsid w:val="00B250E0"/>
    <w:rsid w:val="00B2527B"/>
    <w:rsid w:val="00B25BB6"/>
    <w:rsid w:val="00B25DF0"/>
    <w:rsid w:val="00B26864"/>
    <w:rsid w:val="00B26AB8"/>
    <w:rsid w:val="00B27DE7"/>
    <w:rsid w:val="00B3042B"/>
    <w:rsid w:val="00B30F83"/>
    <w:rsid w:val="00B31917"/>
    <w:rsid w:val="00B31E4A"/>
    <w:rsid w:val="00B32560"/>
    <w:rsid w:val="00B32C70"/>
    <w:rsid w:val="00B32FC8"/>
    <w:rsid w:val="00B3316A"/>
    <w:rsid w:val="00B33DF8"/>
    <w:rsid w:val="00B34303"/>
    <w:rsid w:val="00B343CB"/>
    <w:rsid w:val="00B34579"/>
    <w:rsid w:val="00B34C2D"/>
    <w:rsid w:val="00B34D86"/>
    <w:rsid w:val="00B357DF"/>
    <w:rsid w:val="00B364AC"/>
    <w:rsid w:val="00B36D01"/>
    <w:rsid w:val="00B372FF"/>
    <w:rsid w:val="00B3755E"/>
    <w:rsid w:val="00B405C3"/>
    <w:rsid w:val="00B41021"/>
    <w:rsid w:val="00B41045"/>
    <w:rsid w:val="00B41296"/>
    <w:rsid w:val="00B41CC5"/>
    <w:rsid w:val="00B422D3"/>
    <w:rsid w:val="00B42E46"/>
    <w:rsid w:val="00B431C0"/>
    <w:rsid w:val="00B435E7"/>
    <w:rsid w:val="00B43E24"/>
    <w:rsid w:val="00B44F71"/>
    <w:rsid w:val="00B45793"/>
    <w:rsid w:val="00B45E3B"/>
    <w:rsid w:val="00B45FCB"/>
    <w:rsid w:val="00B46289"/>
    <w:rsid w:val="00B462B1"/>
    <w:rsid w:val="00B46302"/>
    <w:rsid w:val="00B46D86"/>
    <w:rsid w:val="00B46F32"/>
    <w:rsid w:val="00B4711F"/>
    <w:rsid w:val="00B471D9"/>
    <w:rsid w:val="00B507D7"/>
    <w:rsid w:val="00B5118F"/>
    <w:rsid w:val="00B512A4"/>
    <w:rsid w:val="00B513A5"/>
    <w:rsid w:val="00B51DEA"/>
    <w:rsid w:val="00B5203C"/>
    <w:rsid w:val="00B53B5D"/>
    <w:rsid w:val="00B53C15"/>
    <w:rsid w:val="00B53C1B"/>
    <w:rsid w:val="00B53CD5"/>
    <w:rsid w:val="00B54445"/>
    <w:rsid w:val="00B559F8"/>
    <w:rsid w:val="00B55B82"/>
    <w:rsid w:val="00B55D4C"/>
    <w:rsid w:val="00B5623D"/>
    <w:rsid w:val="00B56855"/>
    <w:rsid w:val="00B5693A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5B0"/>
    <w:rsid w:val="00B63796"/>
    <w:rsid w:val="00B639D1"/>
    <w:rsid w:val="00B63C36"/>
    <w:rsid w:val="00B64102"/>
    <w:rsid w:val="00B6460F"/>
    <w:rsid w:val="00B64CC7"/>
    <w:rsid w:val="00B65236"/>
    <w:rsid w:val="00B654AC"/>
    <w:rsid w:val="00B65D74"/>
    <w:rsid w:val="00B65F1C"/>
    <w:rsid w:val="00B6637A"/>
    <w:rsid w:val="00B66B47"/>
    <w:rsid w:val="00B67701"/>
    <w:rsid w:val="00B70BA9"/>
    <w:rsid w:val="00B71415"/>
    <w:rsid w:val="00B71B77"/>
    <w:rsid w:val="00B71B88"/>
    <w:rsid w:val="00B7220E"/>
    <w:rsid w:val="00B72322"/>
    <w:rsid w:val="00B7262C"/>
    <w:rsid w:val="00B72FE9"/>
    <w:rsid w:val="00B7307C"/>
    <w:rsid w:val="00B73315"/>
    <w:rsid w:val="00B73B38"/>
    <w:rsid w:val="00B73D4F"/>
    <w:rsid w:val="00B74257"/>
    <w:rsid w:val="00B74483"/>
    <w:rsid w:val="00B74BB0"/>
    <w:rsid w:val="00B75167"/>
    <w:rsid w:val="00B7524E"/>
    <w:rsid w:val="00B75401"/>
    <w:rsid w:val="00B75B83"/>
    <w:rsid w:val="00B75D1E"/>
    <w:rsid w:val="00B7615A"/>
    <w:rsid w:val="00B7620D"/>
    <w:rsid w:val="00B768B7"/>
    <w:rsid w:val="00B77247"/>
    <w:rsid w:val="00B77530"/>
    <w:rsid w:val="00B77926"/>
    <w:rsid w:val="00B8046F"/>
    <w:rsid w:val="00B80F83"/>
    <w:rsid w:val="00B815A5"/>
    <w:rsid w:val="00B82339"/>
    <w:rsid w:val="00B82556"/>
    <w:rsid w:val="00B828B0"/>
    <w:rsid w:val="00B82CCB"/>
    <w:rsid w:val="00B82F99"/>
    <w:rsid w:val="00B834BF"/>
    <w:rsid w:val="00B85F7A"/>
    <w:rsid w:val="00B865F6"/>
    <w:rsid w:val="00B86C13"/>
    <w:rsid w:val="00B86E0D"/>
    <w:rsid w:val="00B902AC"/>
    <w:rsid w:val="00B90A70"/>
    <w:rsid w:val="00B911CB"/>
    <w:rsid w:val="00B9123F"/>
    <w:rsid w:val="00B92DC6"/>
    <w:rsid w:val="00B92F44"/>
    <w:rsid w:val="00B94515"/>
    <w:rsid w:val="00B9452F"/>
    <w:rsid w:val="00B94636"/>
    <w:rsid w:val="00B9482D"/>
    <w:rsid w:val="00B948CB"/>
    <w:rsid w:val="00B949BE"/>
    <w:rsid w:val="00B94C81"/>
    <w:rsid w:val="00B950A4"/>
    <w:rsid w:val="00B9513F"/>
    <w:rsid w:val="00B9543B"/>
    <w:rsid w:val="00B95E78"/>
    <w:rsid w:val="00B96230"/>
    <w:rsid w:val="00B968D2"/>
    <w:rsid w:val="00B96DE3"/>
    <w:rsid w:val="00B96EEB"/>
    <w:rsid w:val="00B97934"/>
    <w:rsid w:val="00B97A96"/>
    <w:rsid w:val="00BA038D"/>
    <w:rsid w:val="00BA162F"/>
    <w:rsid w:val="00BA2B03"/>
    <w:rsid w:val="00BA2D86"/>
    <w:rsid w:val="00BA2EF5"/>
    <w:rsid w:val="00BA30DA"/>
    <w:rsid w:val="00BA31CA"/>
    <w:rsid w:val="00BA327A"/>
    <w:rsid w:val="00BA352C"/>
    <w:rsid w:val="00BA39A6"/>
    <w:rsid w:val="00BA39B6"/>
    <w:rsid w:val="00BA3BEF"/>
    <w:rsid w:val="00BA3FE3"/>
    <w:rsid w:val="00BA3FEB"/>
    <w:rsid w:val="00BA40C3"/>
    <w:rsid w:val="00BA45C9"/>
    <w:rsid w:val="00BA4848"/>
    <w:rsid w:val="00BA48E5"/>
    <w:rsid w:val="00BA4D1D"/>
    <w:rsid w:val="00BA5191"/>
    <w:rsid w:val="00BA5245"/>
    <w:rsid w:val="00BA550C"/>
    <w:rsid w:val="00BA55A2"/>
    <w:rsid w:val="00BA5C14"/>
    <w:rsid w:val="00BA6A00"/>
    <w:rsid w:val="00BA6A1D"/>
    <w:rsid w:val="00BA7D6D"/>
    <w:rsid w:val="00BB062E"/>
    <w:rsid w:val="00BB0902"/>
    <w:rsid w:val="00BB0AC7"/>
    <w:rsid w:val="00BB1079"/>
    <w:rsid w:val="00BB1307"/>
    <w:rsid w:val="00BB1969"/>
    <w:rsid w:val="00BB1E37"/>
    <w:rsid w:val="00BB2138"/>
    <w:rsid w:val="00BB24C1"/>
    <w:rsid w:val="00BB40F8"/>
    <w:rsid w:val="00BB595B"/>
    <w:rsid w:val="00BB60EE"/>
    <w:rsid w:val="00BB62FD"/>
    <w:rsid w:val="00BB63AE"/>
    <w:rsid w:val="00BB6637"/>
    <w:rsid w:val="00BB6958"/>
    <w:rsid w:val="00BB69F9"/>
    <w:rsid w:val="00BB6B33"/>
    <w:rsid w:val="00BB6FB0"/>
    <w:rsid w:val="00BB7186"/>
    <w:rsid w:val="00BB74D2"/>
    <w:rsid w:val="00BB7879"/>
    <w:rsid w:val="00BB789E"/>
    <w:rsid w:val="00BC01E7"/>
    <w:rsid w:val="00BC15A4"/>
    <w:rsid w:val="00BC1981"/>
    <w:rsid w:val="00BC23F7"/>
    <w:rsid w:val="00BC246B"/>
    <w:rsid w:val="00BC26C8"/>
    <w:rsid w:val="00BC2DC6"/>
    <w:rsid w:val="00BC5161"/>
    <w:rsid w:val="00BC52CB"/>
    <w:rsid w:val="00BC607D"/>
    <w:rsid w:val="00BC6216"/>
    <w:rsid w:val="00BC6BB2"/>
    <w:rsid w:val="00BC6BD1"/>
    <w:rsid w:val="00BC703A"/>
    <w:rsid w:val="00BC708D"/>
    <w:rsid w:val="00BC75A6"/>
    <w:rsid w:val="00BC7C1F"/>
    <w:rsid w:val="00BD009C"/>
    <w:rsid w:val="00BD1BFA"/>
    <w:rsid w:val="00BD24FF"/>
    <w:rsid w:val="00BD26E9"/>
    <w:rsid w:val="00BD2CAA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56F"/>
    <w:rsid w:val="00BE28B7"/>
    <w:rsid w:val="00BE2969"/>
    <w:rsid w:val="00BE3BE1"/>
    <w:rsid w:val="00BE421F"/>
    <w:rsid w:val="00BE4489"/>
    <w:rsid w:val="00BE47AF"/>
    <w:rsid w:val="00BE4870"/>
    <w:rsid w:val="00BE4EBC"/>
    <w:rsid w:val="00BE5F1C"/>
    <w:rsid w:val="00BE5F52"/>
    <w:rsid w:val="00BE6304"/>
    <w:rsid w:val="00BE6C41"/>
    <w:rsid w:val="00BE6DAA"/>
    <w:rsid w:val="00BF0455"/>
    <w:rsid w:val="00BF0879"/>
    <w:rsid w:val="00BF0CEE"/>
    <w:rsid w:val="00BF1128"/>
    <w:rsid w:val="00BF1B1A"/>
    <w:rsid w:val="00BF1CE2"/>
    <w:rsid w:val="00BF1FBA"/>
    <w:rsid w:val="00BF25E2"/>
    <w:rsid w:val="00BF3659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B68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AE6"/>
    <w:rsid w:val="00C12B79"/>
    <w:rsid w:val="00C1336E"/>
    <w:rsid w:val="00C1367A"/>
    <w:rsid w:val="00C13B24"/>
    <w:rsid w:val="00C13C72"/>
    <w:rsid w:val="00C14811"/>
    <w:rsid w:val="00C14F39"/>
    <w:rsid w:val="00C15ACE"/>
    <w:rsid w:val="00C15AED"/>
    <w:rsid w:val="00C15B83"/>
    <w:rsid w:val="00C15EB6"/>
    <w:rsid w:val="00C169D0"/>
    <w:rsid w:val="00C21616"/>
    <w:rsid w:val="00C230E6"/>
    <w:rsid w:val="00C23259"/>
    <w:rsid w:val="00C257A1"/>
    <w:rsid w:val="00C26232"/>
    <w:rsid w:val="00C26337"/>
    <w:rsid w:val="00C26559"/>
    <w:rsid w:val="00C26569"/>
    <w:rsid w:val="00C26FBC"/>
    <w:rsid w:val="00C273E0"/>
    <w:rsid w:val="00C27DFC"/>
    <w:rsid w:val="00C30F7B"/>
    <w:rsid w:val="00C31807"/>
    <w:rsid w:val="00C31B27"/>
    <w:rsid w:val="00C31F47"/>
    <w:rsid w:val="00C325F6"/>
    <w:rsid w:val="00C328DA"/>
    <w:rsid w:val="00C32FF0"/>
    <w:rsid w:val="00C33279"/>
    <w:rsid w:val="00C339CF"/>
    <w:rsid w:val="00C33A64"/>
    <w:rsid w:val="00C33E65"/>
    <w:rsid w:val="00C33FD6"/>
    <w:rsid w:val="00C35645"/>
    <w:rsid w:val="00C364F6"/>
    <w:rsid w:val="00C36F4B"/>
    <w:rsid w:val="00C371B3"/>
    <w:rsid w:val="00C375B6"/>
    <w:rsid w:val="00C375DA"/>
    <w:rsid w:val="00C379CE"/>
    <w:rsid w:val="00C402B2"/>
    <w:rsid w:val="00C402F1"/>
    <w:rsid w:val="00C4076A"/>
    <w:rsid w:val="00C411CE"/>
    <w:rsid w:val="00C41876"/>
    <w:rsid w:val="00C436E7"/>
    <w:rsid w:val="00C4401E"/>
    <w:rsid w:val="00C444DB"/>
    <w:rsid w:val="00C44AC3"/>
    <w:rsid w:val="00C45592"/>
    <w:rsid w:val="00C45B0C"/>
    <w:rsid w:val="00C4623B"/>
    <w:rsid w:val="00C46759"/>
    <w:rsid w:val="00C4758A"/>
    <w:rsid w:val="00C47664"/>
    <w:rsid w:val="00C510E9"/>
    <w:rsid w:val="00C5276E"/>
    <w:rsid w:val="00C5383D"/>
    <w:rsid w:val="00C54383"/>
    <w:rsid w:val="00C55167"/>
    <w:rsid w:val="00C554AB"/>
    <w:rsid w:val="00C554F7"/>
    <w:rsid w:val="00C55CD5"/>
    <w:rsid w:val="00C55D34"/>
    <w:rsid w:val="00C569B7"/>
    <w:rsid w:val="00C56DB1"/>
    <w:rsid w:val="00C57EC3"/>
    <w:rsid w:val="00C60760"/>
    <w:rsid w:val="00C609CB"/>
    <w:rsid w:val="00C61231"/>
    <w:rsid w:val="00C61272"/>
    <w:rsid w:val="00C6190B"/>
    <w:rsid w:val="00C61BEF"/>
    <w:rsid w:val="00C63323"/>
    <w:rsid w:val="00C6385A"/>
    <w:rsid w:val="00C6496F"/>
    <w:rsid w:val="00C65DE5"/>
    <w:rsid w:val="00C66007"/>
    <w:rsid w:val="00C660EC"/>
    <w:rsid w:val="00C662C1"/>
    <w:rsid w:val="00C665D0"/>
    <w:rsid w:val="00C668A2"/>
    <w:rsid w:val="00C66AAC"/>
    <w:rsid w:val="00C67399"/>
    <w:rsid w:val="00C67437"/>
    <w:rsid w:val="00C67684"/>
    <w:rsid w:val="00C67750"/>
    <w:rsid w:val="00C67D05"/>
    <w:rsid w:val="00C67F69"/>
    <w:rsid w:val="00C7116A"/>
    <w:rsid w:val="00C71485"/>
    <w:rsid w:val="00C72113"/>
    <w:rsid w:val="00C7234A"/>
    <w:rsid w:val="00C723B2"/>
    <w:rsid w:val="00C732B5"/>
    <w:rsid w:val="00C73749"/>
    <w:rsid w:val="00C73DF8"/>
    <w:rsid w:val="00C744BE"/>
    <w:rsid w:val="00C74D2E"/>
    <w:rsid w:val="00C75136"/>
    <w:rsid w:val="00C75843"/>
    <w:rsid w:val="00C772C4"/>
    <w:rsid w:val="00C7734A"/>
    <w:rsid w:val="00C818CB"/>
    <w:rsid w:val="00C81D99"/>
    <w:rsid w:val="00C824E8"/>
    <w:rsid w:val="00C82A86"/>
    <w:rsid w:val="00C82B90"/>
    <w:rsid w:val="00C83CA8"/>
    <w:rsid w:val="00C84370"/>
    <w:rsid w:val="00C8456B"/>
    <w:rsid w:val="00C84970"/>
    <w:rsid w:val="00C84C93"/>
    <w:rsid w:val="00C84F67"/>
    <w:rsid w:val="00C85840"/>
    <w:rsid w:val="00C858C2"/>
    <w:rsid w:val="00C85A35"/>
    <w:rsid w:val="00C86787"/>
    <w:rsid w:val="00C90273"/>
    <w:rsid w:val="00C906A6"/>
    <w:rsid w:val="00C90790"/>
    <w:rsid w:val="00C92C30"/>
    <w:rsid w:val="00C92EAB"/>
    <w:rsid w:val="00C92F0B"/>
    <w:rsid w:val="00C94F36"/>
    <w:rsid w:val="00C9549E"/>
    <w:rsid w:val="00C963D2"/>
    <w:rsid w:val="00C96769"/>
    <w:rsid w:val="00C96B28"/>
    <w:rsid w:val="00C9726E"/>
    <w:rsid w:val="00C973D9"/>
    <w:rsid w:val="00CA0193"/>
    <w:rsid w:val="00CA06D2"/>
    <w:rsid w:val="00CA0B79"/>
    <w:rsid w:val="00CA0DF8"/>
    <w:rsid w:val="00CA10DE"/>
    <w:rsid w:val="00CA1482"/>
    <w:rsid w:val="00CA19A1"/>
    <w:rsid w:val="00CA1B87"/>
    <w:rsid w:val="00CA242C"/>
    <w:rsid w:val="00CA2480"/>
    <w:rsid w:val="00CA2871"/>
    <w:rsid w:val="00CA2A35"/>
    <w:rsid w:val="00CA358D"/>
    <w:rsid w:val="00CA4EC9"/>
    <w:rsid w:val="00CA4F9B"/>
    <w:rsid w:val="00CA5109"/>
    <w:rsid w:val="00CA519D"/>
    <w:rsid w:val="00CA59C5"/>
    <w:rsid w:val="00CA60AA"/>
    <w:rsid w:val="00CA614F"/>
    <w:rsid w:val="00CA6F28"/>
    <w:rsid w:val="00CA79D0"/>
    <w:rsid w:val="00CB030D"/>
    <w:rsid w:val="00CB05A5"/>
    <w:rsid w:val="00CB0CBF"/>
    <w:rsid w:val="00CB0D56"/>
    <w:rsid w:val="00CB10C7"/>
    <w:rsid w:val="00CB1FBC"/>
    <w:rsid w:val="00CB22A5"/>
    <w:rsid w:val="00CB2ED1"/>
    <w:rsid w:val="00CB2F61"/>
    <w:rsid w:val="00CB2FE4"/>
    <w:rsid w:val="00CB3B69"/>
    <w:rsid w:val="00CB3B9D"/>
    <w:rsid w:val="00CB3D62"/>
    <w:rsid w:val="00CB45A0"/>
    <w:rsid w:val="00CB4EAE"/>
    <w:rsid w:val="00CB52D4"/>
    <w:rsid w:val="00CB549D"/>
    <w:rsid w:val="00CB6994"/>
    <w:rsid w:val="00CB7372"/>
    <w:rsid w:val="00CB7576"/>
    <w:rsid w:val="00CB783F"/>
    <w:rsid w:val="00CB789D"/>
    <w:rsid w:val="00CB7A48"/>
    <w:rsid w:val="00CC16DE"/>
    <w:rsid w:val="00CC1A7A"/>
    <w:rsid w:val="00CC1F4A"/>
    <w:rsid w:val="00CC26FB"/>
    <w:rsid w:val="00CC2963"/>
    <w:rsid w:val="00CC29DD"/>
    <w:rsid w:val="00CC30A1"/>
    <w:rsid w:val="00CC3480"/>
    <w:rsid w:val="00CC366B"/>
    <w:rsid w:val="00CC3722"/>
    <w:rsid w:val="00CC42B2"/>
    <w:rsid w:val="00CC4B46"/>
    <w:rsid w:val="00CC573C"/>
    <w:rsid w:val="00CC5ADA"/>
    <w:rsid w:val="00CC765B"/>
    <w:rsid w:val="00CD0212"/>
    <w:rsid w:val="00CD0BD1"/>
    <w:rsid w:val="00CD14A0"/>
    <w:rsid w:val="00CD1554"/>
    <w:rsid w:val="00CD2A96"/>
    <w:rsid w:val="00CD2C81"/>
    <w:rsid w:val="00CD2EDC"/>
    <w:rsid w:val="00CD3FEE"/>
    <w:rsid w:val="00CD4D4A"/>
    <w:rsid w:val="00CD524B"/>
    <w:rsid w:val="00CD5F2B"/>
    <w:rsid w:val="00CD6280"/>
    <w:rsid w:val="00CD63ED"/>
    <w:rsid w:val="00CD78B2"/>
    <w:rsid w:val="00CE05E3"/>
    <w:rsid w:val="00CE067C"/>
    <w:rsid w:val="00CE0C2C"/>
    <w:rsid w:val="00CE0C75"/>
    <w:rsid w:val="00CE13AC"/>
    <w:rsid w:val="00CE1561"/>
    <w:rsid w:val="00CE19A3"/>
    <w:rsid w:val="00CE1D12"/>
    <w:rsid w:val="00CE1E10"/>
    <w:rsid w:val="00CE25E9"/>
    <w:rsid w:val="00CE493E"/>
    <w:rsid w:val="00CE4A7B"/>
    <w:rsid w:val="00CE4F09"/>
    <w:rsid w:val="00CE5CE4"/>
    <w:rsid w:val="00CE67A3"/>
    <w:rsid w:val="00CE785A"/>
    <w:rsid w:val="00CE7ADE"/>
    <w:rsid w:val="00CE7FFD"/>
    <w:rsid w:val="00CF05A9"/>
    <w:rsid w:val="00CF0AB9"/>
    <w:rsid w:val="00CF0D52"/>
    <w:rsid w:val="00CF0E66"/>
    <w:rsid w:val="00CF1426"/>
    <w:rsid w:val="00CF1B0A"/>
    <w:rsid w:val="00CF1D88"/>
    <w:rsid w:val="00CF31FD"/>
    <w:rsid w:val="00CF3257"/>
    <w:rsid w:val="00CF346E"/>
    <w:rsid w:val="00CF3AC7"/>
    <w:rsid w:val="00CF3C6E"/>
    <w:rsid w:val="00CF3FD0"/>
    <w:rsid w:val="00CF40B2"/>
    <w:rsid w:val="00CF40D7"/>
    <w:rsid w:val="00CF4806"/>
    <w:rsid w:val="00CF570B"/>
    <w:rsid w:val="00CF648C"/>
    <w:rsid w:val="00CF6B59"/>
    <w:rsid w:val="00CF6C17"/>
    <w:rsid w:val="00CF77F7"/>
    <w:rsid w:val="00CF786F"/>
    <w:rsid w:val="00CF7AF9"/>
    <w:rsid w:val="00D000E4"/>
    <w:rsid w:val="00D00E10"/>
    <w:rsid w:val="00D01044"/>
    <w:rsid w:val="00D01697"/>
    <w:rsid w:val="00D0190D"/>
    <w:rsid w:val="00D01B40"/>
    <w:rsid w:val="00D024F5"/>
    <w:rsid w:val="00D02767"/>
    <w:rsid w:val="00D029DE"/>
    <w:rsid w:val="00D02EFE"/>
    <w:rsid w:val="00D02FE4"/>
    <w:rsid w:val="00D03179"/>
    <w:rsid w:val="00D0337D"/>
    <w:rsid w:val="00D03623"/>
    <w:rsid w:val="00D03A24"/>
    <w:rsid w:val="00D0428B"/>
    <w:rsid w:val="00D04296"/>
    <w:rsid w:val="00D04497"/>
    <w:rsid w:val="00D05054"/>
    <w:rsid w:val="00D0525A"/>
    <w:rsid w:val="00D0573D"/>
    <w:rsid w:val="00D060A7"/>
    <w:rsid w:val="00D068BB"/>
    <w:rsid w:val="00D068C6"/>
    <w:rsid w:val="00D06BAC"/>
    <w:rsid w:val="00D07088"/>
    <w:rsid w:val="00D0734C"/>
    <w:rsid w:val="00D10141"/>
    <w:rsid w:val="00D1025A"/>
    <w:rsid w:val="00D10B27"/>
    <w:rsid w:val="00D10B6C"/>
    <w:rsid w:val="00D11D9B"/>
    <w:rsid w:val="00D11E84"/>
    <w:rsid w:val="00D123A2"/>
    <w:rsid w:val="00D123F7"/>
    <w:rsid w:val="00D12699"/>
    <w:rsid w:val="00D134BC"/>
    <w:rsid w:val="00D136C6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999"/>
    <w:rsid w:val="00D22C6C"/>
    <w:rsid w:val="00D24355"/>
    <w:rsid w:val="00D245B7"/>
    <w:rsid w:val="00D249FB"/>
    <w:rsid w:val="00D250F4"/>
    <w:rsid w:val="00D25170"/>
    <w:rsid w:val="00D25442"/>
    <w:rsid w:val="00D25C8F"/>
    <w:rsid w:val="00D265B5"/>
    <w:rsid w:val="00D26600"/>
    <w:rsid w:val="00D269FD"/>
    <w:rsid w:val="00D26E36"/>
    <w:rsid w:val="00D272DB"/>
    <w:rsid w:val="00D3003E"/>
    <w:rsid w:val="00D30749"/>
    <w:rsid w:val="00D3088F"/>
    <w:rsid w:val="00D30A49"/>
    <w:rsid w:val="00D31F68"/>
    <w:rsid w:val="00D32C3F"/>
    <w:rsid w:val="00D335C2"/>
    <w:rsid w:val="00D34C93"/>
    <w:rsid w:val="00D356CA"/>
    <w:rsid w:val="00D35855"/>
    <w:rsid w:val="00D35AD2"/>
    <w:rsid w:val="00D36D82"/>
    <w:rsid w:val="00D37A9B"/>
    <w:rsid w:val="00D37F92"/>
    <w:rsid w:val="00D40703"/>
    <w:rsid w:val="00D40A2E"/>
    <w:rsid w:val="00D4131E"/>
    <w:rsid w:val="00D41519"/>
    <w:rsid w:val="00D41ED3"/>
    <w:rsid w:val="00D42B2C"/>
    <w:rsid w:val="00D42D27"/>
    <w:rsid w:val="00D43312"/>
    <w:rsid w:val="00D43740"/>
    <w:rsid w:val="00D43876"/>
    <w:rsid w:val="00D44553"/>
    <w:rsid w:val="00D445F8"/>
    <w:rsid w:val="00D449D0"/>
    <w:rsid w:val="00D44A22"/>
    <w:rsid w:val="00D44D24"/>
    <w:rsid w:val="00D44E31"/>
    <w:rsid w:val="00D4534A"/>
    <w:rsid w:val="00D45977"/>
    <w:rsid w:val="00D45B26"/>
    <w:rsid w:val="00D4632A"/>
    <w:rsid w:val="00D463CA"/>
    <w:rsid w:val="00D46A40"/>
    <w:rsid w:val="00D46C85"/>
    <w:rsid w:val="00D46CDC"/>
    <w:rsid w:val="00D46E7F"/>
    <w:rsid w:val="00D470E5"/>
    <w:rsid w:val="00D502D7"/>
    <w:rsid w:val="00D5033D"/>
    <w:rsid w:val="00D517E9"/>
    <w:rsid w:val="00D519A1"/>
    <w:rsid w:val="00D51D56"/>
    <w:rsid w:val="00D535A5"/>
    <w:rsid w:val="00D53DCB"/>
    <w:rsid w:val="00D540E4"/>
    <w:rsid w:val="00D548AA"/>
    <w:rsid w:val="00D556B8"/>
    <w:rsid w:val="00D56D2E"/>
    <w:rsid w:val="00D56DEA"/>
    <w:rsid w:val="00D56E50"/>
    <w:rsid w:val="00D56E68"/>
    <w:rsid w:val="00D571AF"/>
    <w:rsid w:val="00D57581"/>
    <w:rsid w:val="00D578E9"/>
    <w:rsid w:val="00D5790E"/>
    <w:rsid w:val="00D57982"/>
    <w:rsid w:val="00D57987"/>
    <w:rsid w:val="00D601C4"/>
    <w:rsid w:val="00D62688"/>
    <w:rsid w:val="00D62848"/>
    <w:rsid w:val="00D6285B"/>
    <w:rsid w:val="00D63045"/>
    <w:rsid w:val="00D6360B"/>
    <w:rsid w:val="00D63630"/>
    <w:rsid w:val="00D64793"/>
    <w:rsid w:val="00D64824"/>
    <w:rsid w:val="00D65423"/>
    <w:rsid w:val="00D660BD"/>
    <w:rsid w:val="00D678CD"/>
    <w:rsid w:val="00D708D7"/>
    <w:rsid w:val="00D7109B"/>
    <w:rsid w:val="00D718FA"/>
    <w:rsid w:val="00D7231E"/>
    <w:rsid w:val="00D723D7"/>
    <w:rsid w:val="00D73CAC"/>
    <w:rsid w:val="00D74B71"/>
    <w:rsid w:val="00D75179"/>
    <w:rsid w:val="00D767B7"/>
    <w:rsid w:val="00D76A24"/>
    <w:rsid w:val="00D76F10"/>
    <w:rsid w:val="00D77764"/>
    <w:rsid w:val="00D80181"/>
    <w:rsid w:val="00D80506"/>
    <w:rsid w:val="00D80658"/>
    <w:rsid w:val="00D811C4"/>
    <w:rsid w:val="00D81362"/>
    <w:rsid w:val="00D83483"/>
    <w:rsid w:val="00D84833"/>
    <w:rsid w:val="00D850E0"/>
    <w:rsid w:val="00D85615"/>
    <w:rsid w:val="00D85AC1"/>
    <w:rsid w:val="00D863AF"/>
    <w:rsid w:val="00D86F9C"/>
    <w:rsid w:val="00D870A2"/>
    <w:rsid w:val="00D870AE"/>
    <w:rsid w:val="00D87BEA"/>
    <w:rsid w:val="00D901F8"/>
    <w:rsid w:val="00D90CE8"/>
    <w:rsid w:val="00D90D4D"/>
    <w:rsid w:val="00D91515"/>
    <w:rsid w:val="00D93220"/>
    <w:rsid w:val="00D933B3"/>
    <w:rsid w:val="00D9360E"/>
    <w:rsid w:val="00D93876"/>
    <w:rsid w:val="00D940B4"/>
    <w:rsid w:val="00D9476F"/>
    <w:rsid w:val="00D95329"/>
    <w:rsid w:val="00D96370"/>
    <w:rsid w:val="00D969F3"/>
    <w:rsid w:val="00D97204"/>
    <w:rsid w:val="00D97487"/>
    <w:rsid w:val="00D979A7"/>
    <w:rsid w:val="00DA1BA6"/>
    <w:rsid w:val="00DA1CD8"/>
    <w:rsid w:val="00DA1E47"/>
    <w:rsid w:val="00DA1EBB"/>
    <w:rsid w:val="00DA22B2"/>
    <w:rsid w:val="00DA23F3"/>
    <w:rsid w:val="00DA2919"/>
    <w:rsid w:val="00DA30CD"/>
    <w:rsid w:val="00DA35F7"/>
    <w:rsid w:val="00DA41F6"/>
    <w:rsid w:val="00DA4E77"/>
    <w:rsid w:val="00DA50C9"/>
    <w:rsid w:val="00DA58F7"/>
    <w:rsid w:val="00DA6306"/>
    <w:rsid w:val="00DA6CF2"/>
    <w:rsid w:val="00DA6DF9"/>
    <w:rsid w:val="00DA70D3"/>
    <w:rsid w:val="00DA7625"/>
    <w:rsid w:val="00DA7B29"/>
    <w:rsid w:val="00DB148F"/>
    <w:rsid w:val="00DB1735"/>
    <w:rsid w:val="00DB1DA9"/>
    <w:rsid w:val="00DB2926"/>
    <w:rsid w:val="00DB2BB8"/>
    <w:rsid w:val="00DB37BA"/>
    <w:rsid w:val="00DB3F55"/>
    <w:rsid w:val="00DB42D8"/>
    <w:rsid w:val="00DB4692"/>
    <w:rsid w:val="00DB4853"/>
    <w:rsid w:val="00DB4D74"/>
    <w:rsid w:val="00DB521C"/>
    <w:rsid w:val="00DB54D9"/>
    <w:rsid w:val="00DB681D"/>
    <w:rsid w:val="00DB6851"/>
    <w:rsid w:val="00DB7D15"/>
    <w:rsid w:val="00DC08BF"/>
    <w:rsid w:val="00DC0CB0"/>
    <w:rsid w:val="00DC0E99"/>
    <w:rsid w:val="00DC273F"/>
    <w:rsid w:val="00DC28F8"/>
    <w:rsid w:val="00DC2DB3"/>
    <w:rsid w:val="00DC38A7"/>
    <w:rsid w:val="00DC406E"/>
    <w:rsid w:val="00DC43C4"/>
    <w:rsid w:val="00DC45F0"/>
    <w:rsid w:val="00DC4C2C"/>
    <w:rsid w:val="00DC4EE8"/>
    <w:rsid w:val="00DC51F9"/>
    <w:rsid w:val="00DC5AB5"/>
    <w:rsid w:val="00DC68C0"/>
    <w:rsid w:val="00DC6BFE"/>
    <w:rsid w:val="00DC7682"/>
    <w:rsid w:val="00DC7705"/>
    <w:rsid w:val="00DC79EC"/>
    <w:rsid w:val="00DD04DD"/>
    <w:rsid w:val="00DD0BDF"/>
    <w:rsid w:val="00DD0D3D"/>
    <w:rsid w:val="00DD1058"/>
    <w:rsid w:val="00DD167F"/>
    <w:rsid w:val="00DD1BF5"/>
    <w:rsid w:val="00DD2773"/>
    <w:rsid w:val="00DD29AC"/>
    <w:rsid w:val="00DD2E1F"/>
    <w:rsid w:val="00DD345B"/>
    <w:rsid w:val="00DD3A85"/>
    <w:rsid w:val="00DD3AE9"/>
    <w:rsid w:val="00DD43F7"/>
    <w:rsid w:val="00DD49DB"/>
    <w:rsid w:val="00DD4C42"/>
    <w:rsid w:val="00DD5678"/>
    <w:rsid w:val="00DD5689"/>
    <w:rsid w:val="00DD5A63"/>
    <w:rsid w:val="00DD5E38"/>
    <w:rsid w:val="00DD6BE1"/>
    <w:rsid w:val="00DD6CBE"/>
    <w:rsid w:val="00DD72C0"/>
    <w:rsid w:val="00DD7332"/>
    <w:rsid w:val="00DD7D07"/>
    <w:rsid w:val="00DE041C"/>
    <w:rsid w:val="00DE18B0"/>
    <w:rsid w:val="00DE1B14"/>
    <w:rsid w:val="00DE2FCE"/>
    <w:rsid w:val="00DE33CA"/>
    <w:rsid w:val="00DE3693"/>
    <w:rsid w:val="00DE3A8E"/>
    <w:rsid w:val="00DE5133"/>
    <w:rsid w:val="00DE5BAB"/>
    <w:rsid w:val="00DE62CD"/>
    <w:rsid w:val="00DE69CA"/>
    <w:rsid w:val="00DE6BB2"/>
    <w:rsid w:val="00DE747D"/>
    <w:rsid w:val="00DE7C52"/>
    <w:rsid w:val="00DE7E70"/>
    <w:rsid w:val="00DF0BD4"/>
    <w:rsid w:val="00DF0DBB"/>
    <w:rsid w:val="00DF0E53"/>
    <w:rsid w:val="00DF0FF7"/>
    <w:rsid w:val="00DF126D"/>
    <w:rsid w:val="00DF19C3"/>
    <w:rsid w:val="00DF2897"/>
    <w:rsid w:val="00DF2A6C"/>
    <w:rsid w:val="00DF315B"/>
    <w:rsid w:val="00DF3D6C"/>
    <w:rsid w:val="00DF40B6"/>
    <w:rsid w:val="00DF4258"/>
    <w:rsid w:val="00DF437D"/>
    <w:rsid w:val="00DF4483"/>
    <w:rsid w:val="00DF4956"/>
    <w:rsid w:val="00DF4A3A"/>
    <w:rsid w:val="00DF517B"/>
    <w:rsid w:val="00DF5194"/>
    <w:rsid w:val="00DF640E"/>
    <w:rsid w:val="00DF6F7B"/>
    <w:rsid w:val="00DF74E2"/>
    <w:rsid w:val="00E00309"/>
    <w:rsid w:val="00E01122"/>
    <w:rsid w:val="00E01195"/>
    <w:rsid w:val="00E012A5"/>
    <w:rsid w:val="00E01B40"/>
    <w:rsid w:val="00E02AA2"/>
    <w:rsid w:val="00E037F6"/>
    <w:rsid w:val="00E04367"/>
    <w:rsid w:val="00E04962"/>
    <w:rsid w:val="00E05791"/>
    <w:rsid w:val="00E06225"/>
    <w:rsid w:val="00E0635E"/>
    <w:rsid w:val="00E064CC"/>
    <w:rsid w:val="00E0729D"/>
    <w:rsid w:val="00E07432"/>
    <w:rsid w:val="00E074F9"/>
    <w:rsid w:val="00E07632"/>
    <w:rsid w:val="00E079CD"/>
    <w:rsid w:val="00E10104"/>
    <w:rsid w:val="00E10474"/>
    <w:rsid w:val="00E11773"/>
    <w:rsid w:val="00E118B7"/>
    <w:rsid w:val="00E1210F"/>
    <w:rsid w:val="00E1246E"/>
    <w:rsid w:val="00E129E9"/>
    <w:rsid w:val="00E12EBE"/>
    <w:rsid w:val="00E1310F"/>
    <w:rsid w:val="00E137B3"/>
    <w:rsid w:val="00E13EFE"/>
    <w:rsid w:val="00E14890"/>
    <w:rsid w:val="00E15328"/>
    <w:rsid w:val="00E15CD8"/>
    <w:rsid w:val="00E16F4F"/>
    <w:rsid w:val="00E174B3"/>
    <w:rsid w:val="00E17D88"/>
    <w:rsid w:val="00E20623"/>
    <w:rsid w:val="00E20710"/>
    <w:rsid w:val="00E20946"/>
    <w:rsid w:val="00E21EF9"/>
    <w:rsid w:val="00E23318"/>
    <w:rsid w:val="00E23604"/>
    <w:rsid w:val="00E23ABB"/>
    <w:rsid w:val="00E23CCE"/>
    <w:rsid w:val="00E248F0"/>
    <w:rsid w:val="00E25251"/>
    <w:rsid w:val="00E26703"/>
    <w:rsid w:val="00E27D27"/>
    <w:rsid w:val="00E30785"/>
    <w:rsid w:val="00E30C79"/>
    <w:rsid w:val="00E311FD"/>
    <w:rsid w:val="00E31487"/>
    <w:rsid w:val="00E31E62"/>
    <w:rsid w:val="00E325C2"/>
    <w:rsid w:val="00E3371B"/>
    <w:rsid w:val="00E34666"/>
    <w:rsid w:val="00E34E18"/>
    <w:rsid w:val="00E35855"/>
    <w:rsid w:val="00E35FD6"/>
    <w:rsid w:val="00E360BF"/>
    <w:rsid w:val="00E36520"/>
    <w:rsid w:val="00E375FA"/>
    <w:rsid w:val="00E3773E"/>
    <w:rsid w:val="00E4019F"/>
    <w:rsid w:val="00E40A48"/>
    <w:rsid w:val="00E40BC0"/>
    <w:rsid w:val="00E40DA5"/>
    <w:rsid w:val="00E418B8"/>
    <w:rsid w:val="00E418C8"/>
    <w:rsid w:val="00E41CA4"/>
    <w:rsid w:val="00E4227C"/>
    <w:rsid w:val="00E422EA"/>
    <w:rsid w:val="00E42A8A"/>
    <w:rsid w:val="00E42EA6"/>
    <w:rsid w:val="00E43101"/>
    <w:rsid w:val="00E4366B"/>
    <w:rsid w:val="00E43AF7"/>
    <w:rsid w:val="00E443E7"/>
    <w:rsid w:val="00E447B0"/>
    <w:rsid w:val="00E452FD"/>
    <w:rsid w:val="00E4677C"/>
    <w:rsid w:val="00E46AB5"/>
    <w:rsid w:val="00E476F0"/>
    <w:rsid w:val="00E47732"/>
    <w:rsid w:val="00E47806"/>
    <w:rsid w:val="00E5009A"/>
    <w:rsid w:val="00E50A75"/>
    <w:rsid w:val="00E50CD9"/>
    <w:rsid w:val="00E51480"/>
    <w:rsid w:val="00E518C6"/>
    <w:rsid w:val="00E52C83"/>
    <w:rsid w:val="00E52CCB"/>
    <w:rsid w:val="00E53331"/>
    <w:rsid w:val="00E53446"/>
    <w:rsid w:val="00E536F2"/>
    <w:rsid w:val="00E537E6"/>
    <w:rsid w:val="00E53CBF"/>
    <w:rsid w:val="00E56866"/>
    <w:rsid w:val="00E56CD1"/>
    <w:rsid w:val="00E571CC"/>
    <w:rsid w:val="00E5746E"/>
    <w:rsid w:val="00E57BC3"/>
    <w:rsid w:val="00E60028"/>
    <w:rsid w:val="00E6047C"/>
    <w:rsid w:val="00E606FB"/>
    <w:rsid w:val="00E6118A"/>
    <w:rsid w:val="00E61514"/>
    <w:rsid w:val="00E61B58"/>
    <w:rsid w:val="00E61F06"/>
    <w:rsid w:val="00E62046"/>
    <w:rsid w:val="00E62082"/>
    <w:rsid w:val="00E62108"/>
    <w:rsid w:val="00E628B8"/>
    <w:rsid w:val="00E6385A"/>
    <w:rsid w:val="00E6395B"/>
    <w:rsid w:val="00E646FB"/>
    <w:rsid w:val="00E649F2"/>
    <w:rsid w:val="00E650FC"/>
    <w:rsid w:val="00E6582F"/>
    <w:rsid w:val="00E65975"/>
    <w:rsid w:val="00E65A00"/>
    <w:rsid w:val="00E65F1E"/>
    <w:rsid w:val="00E66189"/>
    <w:rsid w:val="00E665F9"/>
    <w:rsid w:val="00E67084"/>
    <w:rsid w:val="00E70A6C"/>
    <w:rsid w:val="00E70EE6"/>
    <w:rsid w:val="00E714FD"/>
    <w:rsid w:val="00E71A9C"/>
    <w:rsid w:val="00E736AF"/>
    <w:rsid w:val="00E74DFD"/>
    <w:rsid w:val="00E75EA5"/>
    <w:rsid w:val="00E80732"/>
    <w:rsid w:val="00E808C5"/>
    <w:rsid w:val="00E8132B"/>
    <w:rsid w:val="00E81D3F"/>
    <w:rsid w:val="00E82E2F"/>
    <w:rsid w:val="00E83570"/>
    <w:rsid w:val="00E8468E"/>
    <w:rsid w:val="00E858EC"/>
    <w:rsid w:val="00E85961"/>
    <w:rsid w:val="00E86D8D"/>
    <w:rsid w:val="00E87E34"/>
    <w:rsid w:val="00E9191B"/>
    <w:rsid w:val="00E92104"/>
    <w:rsid w:val="00E9224C"/>
    <w:rsid w:val="00E92A54"/>
    <w:rsid w:val="00E92ADF"/>
    <w:rsid w:val="00E92D2B"/>
    <w:rsid w:val="00E93324"/>
    <w:rsid w:val="00E936CF"/>
    <w:rsid w:val="00E93DF0"/>
    <w:rsid w:val="00E94B42"/>
    <w:rsid w:val="00E94C4C"/>
    <w:rsid w:val="00E94DE8"/>
    <w:rsid w:val="00E94FA6"/>
    <w:rsid w:val="00E95286"/>
    <w:rsid w:val="00E954A4"/>
    <w:rsid w:val="00E95989"/>
    <w:rsid w:val="00E95B15"/>
    <w:rsid w:val="00E966EE"/>
    <w:rsid w:val="00E96C9B"/>
    <w:rsid w:val="00E96F9D"/>
    <w:rsid w:val="00E97E4F"/>
    <w:rsid w:val="00EA022F"/>
    <w:rsid w:val="00EA0479"/>
    <w:rsid w:val="00EA06A4"/>
    <w:rsid w:val="00EA09D3"/>
    <w:rsid w:val="00EA0A17"/>
    <w:rsid w:val="00EA0D4A"/>
    <w:rsid w:val="00EA0F55"/>
    <w:rsid w:val="00EA23CA"/>
    <w:rsid w:val="00EA3EEA"/>
    <w:rsid w:val="00EA43A2"/>
    <w:rsid w:val="00EA4405"/>
    <w:rsid w:val="00EA4513"/>
    <w:rsid w:val="00EA4BE5"/>
    <w:rsid w:val="00EA51CD"/>
    <w:rsid w:val="00EA5972"/>
    <w:rsid w:val="00EA5E0F"/>
    <w:rsid w:val="00EA609F"/>
    <w:rsid w:val="00EA62FE"/>
    <w:rsid w:val="00EB0D59"/>
    <w:rsid w:val="00EB138F"/>
    <w:rsid w:val="00EB153F"/>
    <w:rsid w:val="00EB1B2F"/>
    <w:rsid w:val="00EB24F6"/>
    <w:rsid w:val="00EB287D"/>
    <w:rsid w:val="00EB298A"/>
    <w:rsid w:val="00EB3059"/>
    <w:rsid w:val="00EB38CA"/>
    <w:rsid w:val="00EB3932"/>
    <w:rsid w:val="00EB44F5"/>
    <w:rsid w:val="00EB4A80"/>
    <w:rsid w:val="00EB5336"/>
    <w:rsid w:val="00EB53F3"/>
    <w:rsid w:val="00EB5FAC"/>
    <w:rsid w:val="00EB7B0B"/>
    <w:rsid w:val="00EC00C7"/>
    <w:rsid w:val="00EC091B"/>
    <w:rsid w:val="00EC1374"/>
    <w:rsid w:val="00EC1A26"/>
    <w:rsid w:val="00EC1BCC"/>
    <w:rsid w:val="00EC2170"/>
    <w:rsid w:val="00EC2883"/>
    <w:rsid w:val="00EC2F70"/>
    <w:rsid w:val="00EC3942"/>
    <w:rsid w:val="00EC43AC"/>
    <w:rsid w:val="00EC4F49"/>
    <w:rsid w:val="00EC516B"/>
    <w:rsid w:val="00EC5261"/>
    <w:rsid w:val="00EC557E"/>
    <w:rsid w:val="00EC64F5"/>
    <w:rsid w:val="00EC670E"/>
    <w:rsid w:val="00EC6948"/>
    <w:rsid w:val="00ED0FFC"/>
    <w:rsid w:val="00ED1A7A"/>
    <w:rsid w:val="00ED1B27"/>
    <w:rsid w:val="00ED1D73"/>
    <w:rsid w:val="00ED2460"/>
    <w:rsid w:val="00ED2D01"/>
    <w:rsid w:val="00ED2F72"/>
    <w:rsid w:val="00ED340B"/>
    <w:rsid w:val="00ED35D0"/>
    <w:rsid w:val="00ED36E8"/>
    <w:rsid w:val="00ED53D8"/>
    <w:rsid w:val="00ED55A6"/>
    <w:rsid w:val="00ED5ABD"/>
    <w:rsid w:val="00ED79D2"/>
    <w:rsid w:val="00EE001C"/>
    <w:rsid w:val="00EE072D"/>
    <w:rsid w:val="00EE08F0"/>
    <w:rsid w:val="00EE0BBA"/>
    <w:rsid w:val="00EE0E8C"/>
    <w:rsid w:val="00EE10E4"/>
    <w:rsid w:val="00EE17B2"/>
    <w:rsid w:val="00EE1C6F"/>
    <w:rsid w:val="00EE1F2D"/>
    <w:rsid w:val="00EE287B"/>
    <w:rsid w:val="00EE2FA1"/>
    <w:rsid w:val="00EE2FDD"/>
    <w:rsid w:val="00EE3117"/>
    <w:rsid w:val="00EE32D6"/>
    <w:rsid w:val="00EE43DE"/>
    <w:rsid w:val="00EE4B87"/>
    <w:rsid w:val="00EE4E5B"/>
    <w:rsid w:val="00EE512B"/>
    <w:rsid w:val="00EE530A"/>
    <w:rsid w:val="00EE6900"/>
    <w:rsid w:val="00EE6A46"/>
    <w:rsid w:val="00EE7301"/>
    <w:rsid w:val="00EF0117"/>
    <w:rsid w:val="00EF0347"/>
    <w:rsid w:val="00EF1132"/>
    <w:rsid w:val="00EF1438"/>
    <w:rsid w:val="00EF1B8D"/>
    <w:rsid w:val="00EF2F14"/>
    <w:rsid w:val="00EF35F1"/>
    <w:rsid w:val="00EF36A2"/>
    <w:rsid w:val="00EF386F"/>
    <w:rsid w:val="00EF496F"/>
    <w:rsid w:val="00EF6709"/>
    <w:rsid w:val="00EF6CB9"/>
    <w:rsid w:val="00EF744C"/>
    <w:rsid w:val="00EF7B8F"/>
    <w:rsid w:val="00EF7B96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2F3"/>
    <w:rsid w:val="00F05312"/>
    <w:rsid w:val="00F05692"/>
    <w:rsid w:val="00F05DDF"/>
    <w:rsid w:val="00F0628F"/>
    <w:rsid w:val="00F06BD1"/>
    <w:rsid w:val="00F06C15"/>
    <w:rsid w:val="00F06C64"/>
    <w:rsid w:val="00F0727C"/>
    <w:rsid w:val="00F07383"/>
    <w:rsid w:val="00F07B45"/>
    <w:rsid w:val="00F10BB7"/>
    <w:rsid w:val="00F11BCA"/>
    <w:rsid w:val="00F11CBB"/>
    <w:rsid w:val="00F1241E"/>
    <w:rsid w:val="00F12925"/>
    <w:rsid w:val="00F13A67"/>
    <w:rsid w:val="00F1422E"/>
    <w:rsid w:val="00F14F9A"/>
    <w:rsid w:val="00F15759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1A"/>
    <w:rsid w:val="00F21924"/>
    <w:rsid w:val="00F21E3D"/>
    <w:rsid w:val="00F2391A"/>
    <w:rsid w:val="00F23CE3"/>
    <w:rsid w:val="00F23F75"/>
    <w:rsid w:val="00F242C8"/>
    <w:rsid w:val="00F2436D"/>
    <w:rsid w:val="00F24E1C"/>
    <w:rsid w:val="00F25563"/>
    <w:rsid w:val="00F256FA"/>
    <w:rsid w:val="00F2570E"/>
    <w:rsid w:val="00F25795"/>
    <w:rsid w:val="00F25AB5"/>
    <w:rsid w:val="00F261F7"/>
    <w:rsid w:val="00F2676A"/>
    <w:rsid w:val="00F2756C"/>
    <w:rsid w:val="00F275F4"/>
    <w:rsid w:val="00F27A60"/>
    <w:rsid w:val="00F3090F"/>
    <w:rsid w:val="00F30E31"/>
    <w:rsid w:val="00F32346"/>
    <w:rsid w:val="00F32B3E"/>
    <w:rsid w:val="00F33020"/>
    <w:rsid w:val="00F335D2"/>
    <w:rsid w:val="00F33B14"/>
    <w:rsid w:val="00F33C22"/>
    <w:rsid w:val="00F33E7F"/>
    <w:rsid w:val="00F344E8"/>
    <w:rsid w:val="00F34C35"/>
    <w:rsid w:val="00F3598A"/>
    <w:rsid w:val="00F363B0"/>
    <w:rsid w:val="00F36A1E"/>
    <w:rsid w:val="00F37FDF"/>
    <w:rsid w:val="00F40028"/>
    <w:rsid w:val="00F4069B"/>
    <w:rsid w:val="00F42247"/>
    <w:rsid w:val="00F426B4"/>
    <w:rsid w:val="00F42EE2"/>
    <w:rsid w:val="00F43595"/>
    <w:rsid w:val="00F44985"/>
    <w:rsid w:val="00F44CA3"/>
    <w:rsid w:val="00F45894"/>
    <w:rsid w:val="00F463CE"/>
    <w:rsid w:val="00F468C9"/>
    <w:rsid w:val="00F47FC9"/>
    <w:rsid w:val="00F5050A"/>
    <w:rsid w:val="00F50A6C"/>
    <w:rsid w:val="00F50D5D"/>
    <w:rsid w:val="00F520D1"/>
    <w:rsid w:val="00F525DA"/>
    <w:rsid w:val="00F5274D"/>
    <w:rsid w:val="00F52846"/>
    <w:rsid w:val="00F53844"/>
    <w:rsid w:val="00F53952"/>
    <w:rsid w:val="00F5427F"/>
    <w:rsid w:val="00F5447F"/>
    <w:rsid w:val="00F55A31"/>
    <w:rsid w:val="00F55C12"/>
    <w:rsid w:val="00F5616A"/>
    <w:rsid w:val="00F571C6"/>
    <w:rsid w:val="00F57DA0"/>
    <w:rsid w:val="00F603E3"/>
    <w:rsid w:val="00F60416"/>
    <w:rsid w:val="00F606FC"/>
    <w:rsid w:val="00F60C74"/>
    <w:rsid w:val="00F618A5"/>
    <w:rsid w:val="00F62272"/>
    <w:rsid w:val="00F627D0"/>
    <w:rsid w:val="00F62955"/>
    <w:rsid w:val="00F63AAF"/>
    <w:rsid w:val="00F63D98"/>
    <w:rsid w:val="00F6416E"/>
    <w:rsid w:val="00F6475E"/>
    <w:rsid w:val="00F65465"/>
    <w:rsid w:val="00F708E9"/>
    <w:rsid w:val="00F711D6"/>
    <w:rsid w:val="00F71324"/>
    <w:rsid w:val="00F719DB"/>
    <w:rsid w:val="00F71AAC"/>
    <w:rsid w:val="00F72B73"/>
    <w:rsid w:val="00F72E51"/>
    <w:rsid w:val="00F7405D"/>
    <w:rsid w:val="00F74618"/>
    <w:rsid w:val="00F746B3"/>
    <w:rsid w:val="00F75262"/>
    <w:rsid w:val="00F75EA7"/>
    <w:rsid w:val="00F75FF3"/>
    <w:rsid w:val="00F76155"/>
    <w:rsid w:val="00F76365"/>
    <w:rsid w:val="00F76D40"/>
    <w:rsid w:val="00F779B4"/>
    <w:rsid w:val="00F77BC7"/>
    <w:rsid w:val="00F77E14"/>
    <w:rsid w:val="00F81224"/>
    <w:rsid w:val="00F81A0C"/>
    <w:rsid w:val="00F81EB8"/>
    <w:rsid w:val="00F82017"/>
    <w:rsid w:val="00F8269B"/>
    <w:rsid w:val="00F837AE"/>
    <w:rsid w:val="00F83CB6"/>
    <w:rsid w:val="00F83CCE"/>
    <w:rsid w:val="00F849EA"/>
    <w:rsid w:val="00F852B2"/>
    <w:rsid w:val="00F877EC"/>
    <w:rsid w:val="00F87EBA"/>
    <w:rsid w:val="00F906A3"/>
    <w:rsid w:val="00F90A71"/>
    <w:rsid w:val="00F91147"/>
    <w:rsid w:val="00F91EED"/>
    <w:rsid w:val="00F91F2A"/>
    <w:rsid w:val="00F926BA"/>
    <w:rsid w:val="00F92C4E"/>
    <w:rsid w:val="00F93822"/>
    <w:rsid w:val="00F93F03"/>
    <w:rsid w:val="00F94131"/>
    <w:rsid w:val="00F94692"/>
    <w:rsid w:val="00F94988"/>
    <w:rsid w:val="00F962EF"/>
    <w:rsid w:val="00F96FEA"/>
    <w:rsid w:val="00F970BC"/>
    <w:rsid w:val="00F974D3"/>
    <w:rsid w:val="00FA0044"/>
    <w:rsid w:val="00FA02C6"/>
    <w:rsid w:val="00FA088B"/>
    <w:rsid w:val="00FA08AD"/>
    <w:rsid w:val="00FA0E2C"/>
    <w:rsid w:val="00FA1642"/>
    <w:rsid w:val="00FA2437"/>
    <w:rsid w:val="00FA3674"/>
    <w:rsid w:val="00FA3B68"/>
    <w:rsid w:val="00FA46FC"/>
    <w:rsid w:val="00FA489A"/>
    <w:rsid w:val="00FA4D36"/>
    <w:rsid w:val="00FA4D9D"/>
    <w:rsid w:val="00FA5094"/>
    <w:rsid w:val="00FA52E7"/>
    <w:rsid w:val="00FA5B4E"/>
    <w:rsid w:val="00FA63E9"/>
    <w:rsid w:val="00FA654A"/>
    <w:rsid w:val="00FA6697"/>
    <w:rsid w:val="00FA6E1D"/>
    <w:rsid w:val="00FA6FA1"/>
    <w:rsid w:val="00FA759E"/>
    <w:rsid w:val="00FA7857"/>
    <w:rsid w:val="00FB01BF"/>
    <w:rsid w:val="00FB0F3A"/>
    <w:rsid w:val="00FB3FF5"/>
    <w:rsid w:val="00FB460A"/>
    <w:rsid w:val="00FB5504"/>
    <w:rsid w:val="00FB7655"/>
    <w:rsid w:val="00FB774A"/>
    <w:rsid w:val="00FC0206"/>
    <w:rsid w:val="00FC0344"/>
    <w:rsid w:val="00FC0AAA"/>
    <w:rsid w:val="00FC2023"/>
    <w:rsid w:val="00FC249A"/>
    <w:rsid w:val="00FC268C"/>
    <w:rsid w:val="00FC29C7"/>
    <w:rsid w:val="00FC2BB4"/>
    <w:rsid w:val="00FC2FA8"/>
    <w:rsid w:val="00FC33DC"/>
    <w:rsid w:val="00FC49FC"/>
    <w:rsid w:val="00FC4A5E"/>
    <w:rsid w:val="00FC4B6E"/>
    <w:rsid w:val="00FC517F"/>
    <w:rsid w:val="00FC5246"/>
    <w:rsid w:val="00FC575B"/>
    <w:rsid w:val="00FC581B"/>
    <w:rsid w:val="00FC671E"/>
    <w:rsid w:val="00FC734E"/>
    <w:rsid w:val="00FC793E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45B3"/>
    <w:rsid w:val="00FD5802"/>
    <w:rsid w:val="00FD68E9"/>
    <w:rsid w:val="00FD6EE7"/>
    <w:rsid w:val="00FE0A54"/>
    <w:rsid w:val="00FE0F57"/>
    <w:rsid w:val="00FE12EB"/>
    <w:rsid w:val="00FE1A93"/>
    <w:rsid w:val="00FE21C9"/>
    <w:rsid w:val="00FE2AB7"/>
    <w:rsid w:val="00FE2AE2"/>
    <w:rsid w:val="00FE3813"/>
    <w:rsid w:val="00FE42E0"/>
    <w:rsid w:val="00FE5091"/>
    <w:rsid w:val="00FE561D"/>
    <w:rsid w:val="00FE599F"/>
    <w:rsid w:val="00FE6051"/>
    <w:rsid w:val="00FE7A0B"/>
    <w:rsid w:val="00FF03D1"/>
    <w:rsid w:val="00FF0484"/>
    <w:rsid w:val="00FF0516"/>
    <w:rsid w:val="00FF0B09"/>
    <w:rsid w:val="00FF0B0C"/>
    <w:rsid w:val="00FF0D55"/>
    <w:rsid w:val="00FF11A4"/>
    <w:rsid w:val="00FF1736"/>
    <w:rsid w:val="00FF2216"/>
    <w:rsid w:val="00FF2595"/>
    <w:rsid w:val="00FF2689"/>
    <w:rsid w:val="00FF28B0"/>
    <w:rsid w:val="00FF4058"/>
    <w:rsid w:val="00FF57D6"/>
    <w:rsid w:val="00FF5EA1"/>
    <w:rsid w:val="00FF60B8"/>
    <w:rsid w:val="00FF6289"/>
    <w:rsid w:val="00FF6429"/>
    <w:rsid w:val="00FF64E4"/>
    <w:rsid w:val="00FF66B8"/>
    <w:rsid w:val="00FF6C57"/>
    <w:rsid w:val="00FF6ED7"/>
    <w:rsid w:val="00FF71EF"/>
    <w:rsid w:val="00FF7706"/>
    <w:rsid w:val="00FF7B92"/>
    <w:rsid w:val="00FF7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footnote text" w:uiPriority="0" w:qFormat="1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nhideWhenUsed/>
    <w:qFormat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text1cl">
    <w:name w:val="text1cl"/>
    <w:basedOn w:val="a"/>
    <w:uiPriority w:val="99"/>
    <w:semiHidden/>
    <w:rsid w:val="002B4BE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padm.ru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F1D1B-0E51-44D4-B524-E1048DB04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494</Words>
  <Characters>8517</Characters>
  <Application>Microsoft Office Word</Application>
  <DocSecurity>0</DocSecurity>
  <Lines>70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9992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Сергей А. Тулаев</cp:lastModifiedBy>
  <cp:revision>9</cp:revision>
  <cp:lastPrinted>2025-09-08T08:15:00Z</cp:lastPrinted>
  <dcterms:created xsi:type="dcterms:W3CDTF">2025-10-21T09:04:00Z</dcterms:created>
  <dcterms:modified xsi:type="dcterms:W3CDTF">2025-10-21T13:03:00Z</dcterms:modified>
</cp:coreProperties>
</file>